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DB921" w14:textId="77777777" w:rsidR="008E51A3" w:rsidRDefault="008E51A3" w:rsidP="00461CDC">
      <w:pPr>
        <w:jc w:val="center"/>
        <w:rPr>
          <w:rFonts w:eastAsia="Times New Roman" w:cs="Times New Roman"/>
          <w:b/>
          <w:sz w:val="28"/>
          <w:szCs w:val="28"/>
        </w:rPr>
      </w:pPr>
    </w:p>
    <w:p w14:paraId="21E247A5" w14:textId="6B4F7162" w:rsidR="00461CDC" w:rsidRPr="00115D42" w:rsidRDefault="00461CDC" w:rsidP="00461CDC">
      <w:pPr>
        <w:jc w:val="center"/>
        <w:rPr>
          <w:rFonts w:eastAsia="Times New Roman" w:cs="Times New Roman"/>
          <w:b/>
          <w:color w:val="17365D" w:themeColor="text2" w:themeShade="BF"/>
          <w:sz w:val="28"/>
          <w:szCs w:val="28"/>
        </w:rPr>
      </w:pPr>
      <w:r w:rsidRPr="00115D42">
        <w:rPr>
          <w:rFonts w:eastAsia="Times New Roman" w:cs="Times New Roman"/>
          <w:b/>
          <w:color w:val="17365D" w:themeColor="text2" w:themeShade="BF"/>
          <w:sz w:val="28"/>
          <w:szCs w:val="28"/>
        </w:rPr>
        <w:t>RTA TRANSIT ACCESS CITIZENS ADVISORY BOARD</w:t>
      </w:r>
      <w:r w:rsidR="008E51A3" w:rsidRPr="00115D42">
        <w:rPr>
          <w:rFonts w:eastAsia="Times New Roman" w:cs="Times New Roman"/>
          <w:b/>
          <w:color w:val="17365D" w:themeColor="text2" w:themeShade="BF"/>
          <w:sz w:val="28"/>
          <w:szCs w:val="28"/>
        </w:rPr>
        <w:t xml:space="preserve"> (RTACAB)</w:t>
      </w:r>
    </w:p>
    <w:p w14:paraId="6E1130F7" w14:textId="206F5CFF" w:rsidR="008E51A3" w:rsidRPr="00115D42" w:rsidRDefault="008E51A3" w:rsidP="00461CDC">
      <w:pPr>
        <w:jc w:val="center"/>
        <w:rPr>
          <w:rFonts w:eastAsia="Times New Roman" w:cs="Times New Roman"/>
          <w:b/>
          <w:color w:val="17365D" w:themeColor="text2" w:themeShade="BF"/>
          <w:sz w:val="28"/>
          <w:szCs w:val="28"/>
        </w:rPr>
      </w:pPr>
      <w:r w:rsidRPr="00115D42">
        <w:rPr>
          <w:rFonts w:eastAsia="Times New Roman" w:cs="Times New Roman"/>
          <w:b/>
          <w:color w:val="17365D" w:themeColor="text2" w:themeShade="BF"/>
          <w:sz w:val="28"/>
          <w:szCs w:val="28"/>
        </w:rPr>
        <w:t>Meeting Minutes</w:t>
      </w:r>
    </w:p>
    <w:p w14:paraId="00E33B0B" w14:textId="76249F3E" w:rsidR="00461CDC" w:rsidRDefault="00D6258B" w:rsidP="00461CDC">
      <w:pPr>
        <w:jc w:val="center"/>
        <w:rPr>
          <w:rFonts w:eastAsia="Times New Roman" w:cs="Times New Roman"/>
          <w:b/>
          <w:sz w:val="28"/>
          <w:szCs w:val="28"/>
        </w:rPr>
      </w:pPr>
      <w:r>
        <w:rPr>
          <w:rFonts w:eastAsia="Times New Roman" w:cs="Times New Roman"/>
          <w:b/>
          <w:sz w:val="28"/>
          <w:szCs w:val="28"/>
        </w:rPr>
        <w:t>January 24</w:t>
      </w:r>
      <w:r w:rsidR="004E4CFF">
        <w:rPr>
          <w:rFonts w:eastAsia="Times New Roman" w:cs="Times New Roman"/>
          <w:b/>
          <w:sz w:val="28"/>
          <w:szCs w:val="28"/>
        </w:rPr>
        <w:t>, 202</w:t>
      </w:r>
      <w:r>
        <w:rPr>
          <w:rFonts w:eastAsia="Times New Roman" w:cs="Times New Roman"/>
          <w:b/>
          <w:sz w:val="28"/>
          <w:szCs w:val="28"/>
        </w:rPr>
        <w:t>2</w:t>
      </w:r>
      <w:r w:rsidR="004E4CFF">
        <w:rPr>
          <w:rFonts w:eastAsia="Times New Roman" w:cs="Times New Roman"/>
          <w:b/>
          <w:sz w:val="28"/>
          <w:szCs w:val="28"/>
        </w:rPr>
        <w:t xml:space="preserve"> </w:t>
      </w:r>
    </w:p>
    <w:p w14:paraId="2F411663" w14:textId="77777777" w:rsidR="008E51A3" w:rsidRDefault="008E51A3" w:rsidP="008E51A3">
      <w:pPr>
        <w:spacing w:before="480" w:after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Call to order:</w:t>
      </w:r>
    </w:p>
    <w:p w14:paraId="706F5BB6" w14:textId="61F99C43" w:rsidR="008E51A3" w:rsidRPr="000868BF" w:rsidRDefault="000868BF" w:rsidP="00265434">
      <w:pPr>
        <w:pStyle w:val="ListParagraph"/>
        <w:numPr>
          <w:ilvl w:val="0"/>
          <w:numId w:val="5"/>
        </w:numPr>
        <w:spacing w:before="480" w:after="360"/>
        <w:ind w:left="81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Jackie Forbes, </w:t>
      </w:r>
      <w:r w:rsidR="00FB0C3D">
        <w:rPr>
          <w:rFonts w:eastAsia="Times New Roman" w:cs="Times New Roman"/>
          <w:sz w:val="32"/>
          <w:szCs w:val="32"/>
        </w:rPr>
        <w:t xml:space="preserve">Committee Chairwoman, </w:t>
      </w:r>
      <w:r>
        <w:rPr>
          <w:rFonts w:eastAsia="Times New Roman" w:cs="Times New Roman"/>
          <w:sz w:val="32"/>
          <w:szCs w:val="32"/>
        </w:rPr>
        <w:t xml:space="preserve">called the </w:t>
      </w:r>
      <w:r w:rsidR="002E11E2" w:rsidRPr="000868BF">
        <w:rPr>
          <w:rFonts w:eastAsia="Times New Roman" w:cs="Times New Roman"/>
          <w:sz w:val="32"/>
          <w:szCs w:val="32"/>
        </w:rPr>
        <w:t xml:space="preserve">meeting </w:t>
      </w:r>
      <w:r w:rsidR="00FB0C3D">
        <w:rPr>
          <w:rFonts w:eastAsia="Times New Roman" w:cs="Times New Roman"/>
          <w:sz w:val="32"/>
          <w:szCs w:val="32"/>
        </w:rPr>
        <w:t>o</w:t>
      </w:r>
      <w:r w:rsidR="00381909">
        <w:rPr>
          <w:rFonts w:eastAsia="Times New Roman" w:cs="Times New Roman"/>
          <w:sz w:val="32"/>
          <w:szCs w:val="32"/>
        </w:rPr>
        <w:t>f</w:t>
      </w:r>
      <w:r w:rsidR="00FB0C3D">
        <w:rPr>
          <w:rFonts w:eastAsia="Times New Roman" w:cs="Times New Roman"/>
          <w:sz w:val="32"/>
          <w:szCs w:val="32"/>
        </w:rPr>
        <w:t xml:space="preserve"> the RTA Citizens Advisory Board (RTACAB) </w:t>
      </w:r>
      <w:r w:rsidR="002E11E2" w:rsidRPr="000868BF">
        <w:rPr>
          <w:rFonts w:eastAsia="Times New Roman" w:cs="Times New Roman"/>
          <w:sz w:val="32"/>
          <w:szCs w:val="32"/>
        </w:rPr>
        <w:t xml:space="preserve">to order </w:t>
      </w:r>
      <w:r w:rsidR="002E11E2">
        <w:rPr>
          <w:rFonts w:eastAsia="Times New Roman" w:cs="Times New Roman"/>
          <w:sz w:val="32"/>
          <w:szCs w:val="32"/>
        </w:rPr>
        <w:t xml:space="preserve">at </w:t>
      </w:r>
      <w:r w:rsidR="0095193B" w:rsidRPr="000868BF">
        <w:rPr>
          <w:rFonts w:eastAsia="Times New Roman" w:cs="Times New Roman"/>
          <w:sz w:val="32"/>
          <w:szCs w:val="32"/>
        </w:rPr>
        <w:t xml:space="preserve">10:03 a.m.  </w:t>
      </w:r>
      <w:r w:rsidR="00FB0C3D">
        <w:rPr>
          <w:rFonts w:eastAsia="Times New Roman" w:cs="Times New Roman"/>
          <w:sz w:val="32"/>
          <w:szCs w:val="32"/>
        </w:rPr>
        <w:t>on January 24, 2022</w:t>
      </w:r>
    </w:p>
    <w:p w14:paraId="49A924B8" w14:textId="2F9EB2E1" w:rsidR="008E51A3" w:rsidRDefault="008E51A3" w:rsidP="008E51A3">
      <w:pPr>
        <w:spacing w:before="480" w:after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Attendees: </w:t>
      </w:r>
    </w:p>
    <w:p w14:paraId="76411FA0" w14:textId="2D9DBB42" w:rsidR="008E51A3" w:rsidRDefault="008E51A3" w:rsidP="00FB0C3D">
      <w:pPr>
        <w:spacing w:before="480" w:after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Voting Committee Members Present:</w:t>
      </w:r>
    </w:p>
    <w:p w14:paraId="0FB8F477" w14:textId="77777777" w:rsidR="0042737F" w:rsidRDefault="0042737F" w:rsidP="00265434">
      <w:pPr>
        <w:pStyle w:val="ListParagraph"/>
        <w:numPr>
          <w:ilvl w:val="0"/>
          <w:numId w:val="4"/>
        </w:numPr>
        <w:tabs>
          <w:tab w:val="left" w:pos="810"/>
        </w:tabs>
        <w:spacing w:before="480" w:after="360" w:line="360" w:lineRule="auto"/>
        <w:ind w:left="81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Jackie Forbes, Chair</w:t>
      </w:r>
    </w:p>
    <w:p w14:paraId="098CA43F" w14:textId="39374ECB" w:rsidR="0095193B" w:rsidRDefault="0095193B" w:rsidP="00265434">
      <w:pPr>
        <w:pStyle w:val="ListParagraph"/>
        <w:numPr>
          <w:ilvl w:val="0"/>
          <w:numId w:val="4"/>
        </w:numPr>
        <w:tabs>
          <w:tab w:val="left" w:pos="810"/>
        </w:tabs>
        <w:spacing w:before="480" w:after="360" w:line="360" w:lineRule="auto"/>
        <w:ind w:left="81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David O</w:t>
      </w:r>
      <w:r w:rsidR="00381909">
        <w:rPr>
          <w:rFonts w:eastAsia="Times New Roman" w:cs="Times New Roman"/>
          <w:sz w:val="32"/>
          <w:szCs w:val="32"/>
        </w:rPr>
        <w:t>gunbode, Vice Chair</w:t>
      </w:r>
    </w:p>
    <w:p w14:paraId="41710133" w14:textId="7456A7D4" w:rsidR="0095193B" w:rsidRDefault="0095193B" w:rsidP="00265434">
      <w:pPr>
        <w:pStyle w:val="ListParagraph"/>
        <w:numPr>
          <w:ilvl w:val="0"/>
          <w:numId w:val="4"/>
        </w:numPr>
        <w:tabs>
          <w:tab w:val="left" w:pos="810"/>
        </w:tabs>
        <w:spacing w:before="480" w:after="360" w:line="360" w:lineRule="auto"/>
        <w:ind w:left="81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Jodi Hefler</w:t>
      </w:r>
      <w:r w:rsidR="0042737F">
        <w:rPr>
          <w:rFonts w:eastAsia="Times New Roman" w:cs="Times New Roman"/>
          <w:sz w:val="32"/>
          <w:szCs w:val="32"/>
        </w:rPr>
        <w:t>, DuPage County</w:t>
      </w:r>
    </w:p>
    <w:p w14:paraId="3A698268" w14:textId="0D81660B" w:rsidR="0095193B" w:rsidRDefault="0095193B" w:rsidP="00265434">
      <w:pPr>
        <w:pStyle w:val="ListParagraph"/>
        <w:numPr>
          <w:ilvl w:val="0"/>
          <w:numId w:val="4"/>
        </w:numPr>
        <w:tabs>
          <w:tab w:val="left" w:pos="810"/>
        </w:tabs>
        <w:spacing w:before="480" w:after="360" w:line="360" w:lineRule="auto"/>
        <w:ind w:left="81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Laura Saltzman</w:t>
      </w:r>
      <w:r w:rsidR="008245C5">
        <w:rPr>
          <w:rFonts w:eastAsia="Times New Roman" w:cs="Times New Roman"/>
          <w:sz w:val="32"/>
          <w:szCs w:val="32"/>
        </w:rPr>
        <w:t>, City of Chicago</w:t>
      </w:r>
    </w:p>
    <w:p w14:paraId="2E776A2E" w14:textId="3F5D8214" w:rsidR="0095193B" w:rsidRDefault="0095193B" w:rsidP="00265434">
      <w:pPr>
        <w:pStyle w:val="ListParagraph"/>
        <w:numPr>
          <w:ilvl w:val="0"/>
          <w:numId w:val="4"/>
        </w:numPr>
        <w:tabs>
          <w:tab w:val="left" w:pos="810"/>
        </w:tabs>
        <w:spacing w:before="480" w:after="360" w:line="360" w:lineRule="auto"/>
        <w:ind w:left="81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Joe Surdam</w:t>
      </w:r>
      <w:r w:rsidR="002E11E2">
        <w:rPr>
          <w:rFonts w:eastAsia="Times New Roman" w:cs="Times New Roman"/>
          <w:sz w:val="32"/>
          <w:szCs w:val="32"/>
        </w:rPr>
        <w:t>,</w:t>
      </w:r>
      <w:r>
        <w:rPr>
          <w:rFonts w:eastAsia="Times New Roman" w:cs="Times New Roman"/>
          <w:sz w:val="32"/>
          <w:szCs w:val="32"/>
        </w:rPr>
        <w:t xml:space="preserve"> Lake County</w:t>
      </w:r>
    </w:p>
    <w:p w14:paraId="562825EF" w14:textId="4C18E1D3" w:rsidR="0095193B" w:rsidRDefault="0095193B" w:rsidP="00265434">
      <w:pPr>
        <w:pStyle w:val="ListParagraph"/>
        <w:numPr>
          <w:ilvl w:val="0"/>
          <w:numId w:val="4"/>
        </w:numPr>
        <w:tabs>
          <w:tab w:val="left" w:pos="810"/>
        </w:tabs>
        <w:spacing w:before="480" w:after="360" w:line="360" w:lineRule="auto"/>
        <w:ind w:left="81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Sherrine Peyton</w:t>
      </w:r>
      <w:r w:rsidR="00381909">
        <w:rPr>
          <w:rFonts w:eastAsia="Times New Roman" w:cs="Times New Roman"/>
          <w:sz w:val="32"/>
          <w:szCs w:val="32"/>
        </w:rPr>
        <w:t>, Suburban Cook</w:t>
      </w:r>
    </w:p>
    <w:p w14:paraId="2E0C86B1" w14:textId="1D55A69B" w:rsidR="0042737F" w:rsidRDefault="0095193B" w:rsidP="00381909">
      <w:pPr>
        <w:pStyle w:val="ListParagraph"/>
        <w:numPr>
          <w:ilvl w:val="0"/>
          <w:numId w:val="3"/>
        </w:numPr>
        <w:tabs>
          <w:tab w:val="left" w:pos="810"/>
        </w:tabs>
        <w:spacing w:before="480" w:after="360" w:line="360" w:lineRule="auto"/>
        <w:ind w:left="81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Ryan Peterson</w:t>
      </w:r>
      <w:r w:rsidR="002E11E2">
        <w:rPr>
          <w:rFonts w:eastAsia="Times New Roman" w:cs="Times New Roman"/>
          <w:sz w:val="32"/>
          <w:szCs w:val="32"/>
        </w:rPr>
        <w:t xml:space="preserve">, </w:t>
      </w:r>
      <w:r>
        <w:rPr>
          <w:rFonts w:eastAsia="Times New Roman" w:cs="Times New Roman"/>
          <w:sz w:val="32"/>
          <w:szCs w:val="32"/>
        </w:rPr>
        <w:t>McHenry County</w:t>
      </w:r>
      <w:r w:rsidR="0042737F" w:rsidRPr="0042737F">
        <w:rPr>
          <w:rFonts w:eastAsia="Times New Roman" w:cs="Times New Roman"/>
          <w:sz w:val="32"/>
          <w:szCs w:val="32"/>
        </w:rPr>
        <w:t xml:space="preserve"> </w:t>
      </w:r>
    </w:p>
    <w:p w14:paraId="57470200" w14:textId="3293FC13" w:rsidR="0042737F" w:rsidRDefault="0042737F" w:rsidP="00381909">
      <w:pPr>
        <w:pStyle w:val="ListParagraph"/>
        <w:numPr>
          <w:ilvl w:val="0"/>
          <w:numId w:val="3"/>
        </w:numPr>
        <w:tabs>
          <w:tab w:val="left" w:pos="810"/>
        </w:tabs>
        <w:spacing w:before="480" w:after="360" w:line="360" w:lineRule="auto"/>
        <w:ind w:left="81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Wendy Garlich, Will County</w:t>
      </w:r>
    </w:p>
    <w:p w14:paraId="2F0209B5" w14:textId="5A24B15C" w:rsidR="0095193B" w:rsidRDefault="0095193B" w:rsidP="0042737F">
      <w:pPr>
        <w:pStyle w:val="ListParagraph"/>
        <w:spacing w:before="480" w:after="360"/>
        <w:rPr>
          <w:rFonts w:eastAsia="Times New Roman" w:cs="Times New Roman"/>
          <w:sz w:val="32"/>
          <w:szCs w:val="32"/>
        </w:rPr>
      </w:pPr>
    </w:p>
    <w:p w14:paraId="73605494" w14:textId="28BDA607" w:rsidR="008E51A3" w:rsidRDefault="008E51A3" w:rsidP="00B52967">
      <w:pPr>
        <w:spacing w:before="480" w:after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lastRenderedPageBreak/>
        <w:t>Non-Voting Members Present:</w:t>
      </w:r>
    </w:p>
    <w:p w14:paraId="4B903895" w14:textId="0BF0FDEC" w:rsidR="0095193B" w:rsidRDefault="0095193B" w:rsidP="00265434">
      <w:pPr>
        <w:pStyle w:val="ListParagraph"/>
        <w:numPr>
          <w:ilvl w:val="0"/>
          <w:numId w:val="3"/>
        </w:numPr>
        <w:spacing w:before="480" w:after="360" w:line="360" w:lineRule="auto"/>
        <w:ind w:left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Rachel A</w:t>
      </w:r>
      <w:r w:rsidR="000868BF">
        <w:rPr>
          <w:rFonts w:eastAsia="Times New Roman" w:cs="Times New Roman"/>
          <w:sz w:val="32"/>
          <w:szCs w:val="32"/>
        </w:rPr>
        <w:t>rfa</w:t>
      </w:r>
      <w:r w:rsidR="008245C5">
        <w:rPr>
          <w:rFonts w:eastAsia="Times New Roman" w:cs="Times New Roman"/>
          <w:sz w:val="32"/>
          <w:szCs w:val="32"/>
        </w:rPr>
        <w:t xml:space="preserve">, Commissioner - </w:t>
      </w:r>
      <w:r>
        <w:rPr>
          <w:rFonts w:eastAsia="Times New Roman" w:cs="Times New Roman"/>
          <w:sz w:val="32"/>
          <w:szCs w:val="32"/>
        </w:rPr>
        <w:t>MOPD</w:t>
      </w:r>
    </w:p>
    <w:p w14:paraId="7523F834" w14:textId="590FA021" w:rsidR="0095193B" w:rsidRDefault="0095193B" w:rsidP="00265434">
      <w:pPr>
        <w:pStyle w:val="ListParagraph"/>
        <w:numPr>
          <w:ilvl w:val="0"/>
          <w:numId w:val="3"/>
        </w:numPr>
        <w:spacing w:before="480" w:after="360" w:line="360" w:lineRule="auto"/>
        <w:ind w:left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Joe Albrit</w:t>
      </w:r>
      <w:r w:rsidR="0042737F">
        <w:rPr>
          <w:rFonts w:eastAsia="Times New Roman" w:cs="Times New Roman"/>
          <w:sz w:val="32"/>
          <w:szCs w:val="32"/>
        </w:rPr>
        <w:t>ton, CTA ADA Advisory Committee</w:t>
      </w:r>
    </w:p>
    <w:p w14:paraId="49188A2F" w14:textId="378A0DF1" w:rsidR="0042737F" w:rsidRDefault="0042737F" w:rsidP="00265434">
      <w:pPr>
        <w:pStyle w:val="ListParagraph"/>
        <w:numPr>
          <w:ilvl w:val="0"/>
          <w:numId w:val="3"/>
        </w:numPr>
        <w:spacing w:before="480" w:after="360" w:line="360" w:lineRule="auto"/>
        <w:ind w:left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Adam</w:t>
      </w:r>
      <w:r w:rsidR="00B1621C">
        <w:rPr>
          <w:rFonts w:eastAsia="Times New Roman" w:cs="Times New Roman"/>
          <w:sz w:val="32"/>
          <w:szCs w:val="32"/>
        </w:rPr>
        <w:t xml:space="preserve"> Kerman</w:t>
      </w:r>
      <w:r w:rsidR="008245C5">
        <w:rPr>
          <w:rFonts w:eastAsia="Times New Roman" w:cs="Times New Roman"/>
          <w:sz w:val="32"/>
          <w:szCs w:val="32"/>
        </w:rPr>
        <w:t>,</w:t>
      </w:r>
      <w:r>
        <w:rPr>
          <w:rFonts w:eastAsia="Times New Roman" w:cs="Times New Roman"/>
          <w:sz w:val="32"/>
          <w:szCs w:val="32"/>
        </w:rPr>
        <w:t xml:space="preserve"> Pace Citizen Advisory Committee</w:t>
      </w:r>
    </w:p>
    <w:p w14:paraId="11B8811F" w14:textId="692BB21E" w:rsidR="002E11E2" w:rsidRDefault="002E11E2" w:rsidP="00381909">
      <w:pPr>
        <w:pStyle w:val="ListParagraph"/>
        <w:numPr>
          <w:ilvl w:val="0"/>
          <w:numId w:val="3"/>
        </w:numPr>
        <w:spacing w:before="480" w:after="360" w:line="360" w:lineRule="auto"/>
        <w:ind w:left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Jemal Powell, Pace Suburban ADA Advisory Committee</w:t>
      </w:r>
    </w:p>
    <w:p w14:paraId="11727BA7" w14:textId="49262787" w:rsidR="008E51A3" w:rsidRDefault="008E51A3" w:rsidP="008E51A3">
      <w:pPr>
        <w:pStyle w:val="ListParagraph"/>
        <w:spacing w:before="480" w:after="360"/>
        <w:rPr>
          <w:rFonts w:eastAsia="Times New Roman" w:cs="Times New Roman"/>
          <w:sz w:val="32"/>
          <w:szCs w:val="32"/>
        </w:rPr>
      </w:pPr>
    </w:p>
    <w:p w14:paraId="57C7322B" w14:textId="24890E64" w:rsidR="00A8648A" w:rsidRDefault="00A8648A" w:rsidP="00B52967">
      <w:pPr>
        <w:pStyle w:val="ListParagraph"/>
        <w:spacing w:before="480" w:after="360"/>
        <w:ind w:left="360" w:hanging="27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Other RTA/Service Board Staff Present:</w:t>
      </w:r>
    </w:p>
    <w:p w14:paraId="38F9DA7C" w14:textId="5BECF5AB" w:rsidR="00A8648A" w:rsidRDefault="00A8648A" w:rsidP="00A8648A">
      <w:pPr>
        <w:pStyle w:val="ListParagraph"/>
        <w:spacing w:before="480" w:after="360"/>
        <w:ind w:left="360"/>
        <w:rPr>
          <w:rFonts w:eastAsia="Times New Roman" w:cs="Times New Roman"/>
          <w:sz w:val="32"/>
          <w:szCs w:val="32"/>
        </w:rPr>
      </w:pPr>
    </w:p>
    <w:p w14:paraId="5CA3A0AD" w14:textId="77777777" w:rsidR="008245C5" w:rsidRPr="008E51A3" w:rsidRDefault="008245C5" w:rsidP="008245C5">
      <w:pPr>
        <w:pStyle w:val="ListParagraph"/>
        <w:numPr>
          <w:ilvl w:val="0"/>
          <w:numId w:val="3"/>
        </w:numPr>
        <w:spacing w:before="480" w:after="360" w:line="360" w:lineRule="auto"/>
        <w:ind w:left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Michael VanDekreke, Director – Mobility Services, RTA</w:t>
      </w:r>
    </w:p>
    <w:p w14:paraId="2C99944A" w14:textId="40E83830" w:rsidR="00A8648A" w:rsidRDefault="001731DF" w:rsidP="00381909">
      <w:pPr>
        <w:pStyle w:val="ListParagraph"/>
        <w:numPr>
          <w:ilvl w:val="0"/>
          <w:numId w:val="3"/>
        </w:numPr>
        <w:spacing w:before="480" w:after="360" w:line="360" w:lineRule="auto"/>
        <w:ind w:left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Peter Kersten</w:t>
      </w:r>
      <w:r w:rsidR="00381909">
        <w:rPr>
          <w:rFonts w:eastAsia="Times New Roman" w:cs="Times New Roman"/>
          <w:sz w:val="32"/>
          <w:szCs w:val="32"/>
        </w:rPr>
        <w:t>, RTA</w:t>
      </w:r>
    </w:p>
    <w:p w14:paraId="5E16568D" w14:textId="0F1A3396" w:rsidR="001731DF" w:rsidRDefault="001731DF" w:rsidP="00381909">
      <w:pPr>
        <w:pStyle w:val="ListParagraph"/>
        <w:numPr>
          <w:ilvl w:val="0"/>
          <w:numId w:val="3"/>
        </w:numPr>
        <w:spacing w:before="480" w:after="360" w:line="360" w:lineRule="auto"/>
        <w:ind w:left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Linnea Cummings, RTA</w:t>
      </w:r>
    </w:p>
    <w:p w14:paraId="5DE3F0F2" w14:textId="203D1CFC" w:rsidR="0042737F" w:rsidRDefault="0042737F" w:rsidP="00381909">
      <w:pPr>
        <w:pStyle w:val="ListParagraph"/>
        <w:numPr>
          <w:ilvl w:val="0"/>
          <w:numId w:val="3"/>
        </w:numPr>
        <w:spacing w:before="480" w:after="360" w:line="360" w:lineRule="auto"/>
        <w:ind w:left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Elsa Gutierrez</w:t>
      </w:r>
      <w:r w:rsidR="008245C5">
        <w:rPr>
          <w:rFonts w:eastAsia="Times New Roman" w:cs="Times New Roman"/>
          <w:sz w:val="32"/>
          <w:szCs w:val="32"/>
        </w:rPr>
        <w:t>,</w:t>
      </w:r>
      <w:r>
        <w:rPr>
          <w:rFonts w:eastAsia="Times New Roman" w:cs="Times New Roman"/>
          <w:sz w:val="32"/>
          <w:szCs w:val="32"/>
        </w:rPr>
        <w:t xml:space="preserve"> CTA</w:t>
      </w:r>
    </w:p>
    <w:p w14:paraId="29EB7200" w14:textId="5352D9FE" w:rsidR="002571DE" w:rsidRDefault="002571DE" w:rsidP="00381909">
      <w:pPr>
        <w:pStyle w:val="ListParagraph"/>
        <w:numPr>
          <w:ilvl w:val="0"/>
          <w:numId w:val="3"/>
        </w:numPr>
        <w:spacing w:before="480" w:after="360" w:line="360" w:lineRule="auto"/>
        <w:ind w:left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Tina </w:t>
      </w:r>
      <w:r w:rsidR="00381909">
        <w:rPr>
          <w:rFonts w:eastAsia="Times New Roman" w:cs="Times New Roman"/>
          <w:sz w:val="32"/>
          <w:szCs w:val="32"/>
        </w:rPr>
        <w:t xml:space="preserve">Fassett </w:t>
      </w:r>
      <w:r>
        <w:rPr>
          <w:rFonts w:eastAsia="Times New Roman" w:cs="Times New Roman"/>
          <w:sz w:val="32"/>
          <w:szCs w:val="32"/>
        </w:rPr>
        <w:t>Smith</w:t>
      </w:r>
      <w:r w:rsidR="0042737F">
        <w:rPr>
          <w:rFonts w:eastAsia="Times New Roman" w:cs="Times New Roman"/>
          <w:sz w:val="32"/>
          <w:szCs w:val="32"/>
        </w:rPr>
        <w:t>, Communications, RTA</w:t>
      </w:r>
    </w:p>
    <w:p w14:paraId="590CCA30" w14:textId="18F7FF1A" w:rsidR="002571DE" w:rsidRDefault="002571DE" w:rsidP="00381909">
      <w:pPr>
        <w:pStyle w:val="ListParagraph"/>
        <w:numPr>
          <w:ilvl w:val="0"/>
          <w:numId w:val="3"/>
        </w:numPr>
        <w:spacing w:before="480" w:after="360" w:line="360" w:lineRule="auto"/>
        <w:ind w:left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Felisha Barbee</w:t>
      </w:r>
      <w:r w:rsidR="0042737F">
        <w:rPr>
          <w:rFonts w:eastAsia="Times New Roman" w:cs="Times New Roman"/>
          <w:sz w:val="32"/>
          <w:szCs w:val="32"/>
        </w:rPr>
        <w:t>, Mobility Outreach Manager, RTA</w:t>
      </w:r>
    </w:p>
    <w:p w14:paraId="4F56636A" w14:textId="16A291D3" w:rsidR="002571DE" w:rsidRDefault="002571DE" w:rsidP="00381909">
      <w:pPr>
        <w:pStyle w:val="ListParagraph"/>
        <w:numPr>
          <w:ilvl w:val="0"/>
          <w:numId w:val="3"/>
        </w:numPr>
        <w:spacing w:before="480" w:after="360" w:line="360" w:lineRule="auto"/>
        <w:ind w:left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Linda Chamberlain</w:t>
      </w:r>
      <w:r w:rsidR="0042737F">
        <w:rPr>
          <w:rFonts w:eastAsia="Times New Roman" w:cs="Times New Roman"/>
          <w:sz w:val="32"/>
          <w:szCs w:val="32"/>
        </w:rPr>
        <w:t>, Mobility Outreach Coordinator, RTA</w:t>
      </w:r>
    </w:p>
    <w:p w14:paraId="27C88575" w14:textId="566D977C" w:rsidR="0095193B" w:rsidRDefault="0095193B" w:rsidP="00381909">
      <w:pPr>
        <w:pStyle w:val="ListParagraph"/>
        <w:numPr>
          <w:ilvl w:val="0"/>
          <w:numId w:val="3"/>
        </w:numPr>
        <w:spacing w:before="480" w:after="360" w:line="360" w:lineRule="auto"/>
        <w:ind w:left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Jeremy Lamarche</w:t>
      </w:r>
      <w:r w:rsidR="0042737F">
        <w:rPr>
          <w:rFonts w:eastAsia="Times New Roman" w:cs="Times New Roman"/>
          <w:sz w:val="32"/>
          <w:szCs w:val="32"/>
        </w:rPr>
        <w:t>, RTA</w:t>
      </w:r>
    </w:p>
    <w:p w14:paraId="678300F4" w14:textId="6D9BB564" w:rsidR="0095193B" w:rsidRDefault="0076476A" w:rsidP="00381909">
      <w:pPr>
        <w:pStyle w:val="ListParagraph"/>
        <w:numPr>
          <w:ilvl w:val="0"/>
          <w:numId w:val="3"/>
        </w:numPr>
        <w:spacing w:before="480" w:after="360" w:line="360" w:lineRule="auto"/>
        <w:ind w:left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Sarah Blair</w:t>
      </w:r>
      <w:r w:rsidR="0042737F">
        <w:rPr>
          <w:rFonts w:eastAsia="Times New Roman" w:cs="Times New Roman"/>
          <w:sz w:val="32"/>
          <w:szCs w:val="32"/>
        </w:rPr>
        <w:t>, Mobility Outreach Coordinator, RTA</w:t>
      </w:r>
    </w:p>
    <w:p w14:paraId="364E9ABC" w14:textId="14DE14B1" w:rsidR="002E11E2" w:rsidRDefault="002E11E2" w:rsidP="002E11E2">
      <w:pPr>
        <w:pStyle w:val="ListParagraph"/>
        <w:spacing w:before="480" w:after="360"/>
        <w:ind w:left="450"/>
        <w:rPr>
          <w:rFonts w:eastAsia="Times New Roman" w:cs="Times New Roman"/>
          <w:sz w:val="32"/>
          <w:szCs w:val="32"/>
        </w:rPr>
      </w:pPr>
    </w:p>
    <w:p w14:paraId="26CC8DBD" w14:textId="1066516C" w:rsidR="008245C5" w:rsidRDefault="008245C5" w:rsidP="002E11E2">
      <w:pPr>
        <w:pStyle w:val="ListParagraph"/>
        <w:spacing w:before="480" w:after="360"/>
        <w:ind w:left="450"/>
        <w:rPr>
          <w:rFonts w:eastAsia="Times New Roman" w:cs="Times New Roman"/>
          <w:sz w:val="32"/>
          <w:szCs w:val="32"/>
        </w:rPr>
      </w:pPr>
    </w:p>
    <w:p w14:paraId="404E53D5" w14:textId="77777777" w:rsidR="008245C5" w:rsidRDefault="008245C5" w:rsidP="002E11E2">
      <w:pPr>
        <w:pStyle w:val="ListParagraph"/>
        <w:spacing w:before="480" w:after="360"/>
        <w:ind w:left="450"/>
        <w:rPr>
          <w:rFonts w:eastAsia="Times New Roman" w:cs="Times New Roman"/>
          <w:sz w:val="32"/>
          <w:szCs w:val="32"/>
        </w:rPr>
      </w:pPr>
    </w:p>
    <w:p w14:paraId="6F0494FC" w14:textId="77777777" w:rsidR="00DA0357" w:rsidRDefault="00DA0357" w:rsidP="00DA0357">
      <w:pPr>
        <w:pStyle w:val="ListParagraph"/>
        <w:spacing w:before="480" w:after="360"/>
        <w:ind w:left="450"/>
        <w:rPr>
          <w:rFonts w:eastAsia="Times New Roman" w:cs="Times New Roman"/>
          <w:sz w:val="32"/>
          <w:szCs w:val="32"/>
        </w:rPr>
      </w:pPr>
    </w:p>
    <w:p w14:paraId="375CF2AF" w14:textId="1AC0BC4D" w:rsidR="00752BAC" w:rsidRPr="00DA0357" w:rsidRDefault="00B92166" w:rsidP="00265434">
      <w:pPr>
        <w:pStyle w:val="ListParagraph"/>
        <w:numPr>
          <w:ilvl w:val="0"/>
          <w:numId w:val="1"/>
        </w:numPr>
        <w:spacing w:before="480" w:after="360"/>
        <w:ind w:left="450" w:hanging="450"/>
        <w:rPr>
          <w:rFonts w:eastAsia="Times New Roman" w:cs="Times New Roman"/>
          <w:b/>
          <w:bCs/>
          <w:sz w:val="32"/>
          <w:szCs w:val="32"/>
        </w:rPr>
      </w:pPr>
      <w:r w:rsidRPr="00DA0357">
        <w:rPr>
          <w:rFonts w:eastAsia="Times New Roman" w:cs="Times New Roman"/>
          <w:b/>
          <w:bCs/>
          <w:sz w:val="32"/>
          <w:szCs w:val="32"/>
        </w:rPr>
        <w:lastRenderedPageBreak/>
        <w:t>Introduction</w:t>
      </w:r>
      <w:r w:rsidR="00372E62" w:rsidRPr="00DA0357">
        <w:rPr>
          <w:rFonts w:eastAsia="Times New Roman" w:cs="Times New Roman"/>
          <w:b/>
          <w:bCs/>
          <w:sz w:val="32"/>
          <w:szCs w:val="32"/>
        </w:rPr>
        <w:t>s</w:t>
      </w:r>
    </w:p>
    <w:p w14:paraId="03FD9EAE" w14:textId="77777777" w:rsidR="002E11E2" w:rsidRDefault="002E11E2" w:rsidP="002E11E2">
      <w:pPr>
        <w:pStyle w:val="ListParagraph"/>
        <w:spacing w:before="480" w:after="360"/>
        <w:ind w:left="450"/>
        <w:rPr>
          <w:rFonts w:eastAsia="Times New Roman" w:cs="Times New Roman"/>
          <w:sz w:val="32"/>
          <w:szCs w:val="32"/>
        </w:rPr>
      </w:pPr>
    </w:p>
    <w:p w14:paraId="105C05C7" w14:textId="1A9636E4" w:rsidR="0057155B" w:rsidRDefault="002E11E2" w:rsidP="00265434">
      <w:pPr>
        <w:pStyle w:val="ListParagraph"/>
        <w:numPr>
          <w:ilvl w:val="0"/>
          <w:numId w:val="16"/>
        </w:numPr>
        <w:tabs>
          <w:tab w:val="left" w:pos="810"/>
        </w:tabs>
        <w:spacing w:before="480" w:after="360"/>
        <w:ind w:left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Jackie Forbes took roll call</w:t>
      </w:r>
    </w:p>
    <w:p w14:paraId="1F23EE25" w14:textId="77777777" w:rsidR="002E11E2" w:rsidRDefault="002E11E2" w:rsidP="0057155B">
      <w:pPr>
        <w:pStyle w:val="ListParagraph"/>
        <w:spacing w:before="480" w:after="360"/>
        <w:ind w:left="450"/>
        <w:rPr>
          <w:rFonts w:eastAsia="Times New Roman" w:cs="Times New Roman"/>
          <w:sz w:val="32"/>
          <w:szCs w:val="32"/>
        </w:rPr>
      </w:pPr>
    </w:p>
    <w:p w14:paraId="2ADB1C48" w14:textId="40062C0A" w:rsidR="00752BAC" w:rsidRPr="00DA0357" w:rsidRDefault="00752BAC" w:rsidP="00265434">
      <w:pPr>
        <w:pStyle w:val="ListParagraph"/>
        <w:numPr>
          <w:ilvl w:val="0"/>
          <w:numId w:val="1"/>
        </w:numPr>
        <w:spacing w:before="480" w:after="360"/>
        <w:ind w:left="450" w:hanging="450"/>
        <w:rPr>
          <w:rFonts w:eastAsia="Times New Roman" w:cs="Times New Roman"/>
          <w:b/>
          <w:bCs/>
          <w:sz w:val="32"/>
          <w:szCs w:val="32"/>
        </w:rPr>
      </w:pPr>
      <w:r w:rsidRPr="00DA0357">
        <w:rPr>
          <w:rFonts w:eastAsia="Times New Roman" w:cs="Times New Roman"/>
          <w:b/>
          <w:bCs/>
          <w:sz w:val="32"/>
          <w:szCs w:val="32"/>
        </w:rPr>
        <w:t>Approval of the</w:t>
      </w:r>
      <w:r w:rsidR="00071205" w:rsidRPr="00DA0357">
        <w:rPr>
          <w:rFonts w:eastAsia="Times New Roman" w:cs="Times New Roman"/>
          <w:b/>
          <w:bCs/>
          <w:sz w:val="32"/>
          <w:szCs w:val="32"/>
        </w:rPr>
        <w:t xml:space="preserve"> </w:t>
      </w:r>
      <w:r w:rsidR="00D6258B" w:rsidRPr="00DA0357">
        <w:rPr>
          <w:rFonts w:eastAsia="Times New Roman" w:cs="Times New Roman"/>
          <w:b/>
          <w:bCs/>
          <w:sz w:val="32"/>
          <w:szCs w:val="32"/>
        </w:rPr>
        <w:t>October</w:t>
      </w:r>
      <w:r w:rsidRPr="00DA0357">
        <w:rPr>
          <w:rFonts w:eastAsia="Times New Roman" w:cs="Times New Roman"/>
          <w:b/>
          <w:bCs/>
          <w:sz w:val="32"/>
          <w:szCs w:val="32"/>
        </w:rPr>
        <w:t xml:space="preserve"> 2021 Minutes</w:t>
      </w:r>
    </w:p>
    <w:p w14:paraId="6F4AEFDB" w14:textId="77777777" w:rsidR="00B80308" w:rsidRDefault="00B80308" w:rsidP="00B80308">
      <w:pPr>
        <w:pStyle w:val="ListParagraph"/>
        <w:rPr>
          <w:rFonts w:eastAsia="Times New Roman" w:cs="Times New Roman"/>
          <w:sz w:val="32"/>
          <w:szCs w:val="32"/>
        </w:rPr>
      </w:pPr>
    </w:p>
    <w:p w14:paraId="35BACD55" w14:textId="22EFD033" w:rsidR="0057155B" w:rsidRPr="0057155B" w:rsidRDefault="00686968" w:rsidP="00686968">
      <w:pPr>
        <w:pStyle w:val="ListParagraph"/>
        <w:numPr>
          <w:ilvl w:val="0"/>
          <w:numId w:val="16"/>
        </w:numPr>
        <w:ind w:hanging="27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Awaiting </w:t>
      </w:r>
      <w:r w:rsidR="00AC2339">
        <w:rPr>
          <w:rFonts w:eastAsia="Times New Roman" w:cs="Times New Roman"/>
          <w:sz w:val="32"/>
          <w:szCs w:val="32"/>
        </w:rPr>
        <w:t xml:space="preserve">October </w:t>
      </w:r>
      <w:r>
        <w:rPr>
          <w:rFonts w:eastAsia="Times New Roman" w:cs="Times New Roman"/>
          <w:sz w:val="32"/>
          <w:szCs w:val="32"/>
        </w:rPr>
        <w:t>meeting minutes before approval</w:t>
      </w:r>
      <w:r w:rsidR="00AC2339">
        <w:rPr>
          <w:rFonts w:eastAsia="Times New Roman" w:cs="Times New Roman"/>
          <w:sz w:val="32"/>
          <w:szCs w:val="32"/>
        </w:rPr>
        <w:t xml:space="preserve"> which will be done in</w:t>
      </w:r>
      <w:r>
        <w:rPr>
          <w:rFonts w:eastAsia="Times New Roman" w:cs="Times New Roman"/>
          <w:sz w:val="32"/>
          <w:szCs w:val="32"/>
        </w:rPr>
        <w:t xml:space="preserve"> next RTACAB meeting</w:t>
      </w:r>
    </w:p>
    <w:p w14:paraId="47D44729" w14:textId="77777777" w:rsidR="0057155B" w:rsidRDefault="0057155B" w:rsidP="0057155B">
      <w:pPr>
        <w:pStyle w:val="ListParagraph"/>
        <w:spacing w:before="480" w:after="360"/>
        <w:ind w:left="450"/>
        <w:rPr>
          <w:rFonts w:eastAsia="Times New Roman" w:cs="Times New Roman"/>
          <w:sz w:val="32"/>
          <w:szCs w:val="32"/>
        </w:rPr>
      </w:pPr>
    </w:p>
    <w:p w14:paraId="5837ADDA" w14:textId="2A3D5D78" w:rsidR="00AF11E2" w:rsidRDefault="00D74E53" w:rsidP="00265434">
      <w:pPr>
        <w:pStyle w:val="ListParagraph"/>
        <w:numPr>
          <w:ilvl w:val="0"/>
          <w:numId w:val="1"/>
        </w:numPr>
        <w:spacing w:before="480" w:after="360"/>
        <w:ind w:left="360"/>
        <w:rPr>
          <w:rFonts w:eastAsia="Times New Roman" w:cs="Times New Roman"/>
          <w:b/>
          <w:bCs/>
          <w:sz w:val="32"/>
          <w:szCs w:val="32"/>
        </w:rPr>
      </w:pPr>
      <w:r w:rsidRPr="00DA0357">
        <w:rPr>
          <w:rFonts w:eastAsia="Times New Roman" w:cs="Times New Roman"/>
          <w:b/>
          <w:bCs/>
          <w:sz w:val="32"/>
          <w:szCs w:val="32"/>
        </w:rPr>
        <w:t xml:space="preserve"> </w:t>
      </w:r>
      <w:r w:rsidR="00071205" w:rsidRPr="00DA0357">
        <w:rPr>
          <w:rFonts w:eastAsia="Times New Roman" w:cs="Times New Roman"/>
          <w:b/>
          <w:bCs/>
          <w:sz w:val="32"/>
          <w:szCs w:val="32"/>
        </w:rPr>
        <w:t>Pu</w:t>
      </w:r>
      <w:r w:rsidR="00752BAC" w:rsidRPr="00DA0357">
        <w:rPr>
          <w:rFonts w:eastAsia="Times New Roman" w:cs="Times New Roman"/>
          <w:b/>
          <w:bCs/>
          <w:sz w:val="32"/>
          <w:szCs w:val="32"/>
        </w:rPr>
        <w:t xml:space="preserve">blic Comment Requests </w:t>
      </w:r>
    </w:p>
    <w:p w14:paraId="0F37820A" w14:textId="77777777" w:rsidR="00DA0357" w:rsidRPr="00DA0357" w:rsidRDefault="00DA0357" w:rsidP="00DA0357">
      <w:pPr>
        <w:pStyle w:val="ListParagraph"/>
        <w:spacing w:before="480" w:after="360"/>
        <w:ind w:left="360"/>
        <w:rPr>
          <w:rFonts w:eastAsia="Times New Roman" w:cs="Times New Roman"/>
          <w:b/>
          <w:bCs/>
          <w:sz w:val="32"/>
          <w:szCs w:val="32"/>
        </w:rPr>
      </w:pPr>
    </w:p>
    <w:p w14:paraId="2DD6902B" w14:textId="37A93B63" w:rsidR="00AF11E2" w:rsidRDefault="000868BF" w:rsidP="00265434">
      <w:pPr>
        <w:pStyle w:val="ListParagraph"/>
        <w:numPr>
          <w:ilvl w:val="0"/>
          <w:numId w:val="3"/>
        </w:numPr>
        <w:spacing w:before="480" w:after="360"/>
        <w:ind w:left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No Public Comments requested</w:t>
      </w:r>
    </w:p>
    <w:p w14:paraId="17E436D9" w14:textId="77777777" w:rsidR="00115D42" w:rsidRDefault="00115D42" w:rsidP="00AF11E2">
      <w:pPr>
        <w:pStyle w:val="ListParagraph"/>
        <w:spacing w:before="480" w:after="360"/>
        <w:ind w:left="360"/>
        <w:rPr>
          <w:rFonts w:eastAsia="Times New Roman" w:cs="Times New Roman"/>
          <w:sz w:val="32"/>
          <w:szCs w:val="32"/>
        </w:rPr>
      </w:pPr>
    </w:p>
    <w:p w14:paraId="41B35E0A" w14:textId="1EC14B3A" w:rsidR="00752BAC" w:rsidRPr="00DA0357" w:rsidRDefault="00752BAC" w:rsidP="00265434">
      <w:pPr>
        <w:pStyle w:val="ListParagraph"/>
        <w:numPr>
          <w:ilvl w:val="0"/>
          <w:numId w:val="1"/>
        </w:numPr>
        <w:spacing w:before="480" w:after="360"/>
        <w:ind w:left="360"/>
        <w:rPr>
          <w:rFonts w:eastAsia="Times New Roman" w:cs="Times New Roman"/>
          <w:b/>
          <w:bCs/>
          <w:sz w:val="32"/>
          <w:szCs w:val="32"/>
        </w:rPr>
      </w:pPr>
      <w:r w:rsidRPr="00DA0357">
        <w:rPr>
          <w:rFonts w:eastAsia="Times New Roman" w:cs="Times New Roman"/>
          <w:b/>
          <w:bCs/>
          <w:sz w:val="32"/>
          <w:szCs w:val="32"/>
        </w:rPr>
        <w:t xml:space="preserve">Standing Reports </w:t>
      </w:r>
    </w:p>
    <w:p w14:paraId="7134DD40" w14:textId="77777777" w:rsidR="00115D42" w:rsidRPr="00115D42" w:rsidRDefault="00115D42" w:rsidP="00115D42">
      <w:pPr>
        <w:pStyle w:val="ListParagraph"/>
        <w:rPr>
          <w:rFonts w:eastAsia="Times New Roman" w:cs="Times New Roman"/>
          <w:sz w:val="32"/>
          <w:szCs w:val="32"/>
        </w:rPr>
      </w:pPr>
    </w:p>
    <w:p w14:paraId="192B8518" w14:textId="72580BEB" w:rsidR="00752BAC" w:rsidRDefault="00D74E53" w:rsidP="00265434">
      <w:pPr>
        <w:pStyle w:val="ListParagraph"/>
        <w:numPr>
          <w:ilvl w:val="2"/>
          <w:numId w:val="2"/>
        </w:numPr>
        <w:spacing w:before="480" w:after="360"/>
        <w:ind w:hanging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 </w:t>
      </w:r>
      <w:r w:rsidR="00991A97" w:rsidRPr="00991A97">
        <w:rPr>
          <w:rFonts w:eastAsia="Times New Roman" w:cs="Times New Roman"/>
          <w:sz w:val="32"/>
          <w:szCs w:val="32"/>
        </w:rPr>
        <w:t>C</w:t>
      </w:r>
      <w:r w:rsidR="00752BAC" w:rsidRPr="00991A97">
        <w:rPr>
          <w:rFonts w:eastAsia="Times New Roman" w:cs="Times New Roman"/>
          <w:sz w:val="32"/>
          <w:szCs w:val="32"/>
        </w:rPr>
        <w:t xml:space="preserve">hairman </w:t>
      </w:r>
    </w:p>
    <w:p w14:paraId="36CE3719" w14:textId="67F612A1" w:rsidR="000868BF" w:rsidRDefault="000868BF" w:rsidP="00265434">
      <w:pPr>
        <w:pStyle w:val="ListParagraph"/>
        <w:numPr>
          <w:ilvl w:val="1"/>
          <w:numId w:val="2"/>
        </w:numPr>
        <w:spacing w:before="480" w:after="360"/>
        <w:ind w:left="108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Presentation on Strategic Plan – Survey </w:t>
      </w:r>
      <w:r w:rsidR="00DA0357">
        <w:rPr>
          <w:rFonts w:eastAsia="Times New Roman" w:cs="Times New Roman"/>
          <w:sz w:val="32"/>
          <w:szCs w:val="32"/>
        </w:rPr>
        <w:t xml:space="preserve">is still </w:t>
      </w:r>
      <w:r>
        <w:rPr>
          <w:rFonts w:eastAsia="Times New Roman" w:cs="Times New Roman"/>
          <w:sz w:val="32"/>
          <w:szCs w:val="32"/>
        </w:rPr>
        <w:t>available and asking those to take if possible</w:t>
      </w:r>
    </w:p>
    <w:p w14:paraId="7CE1A208" w14:textId="75FE9B7B" w:rsidR="000868BF" w:rsidRDefault="000868BF" w:rsidP="00265434">
      <w:pPr>
        <w:pStyle w:val="ListParagraph"/>
        <w:numPr>
          <w:ilvl w:val="1"/>
          <w:numId w:val="2"/>
        </w:numPr>
        <w:spacing w:before="480" w:after="360"/>
        <w:ind w:left="108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Kane County change in administrator – Ride-N-Kane</w:t>
      </w:r>
    </w:p>
    <w:p w14:paraId="439FAAEE" w14:textId="0EEA2A8F" w:rsidR="000868BF" w:rsidRDefault="000868BF" w:rsidP="00265434">
      <w:pPr>
        <w:pStyle w:val="ListParagraph"/>
        <w:numPr>
          <w:ilvl w:val="2"/>
          <w:numId w:val="2"/>
        </w:numPr>
        <w:spacing w:before="480" w:after="360"/>
        <w:ind w:left="171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Applied for 5310 funding</w:t>
      </w:r>
    </w:p>
    <w:p w14:paraId="486F575C" w14:textId="4012F413" w:rsidR="000868BF" w:rsidRDefault="000868BF" w:rsidP="00265434">
      <w:pPr>
        <w:pStyle w:val="ListParagraph"/>
        <w:numPr>
          <w:ilvl w:val="2"/>
          <w:numId w:val="2"/>
        </w:numPr>
        <w:spacing w:before="480" w:after="360"/>
        <w:ind w:left="171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Finalizing agreement</w:t>
      </w:r>
      <w:r w:rsidR="00686968">
        <w:rPr>
          <w:rFonts w:eastAsia="Times New Roman" w:cs="Times New Roman"/>
          <w:sz w:val="32"/>
          <w:szCs w:val="32"/>
        </w:rPr>
        <w:t>s</w:t>
      </w:r>
    </w:p>
    <w:p w14:paraId="71904A7B" w14:textId="387C3689" w:rsidR="000868BF" w:rsidRDefault="000868BF" w:rsidP="00265434">
      <w:pPr>
        <w:pStyle w:val="ListParagraph"/>
        <w:numPr>
          <w:ilvl w:val="2"/>
          <w:numId w:val="2"/>
        </w:numPr>
        <w:spacing w:before="480" w:after="360"/>
        <w:ind w:left="171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Secure funding for full-time coordinator</w:t>
      </w:r>
    </w:p>
    <w:p w14:paraId="28138771" w14:textId="77777777" w:rsidR="005D2A1A" w:rsidRDefault="00DA0357" w:rsidP="005D2A1A">
      <w:pPr>
        <w:pStyle w:val="ListParagraph"/>
        <w:numPr>
          <w:ilvl w:val="3"/>
          <w:numId w:val="31"/>
        </w:numPr>
        <w:spacing w:before="480" w:after="360"/>
        <w:ind w:left="207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Will be h</w:t>
      </w:r>
      <w:r w:rsidR="000868BF">
        <w:rPr>
          <w:rFonts w:eastAsia="Times New Roman" w:cs="Times New Roman"/>
          <w:sz w:val="32"/>
          <w:szCs w:val="32"/>
        </w:rPr>
        <w:t>elping with registration, reporting, assisting customers</w:t>
      </w:r>
    </w:p>
    <w:p w14:paraId="274323BF" w14:textId="25ED9FAD" w:rsidR="00686968" w:rsidRPr="005D2A1A" w:rsidRDefault="00686968" w:rsidP="005D2A1A">
      <w:pPr>
        <w:pStyle w:val="ListParagraph"/>
        <w:numPr>
          <w:ilvl w:val="3"/>
          <w:numId w:val="31"/>
        </w:numPr>
        <w:spacing w:before="480" w:after="360"/>
        <w:ind w:left="2070"/>
        <w:rPr>
          <w:rFonts w:eastAsia="Times New Roman" w:cs="Times New Roman"/>
          <w:sz w:val="32"/>
          <w:szCs w:val="32"/>
        </w:rPr>
      </w:pPr>
      <w:r w:rsidRPr="005D2A1A">
        <w:rPr>
          <w:rFonts w:eastAsia="Times New Roman" w:cs="Times New Roman"/>
          <w:sz w:val="32"/>
          <w:szCs w:val="32"/>
        </w:rPr>
        <w:t>No change in service at this time</w:t>
      </w:r>
    </w:p>
    <w:p w14:paraId="1539E541" w14:textId="1A7C2278" w:rsidR="000868BF" w:rsidRDefault="000868BF" w:rsidP="00265434">
      <w:pPr>
        <w:pStyle w:val="ListParagraph"/>
        <w:numPr>
          <w:ilvl w:val="2"/>
          <w:numId w:val="2"/>
        </w:numPr>
        <w:spacing w:before="480" w:after="360"/>
        <w:ind w:left="171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New service – JARC money still had funding – serving as sponsor for anyone in </w:t>
      </w:r>
      <w:r w:rsidR="00686968">
        <w:rPr>
          <w:rFonts w:eastAsia="Times New Roman" w:cs="Times New Roman"/>
          <w:sz w:val="32"/>
          <w:szCs w:val="32"/>
        </w:rPr>
        <w:t>Kane County</w:t>
      </w:r>
      <w:r>
        <w:rPr>
          <w:rFonts w:eastAsia="Times New Roman" w:cs="Times New Roman"/>
          <w:sz w:val="32"/>
          <w:szCs w:val="32"/>
        </w:rPr>
        <w:t xml:space="preserve"> – work related trips or qualify as low income only</w:t>
      </w:r>
    </w:p>
    <w:p w14:paraId="07E4E14F" w14:textId="77777777" w:rsidR="005D2A1A" w:rsidRDefault="000868BF" w:rsidP="005D2A1A">
      <w:pPr>
        <w:pStyle w:val="ListParagraph"/>
        <w:numPr>
          <w:ilvl w:val="3"/>
          <w:numId w:val="30"/>
        </w:numPr>
        <w:spacing w:before="480" w:after="360"/>
        <w:ind w:left="2160" w:hanging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lastRenderedPageBreak/>
        <w:t xml:space="preserve">Will offer </w:t>
      </w:r>
      <w:r w:rsidR="005D2A1A">
        <w:rPr>
          <w:rFonts w:eastAsia="Times New Roman" w:cs="Times New Roman"/>
          <w:sz w:val="32"/>
          <w:szCs w:val="32"/>
        </w:rPr>
        <w:t xml:space="preserve">service </w:t>
      </w:r>
      <w:r>
        <w:rPr>
          <w:rFonts w:eastAsia="Times New Roman" w:cs="Times New Roman"/>
          <w:sz w:val="32"/>
          <w:szCs w:val="32"/>
        </w:rPr>
        <w:t>until JARC money is gone</w:t>
      </w:r>
    </w:p>
    <w:p w14:paraId="3B055E3E" w14:textId="08FDB3BC" w:rsidR="000868BF" w:rsidRPr="005D2A1A" w:rsidRDefault="00365866" w:rsidP="005D2A1A">
      <w:pPr>
        <w:pStyle w:val="ListParagraph"/>
        <w:numPr>
          <w:ilvl w:val="3"/>
          <w:numId w:val="30"/>
        </w:numPr>
        <w:spacing w:before="480" w:after="360"/>
        <w:ind w:left="2160" w:hanging="360"/>
        <w:rPr>
          <w:rFonts w:eastAsia="Times New Roman" w:cs="Times New Roman"/>
          <w:sz w:val="32"/>
          <w:szCs w:val="32"/>
        </w:rPr>
      </w:pPr>
      <w:r w:rsidRPr="005D2A1A">
        <w:rPr>
          <w:rFonts w:eastAsia="Times New Roman" w:cs="Times New Roman"/>
          <w:sz w:val="32"/>
          <w:szCs w:val="32"/>
        </w:rPr>
        <w:t>Sherriff’s</w:t>
      </w:r>
      <w:r w:rsidR="000868BF" w:rsidRPr="005D2A1A">
        <w:rPr>
          <w:rFonts w:eastAsia="Times New Roman" w:cs="Times New Roman"/>
          <w:sz w:val="32"/>
          <w:szCs w:val="32"/>
        </w:rPr>
        <w:t xml:space="preserve"> office </w:t>
      </w:r>
      <w:r w:rsidR="00F1124A" w:rsidRPr="005D2A1A">
        <w:rPr>
          <w:rFonts w:eastAsia="Times New Roman" w:cs="Times New Roman"/>
          <w:sz w:val="32"/>
          <w:szCs w:val="32"/>
        </w:rPr>
        <w:t>has program for those coming out of prison and they are looking for assistance through our program</w:t>
      </w:r>
      <w:r w:rsidR="00686968" w:rsidRPr="005D2A1A">
        <w:rPr>
          <w:rFonts w:eastAsia="Times New Roman" w:cs="Times New Roman"/>
          <w:sz w:val="32"/>
          <w:szCs w:val="32"/>
        </w:rPr>
        <w:t xml:space="preserve"> </w:t>
      </w:r>
    </w:p>
    <w:p w14:paraId="5EDAC574" w14:textId="235875BE" w:rsidR="00AF11E2" w:rsidRDefault="00AF11E2" w:rsidP="00AF11E2">
      <w:pPr>
        <w:pStyle w:val="ListParagraph"/>
        <w:spacing w:before="480" w:after="360"/>
        <w:ind w:left="1080"/>
        <w:rPr>
          <w:rFonts w:eastAsia="Times New Roman" w:cs="Times New Roman"/>
          <w:sz w:val="32"/>
          <w:szCs w:val="32"/>
        </w:rPr>
      </w:pPr>
    </w:p>
    <w:p w14:paraId="1AF01146" w14:textId="082CB69F" w:rsidR="00A1660B" w:rsidRDefault="00752BAC" w:rsidP="00686968">
      <w:pPr>
        <w:pStyle w:val="ListParagraph"/>
        <w:numPr>
          <w:ilvl w:val="0"/>
          <w:numId w:val="3"/>
        </w:numPr>
        <w:tabs>
          <w:tab w:val="left" w:pos="1170"/>
        </w:tabs>
        <w:spacing w:before="480" w:after="360"/>
        <w:ind w:left="810" w:hanging="450"/>
        <w:rPr>
          <w:rFonts w:eastAsia="Times New Roman" w:cs="Times New Roman"/>
          <w:sz w:val="32"/>
          <w:szCs w:val="32"/>
        </w:rPr>
      </w:pPr>
      <w:r w:rsidRPr="00EC3623">
        <w:rPr>
          <w:rFonts w:eastAsia="Times New Roman" w:cs="Times New Roman"/>
          <w:b/>
          <w:bCs/>
          <w:sz w:val="32"/>
          <w:szCs w:val="32"/>
        </w:rPr>
        <w:t>Government Affairs</w:t>
      </w:r>
      <w:r w:rsidRPr="00991A97">
        <w:rPr>
          <w:rFonts w:eastAsia="Times New Roman" w:cs="Times New Roman"/>
          <w:sz w:val="32"/>
          <w:szCs w:val="32"/>
        </w:rPr>
        <w:t xml:space="preserve"> </w:t>
      </w:r>
      <w:r w:rsidR="00EC3623">
        <w:rPr>
          <w:rFonts w:eastAsia="Times New Roman" w:cs="Times New Roman"/>
          <w:sz w:val="32"/>
          <w:szCs w:val="32"/>
        </w:rPr>
        <w:t>– Jeremy LeMarche provided update</w:t>
      </w:r>
    </w:p>
    <w:p w14:paraId="212AAAE4" w14:textId="04CB7C02" w:rsidR="00F1124A" w:rsidRDefault="001259F5" w:rsidP="00D6572A">
      <w:pPr>
        <w:pStyle w:val="ListParagraph"/>
        <w:numPr>
          <w:ilvl w:val="0"/>
          <w:numId w:val="18"/>
        </w:numPr>
        <w:tabs>
          <w:tab w:val="left" w:pos="1080"/>
        </w:tabs>
        <w:spacing w:before="480" w:after="360"/>
        <w:ind w:left="1080" w:hanging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Congress passed </w:t>
      </w:r>
      <w:r w:rsidR="00F1124A">
        <w:rPr>
          <w:rFonts w:eastAsia="Times New Roman" w:cs="Times New Roman"/>
          <w:sz w:val="32"/>
          <w:szCs w:val="32"/>
        </w:rPr>
        <w:t xml:space="preserve">Infrastructure </w:t>
      </w:r>
      <w:r w:rsidR="00AC2339">
        <w:rPr>
          <w:rFonts w:eastAsia="Times New Roman" w:cs="Times New Roman"/>
          <w:sz w:val="32"/>
          <w:szCs w:val="32"/>
        </w:rPr>
        <w:t>investment jobs act</w:t>
      </w:r>
      <w:r w:rsidR="008C0FDC">
        <w:rPr>
          <w:rFonts w:eastAsia="Times New Roman" w:cs="Times New Roman"/>
          <w:sz w:val="32"/>
          <w:szCs w:val="32"/>
        </w:rPr>
        <w:t xml:space="preserve"> </w:t>
      </w:r>
      <w:r w:rsidR="00D6572A">
        <w:rPr>
          <w:rFonts w:eastAsia="Times New Roman" w:cs="Times New Roman"/>
          <w:sz w:val="32"/>
          <w:szCs w:val="32"/>
        </w:rPr>
        <w:t>that</w:t>
      </w:r>
      <w:r w:rsidR="008C0FDC">
        <w:rPr>
          <w:rFonts w:eastAsia="Times New Roman" w:cs="Times New Roman"/>
          <w:sz w:val="32"/>
          <w:szCs w:val="32"/>
        </w:rPr>
        <w:t xml:space="preserve"> was signed into law on November 15</w:t>
      </w:r>
    </w:p>
    <w:p w14:paraId="55B79896" w14:textId="1A902AF2" w:rsidR="00481888" w:rsidRDefault="008C0FDC" w:rsidP="00045252">
      <w:pPr>
        <w:pStyle w:val="ListParagraph"/>
        <w:numPr>
          <w:ilvl w:val="0"/>
          <w:numId w:val="18"/>
        </w:numPr>
        <w:tabs>
          <w:tab w:val="left" w:pos="1080"/>
        </w:tabs>
        <w:spacing w:before="480" w:after="360"/>
        <w:ind w:left="117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Significant investment in nations transit systems</w:t>
      </w:r>
    </w:p>
    <w:p w14:paraId="3833D687" w14:textId="018934E3" w:rsidR="00F1124A" w:rsidRDefault="005B1E60" w:rsidP="005B1E60">
      <w:pPr>
        <w:pStyle w:val="ListParagraph"/>
        <w:numPr>
          <w:ilvl w:val="0"/>
          <w:numId w:val="18"/>
        </w:numPr>
        <w:tabs>
          <w:tab w:val="left" w:pos="1080"/>
        </w:tabs>
        <w:spacing w:before="480" w:after="360"/>
        <w:ind w:left="1080" w:hanging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Increase of </w:t>
      </w:r>
      <w:r w:rsidR="001259F5">
        <w:rPr>
          <w:rFonts w:eastAsia="Times New Roman" w:cs="Times New Roman"/>
          <w:sz w:val="32"/>
          <w:szCs w:val="32"/>
        </w:rPr>
        <w:t>$</w:t>
      </w:r>
      <w:r w:rsidR="00F1124A">
        <w:rPr>
          <w:rFonts w:eastAsia="Times New Roman" w:cs="Times New Roman"/>
          <w:sz w:val="32"/>
          <w:szCs w:val="32"/>
        </w:rPr>
        <w:t xml:space="preserve">41 billion dollars up 63% from current </w:t>
      </w:r>
      <w:r w:rsidR="001259F5">
        <w:rPr>
          <w:rFonts w:eastAsia="Times New Roman" w:cs="Times New Roman"/>
          <w:sz w:val="32"/>
          <w:szCs w:val="32"/>
        </w:rPr>
        <w:t xml:space="preserve">transit spending </w:t>
      </w:r>
      <w:r w:rsidR="00F1124A">
        <w:rPr>
          <w:rFonts w:eastAsia="Times New Roman" w:cs="Times New Roman"/>
          <w:sz w:val="32"/>
          <w:szCs w:val="32"/>
        </w:rPr>
        <w:t>levels</w:t>
      </w:r>
    </w:p>
    <w:p w14:paraId="07BEAB28" w14:textId="45E3D436" w:rsidR="005B1E60" w:rsidRDefault="005B1E60" w:rsidP="005B1E60">
      <w:pPr>
        <w:pStyle w:val="ListParagraph"/>
        <w:numPr>
          <w:ilvl w:val="0"/>
          <w:numId w:val="18"/>
        </w:numPr>
        <w:tabs>
          <w:tab w:val="left" w:pos="1080"/>
        </w:tabs>
        <w:spacing w:before="480" w:after="360"/>
        <w:ind w:left="1080" w:hanging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Projections suggest that Chicagoland area will receive over $4 billion in formula funding</w:t>
      </w:r>
    </w:p>
    <w:p w14:paraId="0F0309F3" w14:textId="71C16723" w:rsidR="00F1124A" w:rsidRDefault="001259F5" w:rsidP="00045252">
      <w:pPr>
        <w:pStyle w:val="ListParagraph"/>
        <w:numPr>
          <w:ilvl w:val="0"/>
          <w:numId w:val="18"/>
        </w:numPr>
        <w:tabs>
          <w:tab w:val="left" w:pos="1080"/>
        </w:tabs>
        <w:spacing w:before="480" w:after="360"/>
        <w:ind w:left="117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$</w:t>
      </w:r>
      <w:r w:rsidR="00F1124A">
        <w:rPr>
          <w:rFonts w:eastAsia="Times New Roman" w:cs="Times New Roman"/>
          <w:sz w:val="32"/>
          <w:szCs w:val="32"/>
        </w:rPr>
        <w:t xml:space="preserve">1.3 billion more </w:t>
      </w:r>
      <w:r w:rsidR="005B1E60">
        <w:rPr>
          <w:rFonts w:eastAsia="Times New Roman" w:cs="Times New Roman"/>
          <w:sz w:val="32"/>
          <w:szCs w:val="32"/>
        </w:rPr>
        <w:t xml:space="preserve">in formula funding </w:t>
      </w:r>
      <w:r w:rsidR="00F1124A">
        <w:rPr>
          <w:rFonts w:eastAsia="Times New Roman" w:cs="Times New Roman"/>
          <w:sz w:val="32"/>
          <w:szCs w:val="32"/>
        </w:rPr>
        <w:t>tha</w:t>
      </w:r>
      <w:r>
        <w:rPr>
          <w:rFonts w:eastAsia="Times New Roman" w:cs="Times New Roman"/>
          <w:sz w:val="32"/>
          <w:szCs w:val="32"/>
        </w:rPr>
        <w:t>n</w:t>
      </w:r>
      <w:r w:rsidR="00F1124A">
        <w:rPr>
          <w:rFonts w:eastAsia="Times New Roman" w:cs="Times New Roman"/>
          <w:sz w:val="32"/>
          <w:szCs w:val="32"/>
        </w:rPr>
        <w:t xml:space="preserve"> what was provided </w:t>
      </w:r>
      <w:r w:rsidR="00020B6A">
        <w:rPr>
          <w:rFonts w:eastAsia="Times New Roman" w:cs="Times New Roman"/>
          <w:sz w:val="32"/>
          <w:szCs w:val="32"/>
        </w:rPr>
        <w:t>in</w:t>
      </w:r>
      <w:r w:rsidR="00F1124A">
        <w:rPr>
          <w:rFonts w:eastAsia="Times New Roman" w:cs="Times New Roman"/>
          <w:sz w:val="32"/>
          <w:szCs w:val="32"/>
        </w:rPr>
        <w:t xml:space="preserve"> previous 5 years</w:t>
      </w:r>
    </w:p>
    <w:p w14:paraId="0CED2F31" w14:textId="17B0E93A" w:rsidR="005F556F" w:rsidRDefault="005B1E60" w:rsidP="00045252">
      <w:pPr>
        <w:pStyle w:val="ListParagraph"/>
        <w:numPr>
          <w:ilvl w:val="0"/>
          <w:numId w:val="18"/>
        </w:numPr>
        <w:tabs>
          <w:tab w:val="left" w:pos="1080"/>
        </w:tabs>
        <w:spacing w:before="480" w:after="360"/>
        <w:ind w:left="1080" w:hanging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Includes state </w:t>
      </w:r>
      <w:r w:rsidR="005F556F">
        <w:rPr>
          <w:rFonts w:eastAsia="Times New Roman" w:cs="Times New Roman"/>
          <w:sz w:val="32"/>
          <w:szCs w:val="32"/>
        </w:rPr>
        <w:t xml:space="preserve">of good repair for </w:t>
      </w:r>
      <w:r w:rsidR="001259F5">
        <w:rPr>
          <w:rFonts w:eastAsia="Times New Roman" w:cs="Times New Roman"/>
          <w:sz w:val="32"/>
          <w:szCs w:val="32"/>
        </w:rPr>
        <w:t>discretionary</w:t>
      </w:r>
      <w:r w:rsidR="005F556F">
        <w:rPr>
          <w:rFonts w:eastAsia="Times New Roman" w:cs="Times New Roman"/>
          <w:sz w:val="32"/>
          <w:szCs w:val="32"/>
        </w:rPr>
        <w:t xml:space="preserve"> program</w:t>
      </w:r>
      <w:r w:rsidR="001259F5">
        <w:rPr>
          <w:rFonts w:eastAsia="Times New Roman" w:cs="Times New Roman"/>
          <w:sz w:val="32"/>
          <w:szCs w:val="32"/>
        </w:rPr>
        <w:t xml:space="preserve"> that has not existed before</w:t>
      </w:r>
      <w:r>
        <w:rPr>
          <w:rFonts w:eastAsia="Times New Roman" w:cs="Times New Roman"/>
          <w:sz w:val="32"/>
          <w:szCs w:val="32"/>
        </w:rPr>
        <w:t xml:space="preserve"> – funding set at over $300 million per year; up to three recipients per year</w:t>
      </w:r>
      <w:r w:rsidR="00357CC2">
        <w:rPr>
          <w:rFonts w:eastAsia="Times New Roman" w:cs="Times New Roman"/>
          <w:sz w:val="32"/>
          <w:szCs w:val="32"/>
        </w:rPr>
        <w:t xml:space="preserve"> to use for: </w:t>
      </w:r>
    </w:p>
    <w:p w14:paraId="40616BBC" w14:textId="59400BA4" w:rsidR="005F556F" w:rsidRDefault="001259F5" w:rsidP="005B1E60">
      <w:pPr>
        <w:pStyle w:val="ListParagraph"/>
        <w:numPr>
          <w:ilvl w:val="0"/>
          <w:numId w:val="47"/>
        </w:numPr>
        <w:tabs>
          <w:tab w:val="left" w:pos="2160"/>
        </w:tabs>
        <w:spacing w:before="480" w:after="360"/>
        <w:ind w:left="216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$</w:t>
      </w:r>
      <w:r w:rsidR="005F556F">
        <w:rPr>
          <w:rFonts w:eastAsia="Times New Roman" w:cs="Times New Roman"/>
          <w:sz w:val="32"/>
          <w:szCs w:val="32"/>
        </w:rPr>
        <w:t>1.75 billion for station accessibility</w:t>
      </w:r>
      <w:r>
        <w:rPr>
          <w:rFonts w:eastAsia="Times New Roman" w:cs="Times New Roman"/>
          <w:sz w:val="32"/>
          <w:szCs w:val="32"/>
        </w:rPr>
        <w:t>; upgrade legacy rail systems</w:t>
      </w:r>
      <w:r w:rsidR="00DD73A7">
        <w:rPr>
          <w:rFonts w:eastAsia="Times New Roman" w:cs="Times New Roman"/>
          <w:sz w:val="32"/>
          <w:szCs w:val="32"/>
        </w:rPr>
        <w:t xml:space="preserve"> to bring </w:t>
      </w:r>
      <w:r w:rsidR="00357CC2">
        <w:rPr>
          <w:rFonts w:eastAsia="Times New Roman" w:cs="Times New Roman"/>
          <w:sz w:val="32"/>
          <w:szCs w:val="32"/>
        </w:rPr>
        <w:t xml:space="preserve">infrastructure </w:t>
      </w:r>
      <w:r w:rsidR="00DD73A7">
        <w:rPr>
          <w:rFonts w:eastAsia="Times New Roman" w:cs="Times New Roman"/>
          <w:sz w:val="32"/>
          <w:szCs w:val="32"/>
        </w:rPr>
        <w:t>ADA compliant</w:t>
      </w:r>
    </w:p>
    <w:p w14:paraId="4F1B6178" w14:textId="0919595D" w:rsidR="005F556F" w:rsidRDefault="00020B6A" w:rsidP="00D6572A">
      <w:pPr>
        <w:pStyle w:val="ListParagraph"/>
        <w:numPr>
          <w:ilvl w:val="0"/>
          <w:numId w:val="47"/>
        </w:numPr>
        <w:tabs>
          <w:tab w:val="left" w:pos="1080"/>
        </w:tabs>
        <w:spacing w:before="480" w:after="360"/>
        <w:ind w:left="1170" w:firstLine="54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$</w:t>
      </w:r>
      <w:r w:rsidR="005F556F">
        <w:rPr>
          <w:rFonts w:eastAsia="Times New Roman" w:cs="Times New Roman"/>
          <w:sz w:val="32"/>
          <w:szCs w:val="32"/>
        </w:rPr>
        <w:t>5.2 billion over 5 years for low emissions bus grants</w:t>
      </w:r>
    </w:p>
    <w:p w14:paraId="5B734F6E" w14:textId="77777777" w:rsidR="00DD73A7" w:rsidRPr="00481888" w:rsidRDefault="00DD73A7" w:rsidP="00045252">
      <w:pPr>
        <w:pStyle w:val="ListParagraph"/>
        <w:numPr>
          <w:ilvl w:val="0"/>
          <w:numId w:val="18"/>
        </w:numPr>
        <w:tabs>
          <w:tab w:val="left" w:pos="1080"/>
        </w:tabs>
        <w:spacing w:before="480" w:after="360"/>
        <w:ind w:left="1080" w:hanging="360"/>
        <w:rPr>
          <w:rFonts w:eastAsia="Times New Roman" w:cs="Times New Roman"/>
          <w:b/>
          <w:bCs/>
          <w:sz w:val="32"/>
          <w:szCs w:val="32"/>
        </w:rPr>
      </w:pPr>
      <w:r w:rsidRPr="00481888">
        <w:rPr>
          <w:rFonts w:eastAsia="Times New Roman" w:cs="Times New Roman"/>
          <w:b/>
          <w:bCs/>
          <w:sz w:val="32"/>
          <w:szCs w:val="32"/>
        </w:rPr>
        <w:t>State legislation</w:t>
      </w:r>
    </w:p>
    <w:p w14:paraId="4B2D8A46" w14:textId="1566F113" w:rsidR="00481888" w:rsidRDefault="00DD73A7" w:rsidP="00481888">
      <w:pPr>
        <w:pStyle w:val="ListParagraph"/>
        <w:numPr>
          <w:ilvl w:val="0"/>
          <w:numId w:val="46"/>
        </w:numPr>
        <w:tabs>
          <w:tab w:val="left" w:pos="2250"/>
        </w:tabs>
        <w:spacing w:before="480" w:after="360"/>
        <w:ind w:left="2160" w:hanging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Springfield passed bill that will allow </w:t>
      </w:r>
      <w:r w:rsidR="00AC2339">
        <w:rPr>
          <w:rFonts w:eastAsia="Times New Roman" w:cs="Times New Roman"/>
          <w:sz w:val="32"/>
          <w:szCs w:val="32"/>
        </w:rPr>
        <w:t>three</w:t>
      </w:r>
      <w:r w:rsidR="005F556F">
        <w:rPr>
          <w:rFonts w:eastAsia="Times New Roman" w:cs="Times New Roman"/>
          <w:sz w:val="32"/>
          <w:szCs w:val="32"/>
        </w:rPr>
        <w:t xml:space="preserve"> years temporary </w:t>
      </w:r>
      <w:r w:rsidR="00020B6A">
        <w:rPr>
          <w:rFonts w:eastAsia="Times New Roman" w:cs="Times New Roman"/>
          <w:sz w:val="32"/>
          <w:szCs w:val="32"/>
        </w:rPr>
        <w:t xml:space="preserve">recovery </w:t>
      </w:r>
      <w:r w:rsidR="008C0FDC">
        <w:rPr>
          <w:rFonts w:eastAsia="Times New Roman" w:cs="Times New Roman"/>
          <w:sz w:val="32"/>
          <w:szCs w:val="32"/>
        </w:rPr>
        <w:t xml:space="preserve">ratio </w:t>
      </w:r>
      <w:r w:rsidR="00020B6A">
        <w:rPr>
          <w:rFonts w:eastAsia="Times New Roman" w:cs="Times New Roman"/>
          <w:sz w:val="32"/>
          <w:szCs w:val="32"/>
        </w:rPr>
        <w:t xml:space="preserve">relief for </w:t>
      </w:r>
      <w:r w:rsidR="005F556F">
        <w:rPr>
          <w:rFonts w:eastAsia="Times New Roman" w:cs="Times New Roman"/>
          <w:sz w:val="32"/>
          <w:szCs w:val="32"/>
        </w:rPr>
        <w:t>2021, 2022, 2023</w:t>
      </w:r>
      <w:r w:rsidR="00AC2339">
        <w:rPr>
          <w:rFonts w:eastAsia="Times New Roman" w:cs="Times New Roman"/>
          <w:sz w:val="32"/>
          <w:szCs w:val="32"/>
        </w:rPr>
        <w:t>,</w:t>
      </w:r>
    </w:p>
    <w:p w14:paraId="1C7ACE22" w14:textId="1CACC87D" w:rsidR="00020B6A" w:rsidRDefault="00481888" w:rsidP="00481888">
      <w:pPr>
        <w:pStyle w:val="ListParagraph"/>
        <w:numPr>
          <w:ilvl w:val="0"/>
          <w:numId w:val="46"/>
        </w:numPr>
        <w:tabs>
          <w:tab w:val="left" w:pos="2250"/>
        </w:tabs>
        <w:spacing w:before="480" w:after="360"/>
        <w:ind w:left="2160" w:hanging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The RTA act</w:t>
      </w:r>
      <w:r w:rsidR="005F556F">
        <w:rPr>
          <w:rFonts w:eastAsia="Times New Roman" w:cs="Times New Roman"/>
          <w:sz w:val="32"/>
          <w:szCs w:val="32"/>
        </w:rPr>
        <w:t xml:space="preserve"> </w:t>
      </w:r>
      <w:r w:rsidR="00D6572A">
        <w:rPr>
          <w:rFonts w:eastAsia="Times New Roman" w:cs="Times New Roman"/>
          <w:sz w:val="32"/>
          <w:szCs w:val="32"/>
        </w:rPr>
        <w:t xml:space="preserve">is a </w:t>
      </w:r>
      <w:r w:rsidR="005F556F">
        <w:rPr>
          <w:rFonts w:eastAsia="Times New Roman" w:cs="Times New Roman"/>
          <w:sz w:val="32"/>
          <w:szCs w:val="32"/>
        </w:rPr>
        <w:t xml:space="preserve">50% regional </w:t>
      </w:r>
      <w:r w:rsidR="00D6572A">
        <w:rPr>
          <w:rFonts w:eastAsia="Times New Roman" w:cs="Times New Roman"/>
          <w:sz w:val="32"/>
          <w:szCs w:val="32"/>
        </w:rPr>
        <w:t>recovery</w:t>
      </w:r>
      <w:r w:rsidR="008C0FDC">
        <w:rPr>
          <w:rFonts w:eastAsia="Times New Roman" w:cs="Times New Roman"/>
          <w:sz w:val="32"/>
          <w:szCs w:val="32"/>
        </w:rPr>
        <w:t xml:space="preserve"> ratio </w:t>
      </w:r>
      <w:r w:rsidR="005F556F">
        <w:rPr>
          <w:rFonts w:eastAsia="Times New Roman" w:cs="Times New Roman"/>
          <w:sz w:val="32"/>
          <w:szCs w:val="32"/>
        </w:rPr>
        <w:t xml:space="preserve">requirements </w:t>
      </w:r>
      <w:r w:rsidR="004F5005">
        <w:rPr>
          <w:rFonts w:eastAsia="Times New Roman" w:cs="Times New Roman"/>
          <w:sz w:val="32"/>
          <w:szCs w:val="32"/>
        </w:rPr>
        <w:t>that mandates</w:t>
      </w:r>
      <w:r>
        <w:rPr>
          <w:rFonts w:eastAsia="Times New Roman" w:cs="Times New Roman"/>
          <w:sz w:val="32"/>
          <w:szCs w:val="32"/>
        </w:rPr>
        <w:t xml:space="preserve"> the RTA </w:t>
      </w:r>
      <w:r w:rsidR="00D6572A">
        <w:rPr>
          <w:rFonts w:eastAsia="Times New Roman" w:cs="Times New Roman"/>
          <w:sz w:val="32"/>
          <w:szCs w:val="32"/>
        </w:rPr>
        <w:t xml:space="preserve">region </w:t>
      </w:r>
      <w:r w:rsidR="00357CC2">
        <w:rPr>
          <w:rFonts w:eastAsia="Times New Roman" w:cs="Times New Roman"/>
          <w:sz w:val="32"/>
          <w:szCs w:val="32"/>
        </w:rPr>
        <w:t xml:space="preserve">annually generate at </w:t>
      </w:r>
      <w:r w:rsidR="00D6572A">
        <w:rPr>
          <w:rFonts w:eastAsia="Times New Roman" w:cs="Times New Roman"/>
          <w:sz w:val="32"/>
          <w:szCs w:val="32"/>
        </w:rPr>
        <w:t xml:space="preserve">least </w:t>
      </w:r>
      <w:r w:rsidR="00357CC2">
        <w:rPr>
          <w:rFonts w:eastAsia="Times New Roman" w:cs="Times New Roman"/>
          <w:sz w:val="32"/>
          <w:szCs w:val="32"/>
        </w:rPr>
        <w:t xml:space="preserve">50% </w:t>
      </w:r>
      <w:r w:rsidR="005F556F">
        <w:rPr>
          <w:rFonts w:eastAsia="Times New Roman" w:cs="Times New Roman"/>
          <w:sz w:val="32"/>
          <w:szCs w:val="32"/>
        </w:rPr>
        <w:t>system generated revenue</w:t>
      </w:r>
      <w:r w:rsidR="004F5005">
        <w:rPr>
          <w:rFonts w:eastAsia="Times New Roman" w:cs="Times New Roman"/>
          <w:sz w:val="32"/>
          <w:szCs w:val="32"/>
        </w:rPr>
        <w:t>;</w:t>
      </w:r>
      <w:r w:rsidR="005F556F">
        <w:rPr>
          <w:rFonts w:eastAsia="Times New Roman" w:cs="Times New Roman"/>
          <w:sz w:val="32"/>
          <w:szCs w:val="32"/>
        </w:rPr>
        <w:t xml:space="preserve"> if </w:t>
      </w:r>
      <w:r w:rsidR="004F5005">
        <w:rPr>
          <w:rFonts w:eastAsia="Times New Roman" w:cs="Times New Roman"/>
          <w:sz w:val="32"/>
          <w:szCs w:val="32"/>
        </w:rPr>
        <w:t xml:space="preserve">that </w:t>
      </w:r>
      <w:r w:rsidR="005F556F">
        <w:rPr>
          <w:rFonts w:eastAsia="Times New Roman" w:cs="Times New Roman"/>
          <w:sz w:val="32"/>
          <w:szCs w:val="32"/>
        </w:rPr>
        <w:t xml:space="preserve">50% </w:t>
      </w:r>
      <w:r w:rsidR="00357CC2">
        <w:rPr>
          <w:rFonts w:eastAsia="Times New Roman" w:cs="Times New Roman"/>
          <w:sz w:val="32"/>
          <w:szCs w:val="32"/>
        </w:rPr>
        <w:t>ann</w:t>
      </w:r>
      <w:r w:rsidR="004F5005">
        <w:rPr>
          <w:rFonts w:eastAsia="Times New Roman" w:cs="Times New Roman"/>
          <w:sz w:val="32"/>
          <w:szCs w:val="32"/>
        </w:rPr>
        <w:t>u</w:t>
      </w:r>
      <w:r w:rsidR="00357CC2">
        <w:rPr>
          <w:rFonts w:eastAsia="Times New Roman" w:cs="Times New Roman"/>
          <w:sz w:val="32"/>
          <w:szCs w:val="32"/>
        </w:rPr>
        <w:t>al requirement</w:t>
      </w:r>
      <w:r w:rsidR="004F5005">
        <w:rPr>
          <w:rFonts w:eastAsia="Times New Roman" w:cs="Times New Roman"/>
          <w:sz w:val="32"/>
          <w:szCs w:val="32"/>
        </w:rPr>
        <w:t xml:space="preserve"> is </w:t>
      </w:r>
      <w:r w:rsidR="005F556F">
        <w:rPr>
          <w:rFonts w:eastAsia="Times New Roman" w:cs="Times New Roman"/>
          <w:sz w:val="32"/>
          <w:szCs w:val="32"/>
        </w:rPr>
        <w:t>not meet</w:t>
      </w:r>
      <w:r w:rsidR="004F5005">
        <w:rPr>
          <w:rFonts w:eastAsia="Times New Roman" w:cs="Times New Roman"/>
          <w:sz w:val="32"/>
          <w:szCs w:val="32"/>
        </w:rPr>
        <w:t>,</w:t>
      </w:r>
      <w:r w:rsidR="00020B6A">
        <w:rPr>
          <w:rFonts w:eastAsia="Times New Roman" w:cs="Times New Roman"/>
          <w:sz w:val="32"/>
          <w:szCs w:val="32"/>
        </w:rPr>
        <w:t xml:space="preserve"> the law </w:t>
      </w:r>
      <w:r w:rsidR="00020B6A">
        <w:rPr>
          <w:rFonts w:eastAsia="Times New Roman" w:cs="Times New Roman"/>
          <w:sz w:val="32"/>
          <w:szCs w:val="32"/>
        </w:rPr>
        <w:lastRenderedPageBreak/>
        <w:t>requires RTA transfer that money</w:t>
      </w:r>
      <w:r w:rsidR="00357CC2">
        <w:rPr>
          <w:rFonts w:eastAsia="Times New Roman" w:cs="Times New Roman"/>
          <w:sz w:val="32"/>
          <w:szCs w:val="32"/>
        </w:rPr>
        <w:t xml:space="preserve"> equal that amount of revenue shortfall</w:t>
      </w:r>
    </w:p>
    <w:p w14:paraId="2424D9B4" w14:textId="090C9F91" w:rsidR="005F556F" w:rsidRDefault="00357CC2" w:rsidP="00481888">
      <w:pPr>
        <w:pStyle w:val="ListParagraph"/>
        <w:numPr>
          <w:ilvl w:val="0"/>
          <w:numId w:val="46"/>
        </w:numPr>
        <w:tabs>
          <w:tab w:val="left" w:pos="2250"/>
        </w:tabs>
        <w:spacing w:before="480" w:after="360"/>
        <w:ind w:left="2160" w:hanging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In the bill, is a waiver</w:t>
      </w:r>
      <w:r w:rsidR="004F5005">
        <w:rPr>
          <w:rFonts w:eastAsia="Times New Roman" w:cs="Times New Roman"/>
          <w:sz w:val="32"/>
          <w:szCs w:val="32"/>
        </w:rPr>
        <w:t xml:space="preserve"> period</w:t>
      </w:r>
      <w:r>
        <w:rPr>
          <w:rFonts w:eastAsia="Times New Roman" w:cs="Times New Roman"/>
          <w:sz w:val="32"/>
          <w:szCs w:val="32"/>
        </w:rPr>
        <w:t xml:space="preserve"> </w:t>
      </w:r>
      <w:r w:rsidR="00D6572A">
        <w:rPr>
          <w:rFonts w:eastAsia="Times New Roman" w:cs="Times New Roman"/>
          <w:sz w:val="32"/>
          <w:szCs w:val="32"/>
        </w:rPr>
        <w:t xml:space="preserve">that </w:t>
      </w:r>
      <w:r w:rsidR="004F5005">
        <w:rPr>
          <w:rFonts w:eastAsia="Times New Roman" w:cs="Times New Roman"/>
          <w:sz w:val="32"/>
          <w:szCs w:val="32"/>
        </w:rPr>
        <w:t xml:space="preserve">if system generated revenue is not met, </w:t>
      </w:r>
      <w:r w:rsidR="00D6572A">
        <w:rPr>
          <w:rFonts w:eastAsia="Times New Roman" w:cs="Times New Roman"/>
          <w:sz w:val="32"/>
          <w:szCs w:val="32"/>
        </w:rPr>
        <w:t xml:space="preserve">RTA will not have to </w:t>
      </w:r>
      <w:r w:rsidR="004F5005">
        <w:rPr>
          <w:rFonts w:eastAsia="Times New Roman" w:cs="Times New Roman"/>
          <w:sz w:val="32"/>
          <w:szCs w:val="32"/>
        </w:rPr>
        <w:t>cover that shortfall</w:t>
      </w:r>
      <w:r w:rsidR="00D6572A">
        <w:rPr>
          <w:rFonts w:eastAsia="Times New Roman" w:cs="Times New Roman"/>
          <w:sz w:val="32"/>
          <w:szCs w:val="32"/>
        </w:rPr>
        <w:t xml:space="preserve">. </w:t>
      </w:r>
    </w:p>
    <w:p w14:paraId="34E3D956" w14:textId="2415850C" w:rsidR="005F556F" w:rsidRDefault="005F556F" w:rsidP="005F556F">
      <w:pPr>
        <w:pStyle w:val="ListParagraph"/>
        <w:tabs>
          <w:tab w:val="left" w:pos="1170"/>
        </w:tabs>
        <w:spacing w:before="480" w:after="360"/>
        <w:rPr>
          <w:rFonts w:eastAsia="Times New Roman" w:cs="Times New Roman"/>
          <w:sz w:val="32"/>
          <w:szCs w:val="32"/>
        </w:rPr>
      </w:pPr>
    </w:p>
    <w:p w14:paraId="689DD7CD" w14:textId="0A6CC764" w:rsidR="005F556F" w:rsidRDefault="005F556F" w:rsidP="005F556F">
      <w:pPr>
        <w:pStyle w:val="ListParagraph"/>
        <w:tabs>
          <w:tab w:val="left" w:pos="1170"/>
        </w:tabs>
        <w:spacing w:before="480" w:after="360"/>
        <w:rPr>
          <w:rFonts w:eastAsia="Times New Roman" w:cs="Times New Roman"/>
          <w:sz w:val="32"/>
          <w:szCs w:val="32"/>
        </w:rPr>
      </w:pPr>
    </w:p>
    <w:p w14:paraId="2BD6011D" w14:textId="4493000D" w:rsidR="00752BAC" w:rsidRPr="001259F5" w:rsidRDefault="00D74E53" w:rsidP="001259F5">
      <w:pPr>
        <w:pStyle w:val="ListParagraph"/>
        <w:numPr>
          <w:ilvl w:val="2"/>
          <w:numId w:val="2"/>
        </w:numPr>
        <w:spacing w:before="480" w:after="360"/>
        <w:ind w:left="630" w:hanging="270"/>
        <w:rPr>
          <w:rFonts w:eastAsia="Times New Roman" w:cs="Times New Roman"/>
          <w:b/>
          <w:bCs/>
          <w:sz w:val="32"/>
          <w:szCs w:val="32"/>
        </w:rPr>
      </w:pPr>
      <w:r w:rsidRPr="001259F5">
        <w:rPr>
          <w:rFonts w:eastAsia="Times New Roman" w:cs="Times New Roman"/>
          <w:b/>
          <w:bCs/>
          <w:sz w:val="32"/>
          <w:szCs w:val="32"/>
        </w:rPr>
        <w:t xml:space="preserve"> </w:t>
      </w:r>
      <w:r w:rsidR="00D6258B" w:rsidRPr="001259F5">
        <w:rPr>
          <w:rFonts w:eastAsia="Times New Roman" w:cs="Times New Roman"/>
          <w:b/>
          <w:bCs/>
          <w:sz w:val="32"/>
          <w:szCs w:val="32"/>
        </w:rPr>
        <w:t>3</w:t>
      </w:r>
      <w:r w:rsidR="00D6258B" w:rsidRPr="001259F5">
        <w:rPr>
          <w:rFonts w:eastAsia="Times New Roman" w:cs="Times New Roman"/>
          <w:b/>
          <w:bCs/>
          <w:sz w:val="32"/>
          <w:szCs w:val="32"/>
          <w:vertAlign w:val="superscript"/>
        </w:rPr>
        <w:t>rd</w:t>
      </w:r>
      <w:r w:rsidR="00D6258B" w:rsidRPr="001259F5">
        <w:rPr>
          <w:rFonts w:eastAsia="Times New Roman" w:cs="Times New Roman"/>
          <w:b/>
          <w:bCs/>
          <w:sz w:val="32"/>
          <w:szCs w:val="32"/>
        </w:rPr>
        <w:t xml:space="preserve"> </w:t>
      </w:r>
      <w:r w:rsidR="00A1660B" w:rsidRPr="001259F5">
        <w:rPr>
          <w:rFonts w:eastAsia="Times New Roman" w:cs="Times New Roman"/>
          <w:b/>
          <w:bCs/>
          <w:sz w:val="32"/>
          <w:szCs w:val="32"/>
        </w:rPr>
        <w:t xml:space="preserve">Quarter </w:t>
      </w:r>
      <w:r w:rsidR="00752BAC" w:rsidRPr="001259F5">
        <w:rPr>
          <w:rFonts w:eastAsia="Times New Roman" w:cs="Times New Roman"/>
          <w:b/>
          <w:bCs/>
          <w:sz w:val="32"/>
          <w:szCs w:val="32"/>
        </w:rPr>
        <w:t>202</w:t>
      </w:r>
      <w:r w:rsidR="00A1660B" w:rsidRPr="001259F5">
        <w:rPr>
          <w:rFonts w:eastAsia="Times New Roman" w:cs="Times New Roman"/>
          <w:b/>
          <w:bCs/>
          <w:sz w:val="32"/>
          <w:szCs w:val="32"/>
        </w:rPr>
        <w:t>1</w:t>
      </w:r>
      <w:r w:rsidR="00752BAC" w:rsidRPr="001259F5">
        <w:rPr>
          <w:rFonts w:eastAsia="Times New Roman" w:cs="Times New Roman"/>
          <w:b/>
          <w:bCs/>
          <w:sz w:val="32"/>
          <w:szCs w:val="32"/>
        </w:rPr>
        <w:t xml:space="preserve"> Mobility Services</w:t>
      </w:r>
      <w:r w:rsidRPr="001259F5">
        <w:rPr>
          <w:rFonts w:eastAsia="Times New Roman" w:cs="Times New Roman"/>
          <w:b/>
          <w:bCs/>
          <w:sz w:val="32"/>
          <w:szCs w:val="32"/>
        </w:rPr>
        <w:t xml:space="preserve"> </w:t>
      </w:r>
      <w:r w:rsidR="00752BAC" w:rsidRPr="001259F5">
        <w:rPr>
          <w:rFonts w:eastAsia="Times New Roman" w:cs="Times New Roman"/>
          <w:b/>
          <w:bCs/>
          <w:sz w:val="32"/>
          <w:szCs w:val="32"/>
        </w:rPr>
        <w:t>Statistics</w:t>
      </w:r>
    </w:p>
    <w:p w14:paraId="5675CB49" w14:textId="0004A430" w:rsidR="00AF11E2" w:rsidRDefault="00AF11E2" w:rsidP="00AF11E2">
      <w:pPr>
        <w:pStyle w:val="ListParagraph"/>
        <w:spacing w:before="480" w:after="360"/>
        <w:ind w:left="1080"/>
        <w:rPr>
          <w:rFonts w:eastAsia="Times New Roman" w:cs="Times New Roman"/>
          <w:sz w:val="32"/>
          <w:szCs w:val="32"/>
        </w:rPr>
      </w:pPr>
    </w:p>
    <w:p w14:paraId="4D1B71CB" w14:textId="14CBAC17" w:rsidR="00AF11E2" w:rsidRDefault="00365866" w:rsidP="00045252">
      <w:pPr>
        <w:pStyle w:val="ListParagraph"/>
        <w:numPr>
          <w:ilvl w:val="0"/>
          <w:numId w:val="19"/>
        </w:numPr>
        <w:spacing w:before="480" w:after="360"/>
        <w:ind w:left="108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No questions</w:t>
      </w:r>
    </w:p>
    <w:p w14:paraId="052000DA" w14:textId="77777777" w:rsidR="00AF11E2" w:rsidRPr="00991A97" w:rsidRDefault="00AF11E2" w:rsidP="00AF11E2">
      <w:pPr>
        <w:pStyle w:val="ListParagraph"/>
        <w:spacing w:before="480" w:after="360"/>
        <w:ind w:left="1080"/>
        <w:rPr>
          <w:rFonts w:eastAsia="Times New Roman" w:cs="Times New Roman"/>
          <w:sz w:val="32"/>
          <w:szCs w:val="32"/>
        </w:rPr>
      </w:pPr>
    </w:p>
    <w:p w14:paraId="4B479155" w14:textId="62DBECEE" w:rsidR="00AF11E2" w:rsidRPr="00EC3623" w:rsidRDefault="00EB1E25" w:rsidP="001259F5">
      <w:pPr>
        <w:pStyle w:val="ListParagraph"/>
        <w:numPr>
          <w:ilvl w:val="0"/>
          <w:numId w:val="17"/>
        </w:numPr>
        <w:tabs>
          <w:tab w:val="left" w:pos="360"/>
        </w:tabs>
        <w:spacing w:before="480" w:after="360"/>
        <w:ind w:hanging="360"/>
        <w:rPr>
          <w:rFonts w:eastAsia="Times New Roman" w:cs="Times New Roman"/>
          <w:sz w:val="32"/>
          <w:szCs w:val="32"/>
        </w:rPr>
      </w:pPr>
      <w:r w:rsidRPr="00EC3623">
        <w:rPr>
          <w:rFonts w:eastAsia="Times New Roman" w:cs="Times New Roman"/>
          <w:b/>
          <w:bCs/>
          <w:sz w:val="32"/>
          <w:szCs w:val="32"/>
        </w:rPr>
        <w:t>Regional Transit</w:t>
      </w:r>
      <w:r w:rsidR="002C0BE4" w:rsidRPr="00EC3623">
        <w:rPr>
          <w:rFonts w:eastAsia="Times New Roman" w:cs="Times New Roman"/>
          <w:b/>
          <w:bCs/>
          <w:sz w:val="32"/>
          <w:szCs w:val="32"/>
        </w:rPr>
        <w:t xml:space="preserve"> Strategic Plan </w:t>
      </w:r>
      <w:r w:rsidR="00D6258B" w:rsidRPr="00EC3623">
        <w:rPr>
          <w:rFonts w:eastAsia="Times New Roman" w:cs="Times New Roman"/>
          <w:b/>
          <w:bCs/>
          <w:sz w:val="32"/>
          <w:szCs w:val="32"/>
        </w:rPr>
        <w:t>Update</w:t>
      </w:r>
      <w:r w:rsidR="00EC3623" w:rsidRPr="00EC3623">
        <w:rPr>
          <w:rFonts w:eastAsia="Times New Roman" w:cs="Times New Roman"/>
          <w:b/>
          <w:bCs/>
          <w:sz w:val="32"/>
          <w:szCs w:val="32"/>
        </w:rPr>
        <w:t xml:space="preserve"> </w:t>
      </w:r>
      <w:r w:rsidR="00EC3623">
        <w:rPr>
          <w:rFonts w:eastAsia="Times New Roman" w:cs="Times New Roman"/>
          <w:b/>
          <w:bCs/>
          <w:sz w:val="32"/>
          <w:szCs w:val="32"/>
        </w:rPr>
        <w:t xml:space="preserve">- </w:t>
      </w:r>
      <w:r w:rsidR="00762F07" w:rsidRPr="00EC3623">
        <w:rPr>
          <w:rFonts w:eastAsia="Times New Roman" w:cs="Times New Roman"/>
          <w:sz w:val="32"/>
          <w:szCs w:val="32"/>
        </w:rPr>
        <w:t>Peter Kersten</w:t>
      </w:r>
      <w:r w:rsidR="00365866" w:rsidRPr="00EC3623">
        <w:rPr>
          <w:rFonts w:eastAsia="Times New Roman" w:cs="Times New Roman"/>
          <w:sz w:val="32"/>
          <w:szCs w:val="32"/>
        </w:rPr>
        <w:t xml:space="preserve"> provided update</w:t>
      </w:r>
    </w:p>
    <w:p w14:paraId="2A1009D0" w14:textId="52DD966D" w:rsidR="00762F07" w:rsidRDefault="00762F07" w:rsidP="00045252">
      <w:pPr>
        <w:pStyle w:val="ListParagraph"/>
        <w:numPr>
          <w:ilvl w:val="0"/>
          <w:numId w:val="20"/>
        </w:numPr>
        <w:tabs>
          <w:tab w:val="left" w:pos="360"/>
          <w:tab w:val="left" w:pos="1080"/>
        </w:tabs>
        <w:spacing w:before="480" w:after="360"/>
        <w:ind w:hanging="1080"/>
        <w:rPr>
          <w:rFonts w:eastAsia="Times New Roman" w:cs="Times New Roman"/>
          <w:sz w:val="32"/>
          <w:szCs w:val="32"/>
        </w:rPr>
      </w:pPr>
      <w:r w:rsidRPr="00762F07">
        <w:rPr>
          <w:rFonts w:eastAsia="Times New Roman" w:cs="Times New Roman"/>
          <w:sz w:val="32"/>
          <w:szCs w:val="32"/>
        </w:rPr>
        <w:t>Survey still open</w:t>
      </w:r>
    </w:p>
    <w:p w14:paraId="19E0BC6D" w14:textId="4A292DA8" w:rsidR="00727106" w:rsidRDefault="00727106" w:rsidP="00045252">
      <w:pPr>
        <w:pStyle w:val="ListParagraph"/>
        <w:numPr>
          <w:ilvl w:val="0"/>
          <w:numId w:val="20"/>
        </w:numPr>
        <w:tabs>
          <w:tab w:val="left" w:pos="360"/>
          <w:tab w:val="left" w:pos="1080"/>
        </w:tabs>
        <w:spacing w:before="480" w:after="360"/>
        <w:ind w:hanging="108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Engagement activi</w:t>
      </w:r>
      <w:r w:rsidR="00365866">
        <w:rPr>
          <w:rFonts w:eastAsia="Times New Roman" w:cs="Times New Roman"/>
          <w:sz w:val="32"/>
          <w:szCs w:val="32"/>
        </w:rPr>
        <w:t xml:space="preserve">ties: </w:t>
      </w:r>
    </w:p>
    <w:p w14:paraId="7CC3A10E" w14:textId="734A7DC1" w:rsidR="00727106" w:rsidRDefault="00727106" w:rsidP="006A608D">
      <w:pPr>
        <w:pStyle w:val="ListParagraph"/>
        <w:numPr>
          <w:ilvl w:val="1"/>
          <w:numId w:val="28"/>
        </w:numPr>
        <w:tabs>
          <w:tab w:val="left" w:pos="360"/>
          <w:tab w:val="left" w:pos="117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Guest </w:t>
      </w:r>
      <w:r w:rsidR="00EC3623">
        <w:rPr>
          <w:rFonts w:eastAsia="Times New Roman" w:cs="Times New Roman"/>
          <w:sz w:val="32"/>
          <w:szCs w:val="32"/>
        </w:rPr>
        <w:t>blogger</w:t>
      </w:r>
      <w:r>
        <w:rPr>
          <w:rFonts w:eastAsia="Times New Roman" w:cs="Times New Roman"/>
          <w:sz w:val="32"/>
          <w:szCs w:val="32"/>
        </w:rPr>
        <w:t xml:space="preserve"> series</w:t>
      </w:r>
    </w:p>
    <w:p w14:paraId="020C85BE" w14:textId="20C2526B" w:rsidR="00727106" w:rsidRDefault="00727106" w:rsidP="006A608D">
      <w:pPr>
        <w:pStyle w:val="ListParagraph"/>
        <w:numPr>
          <w:ilvl w:val="1"/>
          <w:numId w:val="28"/>
        </w:numPr>
        <w:tabs>
          <w:tab w:val="left" w:pos="360"/>
          <w:tab w:val="left" w:pos="117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RTA speakers</w:t>
      </w:r>
    </w:p>
    <w:p w14:paraId="59E0A032" w14:textId="6F7DDC2B" w:rsidR="00727106" w:rsidRDefault="00727106" w:rsidP="006A608D">
      <w:pPr>
        <w:pStyle w:val="ListParagraph"/>
        <w:numPr>
          <w:ilvl w:val="1"/>
          <w:numId w:val="28"/>
        </w:numPr>
        <w:tabs>
          <w:tab w:val="left" w:pos="360"/>
          <w:tab w:val="left" w:pos="117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Forum – UIC – in November</w:t>
      </w:r>
    </w:p>
    <w:p w14:paraId="4A7449AB" w14:textId="12856CB7" w:rsidR="00727106" w:rsidRDefault="00727106" w:rsidP="004F5005">
      <w:pPr>
        <w:pStyle w:val="ListParagraph"/>
        <w:numPr>
          <w:ilvl w:val="2"/>
          <w:numId w:val="29"/>
        </w:numPr>
        <w:tabs>
          <w:tab w:val="left" w:pos="360"/>
          <w:tab w:val="left" w:pos="108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1,000 responses from public survey – please share with others</w:t>
      </w:r>
    </w:p>
    <w:p w14:paraId="23A8566A" w14:textId="138EF2A0" w:rsidR="00727106" w:rsidRDefault="00727106" w:rsidP="004F5005">
      <w:pPr>
        <w:pStyle w:val="ListParagraph"/>
        <w:numPr>
          <w:ilvl w:val="2"/>
          <w:numId w:val="29"/>
        </w:numPr>
        <w:tabs>
          <w:tab w:val="left" w:pos="360"/>
          <w:tab w:val="left" w:pos="1080"/>
          <w:tab w:val="left" w:pos="225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Stakeholder workshops – happening Wednesday, January 26 </w:t>
      </w:r>
    </w:p>
    <w:p w14:paraId="6DFE9DE4" w14:textId="70A9F105" w:rsidR="00727106" w:rsidRDefault="00727106" w:rsidP="00A71A49">
      <w:pPr>
        <w:pStyle w:val="ListParagraph"/>
        <w:numPr>
          <w:ilvl w:val="2"/>
          <w:numId w:val="29"/>
        </w:numPr>
        <w:tabs>
          <w:tab w:val="left" w:pos="360"/>
          <w:tab w:val="left" w:pos="1080"/>
          <w:tab w:val="left" w:pos="207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Working groups – smaller groups working on smaller elements of plan</w:t>
      </w:r>
    </w:p>
    <w:p w14:paraId="4290465A" w14:textId="71F0D4CB" w:rsidR="00727106" w:rsidRDefault="00727106" w:rsidP="00045252">
      <w:pPr>
        <w:pStyle w:val="ListParagraph"/>
        <w:numPr>
          <w:ilvl w:val="0"/>
          <w:numId w:val="6"/>
        </w:numPr>
        <w:tabs>
          <w:tab w:val="left" w:pos="360"/>
          <w:tab w:val="left" w:pos="1080"/>
          <w:tab w:val="left" w:pos="1710"/>
        </w:tabs>
        <w:spacing w:before="480" w:after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Survey responses</w:t>
      </w:r>
    </w:p>
    <w:p w14:paraId="3F207545" w14:textId="36E96597" w:rsidR="00727106" w:rsidRDefault="00727106" w:rsidP="00265434">
      <w:pPr>
        <w:pStyle w:val="ListParagraph"/>
        <w:numPr>
          <w:ilvl w:val="1"/>
          <w:numId w:val="6"/>
        </w:numPr>
        <w:tabs>
          <w:tab w:val="left" w:pos="36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Future of transit – reliable, etc.</w:t>
      </w:r>
    </w:p>
    <w:p w14:paraId="36FCB7E9" w14:textId="77777777" w:rsidR="0084284B" w:rsidRDefault="00727106" w:rsidP="00045252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spacing w:before="480" w:after="360"/>
        <w:rPr>
          <w:rFonts w:eastAsia="Times New Roman" w:cs="Times New Roman"/>
          <w:sz w:val="32"/>
          <w:szCs w:val="32"/>
        </w:rPr>
      </w:pPr>
      <w:r w:rsidRPr="00727106">
        <w:rPr>
          <w:rFonts w:eastAsia="Times New Roman" w:cs="Times New Roman"/>
          <w:sz w:val="32"/>
          <w:szCs w:val="32"/>
        </w:rPr>
        <w:t>Greatest opportunity from strategic plan</w:t>
      </w:r>
    </w:p>
    <w:p w14:paraId="5121D644" w14:textId="781CB362" w:rsidR="004D3EE5" w:rsidRPr="0084284B" w:rsidRDefault="004D3EE5" w:rsidP="00045252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spacing w:before="480" w:after="360"/>
        <w:rPr>
          <w:rFonts w:eastAsia="Times New Roman" w:cs="Times New Roman"/>
          <w:sz w:val="32"/>
          <w:szCs w:val="32"/>
        </w:rPr>
      </w:pPr>
      <w:r w:rsidRPr="0084284B">
        <w:rPr>
          <w:rFonts w:eastAsia="Times New Roman" w:cs="Times New Roman"/>
          <w:sz w:val="32"/>
          <w:szCs w:val="32"/>
        </w:rPr>
        <w:t xml:space="preserve">What types of changes to transit system should RTA </w:t>
      </w:r>
      <w:r w:rsidR="004F5005" w:rsidRPr="0084284B">
        <w:rPr>
          <w:rFonts w:eastAsia="Times New Roman" w:cs="Times New Roman"/>
          <w:sz w:val="32"/>
          <w:szCs w:val="32"/>
        </w:rPr>
        <w:t>prioritize?</w:t>
      </w:r>
    </w:p>
    <w:p w14:paraId="1CBC832B" w14:textId="2A1E155C" w:rsidR="004D3EE5" w:rsidRDefault="004D3EE5" w:rsidP="00A71A49">
      <w:pPr>
        <w:pStyle w:val="ListParagraph"/>
        <w:numPr>
          <w:ilvl w:val="0"/>
          <w:numId w:val="48"/>
        </w:numPr>
        <w:tabs>
          <w:tab w:val="left" w:pos="360"/>
          <w:tab w:val="left" w:pos="108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lastRenderedPageBreak/>
        <w:t>Create a more flexible system</w:t>
      </w:r>
    </w:p>
    <w:p w14:paraId="5F263905" w14:textId="53C86173" w:rsidR="004D3EE5" w:rsidRDefault="004D3EE5" w:rsidP="00A71A49">
      <w:pPr>
        <w:pStyle w:val="ListParagraph"/>
        <w:numPr>
          <w:ilvl w:val="0"/>
          <w:numId w:val="48"/>
        </w:numPr>
        <w:tabs>
          <w:tab w:val="left" w:pos="360"/>
          <w:tab w:val="left" w:pos="108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Invest in transit infrastructure in order to adapt to changing needs</w:t>
      </w:r>
    </w:p>
    <w:p w14:paraId="494F546A" w14:textId="16E16E16" w:rsidR="004D3EE5" w:rsidRDefault="004D3EE5" w:rsidP="00A71A49">
      <w:pPr>
        <w:pStyle w:val="ListParagraph"/>
        <w:numPr>
          <w:ilvl w:val="0"/>
          <w:numId w:val="48"/>
        </w:numPr>
        <w:tabs>
          <w:tab w:val="left" w:pos="360"/>
          <w:tab w:val="left" w:pos="108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Improving fare integration</w:t>
      </w:r>
    </w:p>
    <w:p w14:paraId="6148F5EA" w14:textId="64B99C8E" w:rsidR="004D3EE5" w:rsidRDefault="004D3EE5" w:rsidP="00A71A49">
      <w:pPr>
        <w:pStyle w:val="ListParagraph"/>
        <w:numPr>
          <w:ilvl w:val="0"/>
          <w:numId w:val="48"/>
        </w:numPr>
        <w:tabs>
          <w:tab w:val="left" w:pos="360"/>
          <w:tab w:val="left" w:pos="108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Investing in sidewalks</w:t>
      </w:r>
    </w:p>
    <w:p w14:paraId="1E13845D" w14:textId="663C6819" w:rsidR="0084284B" w:rsidRDefault="004D3EE5" w:rsidP="00A71A49">
      <w:pPr>
        <w:pStyle w:val="ListParagraph"/>
        <w:numPr>
          <w:ilvl w:val="0"/>
          <w:numId w:val="48"/>
        </w:numPr>
        <w:tabs>
          <w:tab w:val="left" w:pos="360"/>
          <w:tab w:val="left" w:pos="108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Strengthening regional </w:t>
      </w:r>
      <w:r w:rsidR="00DE23D0">
        <w:rPr>
          <w:rFonts w:eastAsia="Times New Roman" w:cs="Times New Roman"/>
          <w:sz w:val="32"/>
          <w:szCs w:val="32"/>
        </w:rPr>
        <w:t>policies</w:t>
      </w:r>
      <w:r>
        <w:rPr>
          <w:rFonts w:eastAsia="Times New Roman" w:cs="Times New Roman"/>
          <w:sz w:val="32"/>
          <w:szCs w:val="32"/>
        </w:rPr>
        <w:t xml:space="preserve"> </w:t>
      </w:r>
      <w:r w:rsidR="00DE23D0">
        <w:rPr>
          <w:rFonts w:eastAsia="Times New Roman" w:cs="Times New Roman"/>
          <w:sz w:val="32"/>
          <w:szCs w:val="32"/>
        </w:rPr>
        <w:t>to</w:t>
      </w:r>
      <w:r>
        <w:rPr>
          <w:rFonts w:eastAsia="Times New Roman" w:cs="Times New Roman"/>
          <w:sz w:val="32"/>
          <w:szCs w:val="32"/>
        </w:rPr>
        <w:t xml:space="preserve"> locate job opportunities</w:t>
      </w:r>
    </w:p>
    <w:p w14:paraId="6FEF9E6A" w14:textId="25BEA6D8" w:rsidR="004D3EE5" w:rsidRPr="0084284B" w:rsidRDefault="004D3EE5" w:rsidP="00A71A49">
      <w:pPr>
        <w:pStyle w:val="ListParagraph"/>
        <w:numPr>
          <w:ilvl w:val="0"/>
          <w:numId w:val="48"/>
        </w:numPr>
        <w:tabs>
          <w:tab w:val="left" w:pos="360"/>
          <w:tab w:val="left" w:pos="108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 w:rsidRPr="0084284B">
        <w:rPr>
          <w:rFonts w:eastAsia="Times New Roman" w:cs="Times New Roman"/>
          <w:sz w:val="32"/>
          <w:szCs w:val="32"/>
        </w:rPr>
        <w:t>Funding sustainability</w:t>
      </w:r>
    </w:p>
    <w:p w14:paraId="0B7282EA" w14:textId="6F37BBC2" w:rsidR="004D3EE5" w:rsidRDefault="00556B7A" w:rsidP="00A71A49">
      <w:pPr>
        <w:pStyle w:val="ListParagraph"/>
        <w:numPr>
          <w:ilvl w:val="1"/>
          <w:numId w:val="48"/>
        </w:numPr>
        <w:tabs>
          <w:tab w:val="left" w:pos="360"/>
          <w:tab w:val="left" w:pos="108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Pursue</w:t>
      </w:r>
      <w:r w:rsidR="004D3EE5">
        <w:rPr>
          <w:rFonts w:eastAsia="Times New Roman" w:cs="Times New Roman"/>
          <w:sz w:val="32"/>
          <w:szCs w:val="32"/>
        </w:rPr>
        <w:t xml:space="preserve"> additional funding sources for transit</w:t>
      </w:r>
    </w:p>
    <w:p w14:paraId="1F968347" w14:textId="3FF6EDEB" w:rsidR="004D3EE5" w:rsidRDefault="004D3EE5" w:rsidP="00045252">
      <w:pPr>
        <w:pStyle w:val="ListParagraph"/>
        <w:numPr>
          <w:ilvl w:val="1"/>
          <w:numId w:val="7"/>
        </w:numPr>
        <w:tabs>
          <w:tab w:val="left" w:pos="360"/>
          <w:tab w:val="left" w:pos="1080"/>
        </w:tabs>
        <w:spacing w:before="480" w:after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How should RTA focus on funding</w:t>
      </w:r>
    </w:p>
    <w:p w14:paraId="7F121C1F" w14:textId="6B5CF637" w:rsidR="004D3EE5" w:rsidRDefault="004D3EE5" w:rsidP="00045252">
      <w:pPr>
        <w:pStyle w:val="ListParagraph"/>
        <w:numPr>
          <w:ilvl w:val="2"/>
          <w:numId w:val="33"/>
        </w:numPr>
        <w:tabs>
          <w:tab w:val="left" w:pos="1620"/>
          <w:tab w:val="left" w:pos="1710"/>
        </w:tabs>
        <w:spacing w:before="480" w:after="360"/>
        <w:ind w:left="360" w:firstLine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Capital investment</w:t>
      </w:r>
    </w:p>
    <w:p w14:paraId="685E8A0C" w14:textId="788A02EF" w:rsidR="004D3EE5" w:rsidRDefault="004D3EE5" w:rsidP="00045252">
      <w:pPr>
        <w:pStyle w:val="ListParagraph"/>
        <w:numPr>
          <w:ilvl w:val="2"/>
          <w:numId w:val="33"/>
        </w:numPr>
        <w:tabs>
          <w:tab w:val="left" w:pos="1620"/>
          <w:tab w:val="left" w:pos="1710"/>
        </w:tabs>
        <w:spacing w:before="480" w:after="360"/>
        <w:ind w:left="360" w:firstLine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Operating funds</w:t>
      </w:r>
    </w:p>
    <w:p w14:paraId="619F8B53" w14:textId="44834E56" w:rsidR="004D3EE5" w:rsidRDefault="004D3EE5" w:rsidP="00045252">
      <w:pPr>
        <w:pStyle w:val="ListParagraph"/>
        <w:numPr>
          <w:ilvl w:val="2"/>
          <w:numId w:val="33"/>
        </w:numPr>
        <w:tabs>
          <w:tab w:val="left" w:pos="1620"/>
          <w:tab w:val="left" w:pos="1710"/>
        </w:tabs>
        <w:spacing w:before="480" w:after="360"/>
        <w:ind w:left="360" w:firstLine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Seek new revenue</w:t>
      </w:r>
    </w:p>
    <w:p w14:paraId="7C610E05" w14:textId="10642AA3" w:rsidR="00431F34" w:rsidRDefault="00431F34" w:rsidP="00045252">
      <w:pPr>
        <w:pStyle w:val="ListParagraph"/>
        <w:numPr>
          <w:ilvl w:val="0"/>
          <w:numId w:val="7"/>
        </w:numPr>
        <w:tabs>
          <w:tab w:val="left" w:pos="360"/>
          <w:tab w:val="left" w:pos="1080"/>
        </w:tabs>
        <w:spacing w:before="480" w:after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Equity</w:t>
      </w:r>
    </w:p>
    <w:p w14:paraId="7DFEDF29" w14:textId="1B24CF09" w:rsidR="00431F34" w:rsidRDefault="00431F34" w:rsidP="00045252">
      <w:pPr>
        <w:pStyle w:val="ListParagraph"/>
        <w:numPr>
          <w:ilvl w:val="1"/>
          <w:numId w:val="34"/>
        </w:numPr>
        <w:tabs>
          <w:tab w:val="left" w:pos="360"/>
          <w:tab w:val="left" w:pos="1620"/>
        </w:tabs>
        <w:spacing w:before="480" w:after="360"/>
        <w:ind w:firstLine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Operationalize a </w:t>
      </w:r>
      <w:r w:rsidR="00DE23D0">
        <w:rPr>
          <w:rFonts w:eastAsia="Times New Roman" w:cs="Times New Roman"/>
          <w:sz w:val="32"/>
          <w:szCs w:val="32"/>
        </w:rPr>
        <w:t>racial</w:t>
      </w:r>
      <w:r>
        <w:rPr>
          <w:rFonts w:eastAsia="Times New Roman" w:cs="Times New Roman"/>
          <w:sz w:val="32"/>
          <w:szCs w:val="32"/>
        </w:rPr>
        <w:t xml:space="preserve"> equity lens</w:t>
      </w:r>
    </w:p>
    <w:p w14:paraId="261E2508" w14:textId="1545F53F" w:rsidR="00431F34" w:rsidRDefault="00431F34" w:rsidP="00045252">
      <w:pPr>
        <w:pStyle w:val="ListParagraph"/>
        <w:numPr>
          <w:ilvl w:val="1"/>
          <w:numId w:val="34"/>
        </w:numPr>
        <w:tabs>
          <w:tab w:val="left" w:pos="360"/>
          <w:tab w:val="left" w:pos="1620"/>
        </w:tabs>
        <w:spacing w:before="480" w:after="360"/>
        <w:ind w:firstLine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Establish goals and performance measures for equity</w:t>
      </w:r>
    </w:p>
    <w:p w14:paraId="37DE2D88" w14:textId="5E551CE0" w:rsidR="00431F34" w:rsidRDefault="00DE23D0" w:rsidP="00045252">
      <w:pPr>
        <w:pStyle w:val="ListParagraph"/>
        <w:numPr>
          <w:ilvl w:val="1"/>
          <w:numId w:val="34"/>
        </w:numPr>
        <w:tabs>
          <w:tab w:val="left" w:pos="360"/>
          <w:tab w:val="left" w:pos="1620"/>
        </w:tabs>
        <w:spacing w:before="480" w:after="360"/>
        <w:ind w:firstLine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Prioritize</w:t>
      </w:r>
      <w:r w:rsidR="00431F34">
        <w:rPr>
          <w:rFonts w:eastAsia="Times New Roman" w:cs="Times New Roman"/>
          <w:sz w:val="32"/>
          <w:szCs w:val="32"/>
        </w:rPr>
        <w:t xml:space="preserve"> access to those who need it most</w:t>
      </w:r>
    </w:p>
    <w:p w14:paraId="0D40C20B" w14:textId="5CD7543D" w:rsidR="00AC0A9E" w:rsidRDefault="00AC0A9E" w:rsidP="00DA5C2A">
      <w:pPr>
        <w:pStyle w:val="ListParagraph"/>
        <w:numPr>
          <w:ilvl w:val="0"/>
          <w:numId w:val="35"/>
        </w:numPr>
        <w:tabs>
          <w:tab w:val="left" w:pos="360"/>
          <w:tab w:val="left" w:pos="1080"/>
          <w:tab w:val="left" w:pos="1710"/>
        </w:tabs>
        <w:spacing w:before="480" w:after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Next steps</w:t>
      </w:r>
    </w:p>
    <w:p w14:paraId="4BC7A0B8" w14:textId="164EAB47" w:rsidR="00AC0A9E" w:rsidRDefault="00AC0A9E" w:rsidP="00045252">
      <w:pPr>
        <w:pStyle w:val="ListParagraph"/>
        <w:numPr>
          <w:ilvl w:val="3"/>
          <w:numId w:val="8"/>
        </w:numPr>
        <w:tabs>
          <w:tab w:val="left" w:pos="360"/>
          <w:tab w:val="left" w:pos="72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RTA board directors meeting in February</w:t>
      </w:r>
    </w:p>
    <w:p w14:paraId="4865BE16" w14:textId="77777777" w:rsidR="00B52252" w:rsidRDefault="00AC0A9E" w:rsidP="00045252">
      <w:pPr>
        <w:pStyle w:val="ListParagraph"/>
        <w:numPr>
          <w:ilvl w:val="3"/>
          <w:numId w:val="37"/>
        </w:numPr>
        <w:tabs>
          <w:tab w:val="left" w:pos="36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Report on what we heard</w:t>
      </w:r>
    </w:p>
    <w:p w14:paraId="135D7C79" w14:textId="77777777" w:rsidR="00B52252" w:rsidRDefault="00AC0A9E" w:rsidP="00045252">
      <w:pPr>
        <w:pStyle w:val="ListParagraph"/>
        <w:numPr>
          <w:ilvl w:val="3"/>
          <w:numId w:val="37"/>
        </w:numPr>
        <w:tabs>
          <w:tab w:val="left" w:pos="36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 w:rsidRPr="00B52252">
        <w:rPr>
          <w:rFonts w:eastAsia="Times New Roman" w:cs="Times New Roman"/>
          <w:sz w:val="32"/>
          <w:szCs w:val="32"/>
        </w:rPr>
        <w:t>Circulate document of public comment</w:t>
      </w:r>
    </w:p>
    <w:p w14:paraId="167F1229" w14:textId="6608C828" w:rsidR="00B52252" w:rsidRDefault="00AC0A9E" w:rsidP="00045252">
      <w:pPr>
        <w:pStyle w:val="ListParagraph"/>
        <w:numPr>
          <w:ilvl w:val="3"/>
          <w:numId w:val="37"/>
        </w:numPr>
        <w:tabs>
          <w:tab w:val="left" w:pos="36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 w:rsidRPr="00B52252">
        <w:rPr>
          <w:rFonts w:eastAsia="Times New Roman" w:cs="Times New Roman"/>
          <w:sz w:val="32"/>
          <w:szCs w:val="32"/>
        </w:rPr>
        <w:t>Working groups</w:t>
      </w:r>
      <w:r w:rsidR="00120297">
        <w:rPr>
          <w:rFonts w:eastAsia="Times New Roman" w:cs="Times New Roman"/>
          <w:sz w:val="32"/>
          <w:szCs w:val="32"/>
        </w:rPr>
        <w:t xml:space="preserve"> tasked with measuring goals against strategic plan </w:t>
      </w:r>
    </w:p>
    <w:p w14:paraId="6D9CC8FB" w14:textId="2278FC98" w:rsidR="00AC0A9E" w:rsidRPr="00B52252" w:rsidRDefault="00AC0A9E" w:rsidP="00045252">
      <w:pPr>
        <w:pStyle w:val="ListParagraph"/>
        <w:numPr>
          <w:ilvl w:val="3"/>
          <w:numId w:val="37"/>
        </w:numPr>
        <w:tabs>
          <w:tab w:val="left" w:pos="360"/>
        </w:tabs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 w:rsidRPr="00B52252">
        <w:rPr>
          <w:rFonts w:eastAsia="Times New Roman" w:cs="Times New Roman"/>
          <w:sz w:val="32"/>
          <w:szCs w:val="32"/>
        </w:rPr>
        <w:t>Ongoing engagement, polls and virtual events</w:t>
      </w:r>
    </w:p>
    <w:p w14:paraId="134FFCE1" w14:textId="77777777" w:rsidR="00727106" w:rsidRPr="00727106" w:rsidRDefault="00727106" w:rsidP="00727106">
      <w:pPr>
        <w:pStyle w:val="ListParagraph"/>
        <w:tabs>
          <w:tab w:val="left" w:pos="360"/>
        </w:tabs>
        <w:spacing w:before="480" w:after="360"/>
        <w:rPr>
          <w:rFonts w:eastAsia="Times New Roman" w:cs="Times New Roman"/>
          <w:sz w:val="32"/>
          <w:szCs w:val="32"/>
        </w:rPr>
      </w:pPr>
    </w:p>
    <w:p w14:paraId="60A9235E" w14:textId="79690731" w:rsidR="00537924" w:rsidRPr="00933B12" w:rsidRDefault="006538AC" w:rsidP="00265434">
      <w:pPr>
        <w:pStyle w:val="ListParagraph"/>
        <w:numPr>
          <w:ilvl w:val="0"/>
          <w:numId w:val="1"/>
        </w:numPr>
        <w:spacing w:before="480" w:after="360"/>
        <w:ind w:left="360"/>
        <w:rPr>
          <w:rFonts w:eastAsia="Times New Roman" w:cs="Times New Roman"/>
          <w:b/>
          <w:bCs/>
          <w:sz w:val="32"/>
          <w:szCs w:val="32"/>
        </w:rPr>
      </w:pPr>
      <w:r w:rsidRPr="00933B12">
        <w:rPr>
          <w:rFonts w:eastAsia="Times New Roman" w:cs="Times New Roman"/>
          <w:b/>
          <w:bCs/>
          <w:sz w:val="32"/>
          <w:szCs w:val="32"/>
        </w:rPr>
        <w:t xml:space="preserve">Regional Mobility Manager </w:t>
      </w:r>
      <w:r w:rsidR="00A1660B" w:rsidRPr="00933B12">
        <w:rPr>
          <w:rFonts w:eastAsia="Times New Roman" w:cs="Times New Roman"/>
          <w:b/>
          <w:bCs/>
          <w:sz w:val="32"/>
          <w:szCs w:val="32"/>
        </w:rPr>
        <w:t>Project Update</w:t>
      </w:r>
    </w:p>
    <w:p w14:paraId="4D45E237" w14:textId="6101A999" w:rsidR="00606999" w:rsidRDefault="00C809D6" w:rsidP="00DA5C2A">
      <w:pPr>
        <w:pStyle w:val="ListParagraph"/>
        <w:numPr>
          <w:ilvl w:val="0"/>
          <w:numId w:val="25"/>
        </w:numPr>
        <w:spacing w:before="480" w:after="360"/>
        <w:ind w:left="720" w:hanging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Purpose of project manager is to </w:t>
      </w:r>
      <w:r w:rsidR="00B42609">
        <w:rPr>
          <w:rFonts w:eastAsia="Times New Roman" w:cs="Times New Roman"/>
          <w:sz w:val="32"/>
          <w:szCs w:val="32"/>
        </w:rPr>
        <w:t>determine</w:t>
      </w:r>
      <w:r>
        <w:rPr>
          <w:rFonts w:eastAsia="Times New Roman" w:cs="Times New Roman"/>
          <w:sz w:val="32"/>
          <w:szCs w:val="32"/>
        </w:rPr>
        <w:t xml:space="preserve"> if regional project manager would be beneficial in our region</w:t>
      </w:r>
    </w:p>
    <w:p w14:paraId="51E72F2E" w14:textId="072B06EE" w:rsidR="00C809D6" w:rsidRDefault="00C809D6" w:rsidP="00265434">
      <w:pPr>
        <w:pStyle w:val="ListParagraph"/>
        <w:numPr>
          <w:ilvl w:val="0"/>
          <w:numId w:val="25"/>
        </w:numPr>
        <w:spacing w:before="480" w:after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One year study was done</w:t>
      </w:r>
    </w:p>
    <w:p w14:paraId="2FEA01AF" w14:textId="1A08F7D6" w:rsidR="00B42609" w:rsidRPr="00B42609" w:rsidRDefault="00B42609" w:rsidP="00265434">
      <w:pPr>
        <w:pStyle w:val="ListParagraph"/>
        <w:numPr>
          <w:ilvl w:val="0"/>
          <w:numId w:val="9"/>
        </w:numPr>
        <w:spacing w:before="480" w:after="360"/>
        <w:ind w:left="1080"/>
        <w:rPr>
          <w:rFonts w:eastAsia="Times New Roman" w:cs="Times New Roman"/>
          <w:sz w:val="32"/>
          <w:szCs w:val="32"/>
        </w:rPr>
      </w:pPr>
      <w:r w:rsidRPr="00B42609">
        <w:rPr>
          <w:rFonts w:eastAsia="Times New Roman" w:cs="Times New Roman"/>
          <w:sz w:val="32"/>
          <w:szCs w:val="32"/>
        </w:rPr>
        <w:lastRenderedPageBreak/>
        <w:t>Three main areas of focus</w:t>
      </w:r>
    </w:p>
    <w:p w14:paraId="675CB741" w14:textId="3971605E" w:rsidR="00B42609" w:rsidRPr="00B42609" w:rsidRDefault="00B42609" w:rsidP="00A71A49">
      <w:pPr>
        <w:pStyle w:val="ListParagraph"/>
        <w:numPr>
          <w:ilvl w:val="2"/>
          <w:numId w:val="9"/>
        </w:numPr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 w:rsidRPr="00B42609">
        <w:rPr>
          <w:rFonts w:eastAsia="Times New Roman" w:cs="Times New Roman"/>
          <w:sz w:val="32"/>
          <w:szCs w:val="32"/>
        </w:rPr>
        <w:t>How a regional mobility manger might apply</w:t>
      </w:r>
      <w:r w:rsidR="00120297">
        <w:rPr>
          <w:rFonts w:eastAsia="Times New Roman" w:cs="Times New Roman"/>
          <w:sz w:val="32"/>
          <w:szCs w:val="32"/>
        </w:rPr>
        <w:t xml:space="preserve"> to Chicago region</w:t>
      </w:r>
    </w:p>
    <w:p w14:paraId="3AFD545D" w14:textId="79DE7F4F" w:rsidR="00B42609" w:rsidRDefault="00B42609" w:rsidP="00A71A49">
      <w:pPr>
        <w:pStyle w:val="ListParagraph"/>
        <w:numPr>
          <w:ilvl w:val="3"/>
          <w:numId w:val="9"/>
        </w:numPr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 w:rsidRPr="00B42609">
        <w:rPr>
          <w:rFonts w:eastAsia="Times New Roman" w:cs="Times New Roman"/>
          <w:sz w:val="32"/>
          <w:szCs w:val="32"/>
        </w:rPr>
        <w:t>Gage</w:t>
      </w:r>
      <w:r w:rsidR="00120297">
        <w:rPr>
          <w:rFonts w:eastAsia="Times New Roman" w:cs="Times New Roman"/>
          <w:sz w:val="32"/>
          <w:szCs w:val="32"/>
        </w:rPr>
        <w:t xml:space="preserve"> regional </w:t>
      </w:r>
      <w:r w:rsidRPr="00B42609">
        <w:rPr>
          <w:rFonts w:eastAsia="Times New Roman" w:cs="Times New Roman"/>
          <w:sz w:val="32"/>
          <w:szCs w:val="32"/>
        </w:rPr>
        <w:t xml:space="preserve">levels of </w:t>
      </w:r>
      <w:r w:rsidR="00DE23D0" w:rsidRPr="00B42609">
        <w:rPr>
          <w:rFonts w:eastAsia="Times New Roman" w:cs="Times New Roman"/>
          <w:sz w:val="32"/>
          <w:szCs w:val="32"/>
        </w:rPr>
        <w:t>interest</w:t>
      </w:r>
      <w:r w:rsidRPr="00B42609">
        <w:rPr>
          <w:rFonts w:eastAsia="Times New Roman" w:cs="Times New Roman"/>
          <w:sz w:val="32"/>
          <w:szCs w:val="32"/>
        </w:rPr>
        <w:t xml:space="preserve"> </w:t>
      </w:r>
    </w:p>
    <w:p w14:paraId="622BC524" w14:textId="229A9399" w:rsidR="00120297" w:rsidRDefault="00120297" w:rsidP="00A71A49">
      <w:pPr>
        <w:pStyle w:val="ListParagraph"/>
        <w:numPr>
          <w:ilvl w:val="3"/>
          <w:numId w:val="9"/>
        </w:numPr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Gathering input from local transportation professionals on how a regional management position might be launched in region</w:t>
      </w:r>
    </w:p>
    <w:p w14:paraId="4560F12C" w14:textId="682EE6B9" w:rsidR="00632756" w:rsidRDefault="00632756" w:rsidP="00E32B5F">
      <w:pPr>
        <w:pStyle w:val="ListParagraph"/>
        <w:numPr>
          <w:ilvl w:val="1"/>
          <w:numId w:val="9"/>
        </w:numPr>
        <w:spacing w:before="480" w:after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Advantages to the position</w:t>
      </w:r>
    </w:p>
    <w:p w14:paraId="6A5629F6" w14:textId="5B7079DF" w:rsidR="00632756" w:rsidRDefault="00925075" w:rsidP="00632756">
      <w:pPr>
        <w:pStyle w:val="ListParagraph"/>
        <w:numPr>
          <w:ilvl w:val="2"/>
          <w:numId w:val="9"/>
        </w:numPr>
        <w:tabs>
          <w:tab w:val="left" w:pos="1620"/>
        </w:tabs>
        <w:spacing w:before="480" w:after="360"/>
        <w:ind w:hanging="63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Sharing what was done regionally and successfully</w:t>
      </w:r>
    </w:p>
    <w:p w14:paraId="04C6564C" w14:textId="1FF89579" w:rsidR="00925075" w:rsidRDefault="00925075" w:rsidP="00632756">
      <w:pPr>
        <w:pStyle w:val="ListParagraph"/>
        <w:numPr>
          <w:ilvl w:val="2"/>
          <w:numId w:val="9"/>
        </w:numPr>
        <w:tabs>
          <w:tab w:val="left" w:pos="1620"/>
        </w:tabs>
        <w:spacing w:before="480" w:after="360"/>
        <w:ind w:hanging="63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Relationships</w:t>
      </w:r>
    </w:p>
    <w:p w14:paraId="47074AF0" w14:textId="2EF9E4E5" w:rsidR="00925075" w:rsidRDefault="00925075" w:rsidP="00632756">
      <w:pPr>
        <w:pStyle w:val="ListParagraph"/>
        <w:numPr>
          <w:ilvl w:val="2"/>
          <w:numId w:val="9"/>
        </w:numPr>
        <w:tabs>
          <w:tab w:val="left" w:pos="1620"/>
        </w:tabs>
        <w:spacing w:before="480" w:after="360"/>
        <w:ind w:hanging="63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Coordination</w:t>
      </w:r>
      <w:r w:rsidR="00D12704">
        <w:rPr>
          <w:rFonts w:eastAsia="Times New Roman" w:cs="Times New Roman"/>
          <w:sz w:val="32"/>
          <w:szCs w:val="32"/>
        </w:rPr>
        <w:t xml:space="preserve"> of efforts</w:t>
      </w:r>
    </w:p>
    <w:p w14:paraId="2BF55479" w14:textId="68E21C34" w:rsidR="00E32B5F" w:rsidRDefault="00E32B5F" w:rsidP="00E32B5F">
      <w:pPr>
        <w:pStyle w:val="ListParagraph"/>
        <w:numPr>
          <w:ilvl w:val="1"/>
          <w:numId w:val="9"/>
        </w:numPr>
        <w:spacing w:before="480" w:after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Drawback</w:t>
      </w:r>
      <w:r w:rsidR="00632756">
        <w:rPr>
          <w:rFonts w:eastAsia="Times New Roman" w:cs="Times New Roman"/>
          <w:sz w:val="32"/>
          <w:szCs w:val="32"/>
        </w:rPr>
        <w:t>s</w:t>
      </w:r>
      <w:r>
        <w:rPr>
          <w:rFonts w:eastAsia="Times New Roman" w:cs="Times New Roman"/>
          <w:sz w:val="32"/>
          <w:szCs w:val="32"/>
        </w:rPr>
        <w:t xml:space="preserve"> to the position</w:t>
      </w:r>
    </w:p>
    <w:p w14:paraId="5CA22EAB" w14:textId="5638E53B" w:rsidR="00E32B5F" w:rsidRDefault="00632756" w:rsidP="00632756">
      <w:pPr>
        <w:pStyle w:val="ListParagraph"/>
        <w:numPr>
          <w:ilvl w:val="2"/>
          <w:numId w:val="9"/>
        </w:numPr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Boundary wars</w:t>
      </w:r>
    </w:p>
    <w:p w14:paraId="5FBEEE42" w14:textId="04EBE5F8" w:rsidR="00632756" w:rsidRDefault="00632756" w:rsidP="00632756">
      <w:pPr>
        <w:pStyle w:val="ListParagraph"/>
        <w:numPr>
          <w:ilvl w:val="2"/>
          <w:numId w:val="9"/>
        </w:numPr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Distinct needs in different area</w:t>
      </w:r>
    </w:p>
    <w:p w14:paraId="42E6CF54" w14:textId="28F2E84D" w:rsidR="00B42609" w:rsidRDefault="00B42609" w:rsidP="00265434">
      <w:pPr>
        <w:pStyle w:val="ListParagraph"/>
        <w:numPr>
          <w:ilvl w:val="1"/>
          <w:numId w:val="9"/>
        </w:numPr>
        <w:spacing w:before="480" w:after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Local feedback </w:t>
      </w:r>
    </w:p>
    <w:p w14:paraId="6B5D52FB" w14:textId="4D9F61FC" w:rsidR="00B42609" w:rsidRDefault="00331E69" w:rsidP="00D86B95">
      <w:pPr>
        <w:pStyle w:val="ListParagraph"/>
        <w:numPr>
          <w:ilvl w:val="2"/>
          <w:numId w:val="9"/>
        </w:numPr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Interviews participants – 91% </w:t>
      </w:r>
      <w:r w:rsidR="00B42609">
        <w:rPr>
          <w:rFonts w:eastAsia="Times New Roman" w:cs="Times New Roman"/>
          <w:sz w:val="32"/>
          <w:szCs w:val="32"/>
        </w:rPr>
        <w:t>Strongly agreed or agreed that manager was needed</w:t>
      </w:r>
      <w:r w:rsidR="00632756">
        <w:rPr>
          <w:rFonts w:eastAsia="Times New Roman" w:cs="Times New Roman"/>
          <w:sz w:val="32"/>
          <w:szCs w:val="32"/>
        </w:rPr>
        <w:t xml:space="preserve"> in region</w:t>
      </w:r>
    </w:p>
    <w:p w14:paraId="57192A5D" w14:textId="5F6B931B" w:rsidR="00632756" w:rsidRPr="00D12704" w:rsidRDefault="00D12704" w:rsidP="0029366F">
      <w:pPr>
        <w:pStyle w:val="ListParagraph"/>
        <w:numPr>
          <w:ilvl w:val="2"/>
          <w:numId w:val="9"/>
        </w:numPr>
        <w:spacing w:before="480" w:after="360"/>
        <w:ind w:left="1620" w:hanging="450"/>
        <w:rPr>
          <w:rFonts w:eastAsia="Times New Roman" w:cs="Times New Roman"/>
          <w:sz w:val="32"/>
          <w:szCs w:val="32"/>
        </w:rPr>
      </w:pPr>
      <w:r w:rsidRPr="00D12704">
        <w:rPr>
          <w:rFonts w:eastAsia="Times New Roman" w:cs="Times New Roman"/>
          <w:sz w:val="32"/>
          <w:szCs w:val="32"/>
        </w:rPr>
        <w:t>84% of survey respondents agreed the position was needed</w:t>
      </w:r>
    </w:p>
    <w:p w14:paraId="1370536D" w14:textId="724F43E8" w:rsidR="00331E69" w:rsidRDefault="00331E69" w:rsidP="00DA5C2A">
      <w:pPr>
        <w:pStyle w:val="ListParagraph"/>
        <w:numPr>
          <w:ilvl w:val="0"/>
          <w:numId w:val="38"/>
        </w:numPr>
        <w:spacing w:before="480" w:after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Recommendations came directly from research </w:t>
      </w:r>
      <w:r w:rsidR="00D12704">
        <w:rPr>
          <w:rFonts w:eastAsia="Times New Roman" w:cs="Times New Roman"/>
          <w:sz w:val="32"/>
          <w:szCs w:val="32"/>
        </w:rPr>
        <w:t>and under review</w:t>
      </w:r>
    </w:p>
    <w:p w14:paraId="2974492B" w14:textId="44926E45" w:rsidR="00B42609" w:rsidRDefault="00331E69" w:rsidP="00DA5C2A">
      <w:pPr>
        <w:pStyle w:val="ListParagraph"/>
        <w:numPr>
          <w:ilvl w:val="0"/>
          <w:numId w:val="38"/>
        </w:numPr>
        <w:spacing w:before="480" w:after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Next steps – internal discussion</w:t>
      </w:r>
      <w:r w:rsidR="00D12704">
        <w:rPr>
          <w:rFonts w:eastAsia="Times New Roman" w:cs="Times New Roman"/>
          <w:sz w:val="32"/>
          <w:szCs w:val="32"/>
        </w:rPr>
        <w:t>s still happening</w:t>
      </w:r>
    </w:p>
    <w:p w14:paraId="67099048" w14:textId="77777777" w:rsidR="00E50623" w:rsidRPr="00E50623" w:rsidRDefault="00E50623" w:rsidP="00E50623">
      <w:pPr>
        <w:pStyle w:val="ListParagraph"/>
        <w:spacing w:before="480" w:after="360"/>
        <w:ind w:left="1080"/>
        <w:rPr>
          <w:rFonts w:eastAsia="Times New Roman" w:cs="Times New Roman"/>
          <w:sz w:val="32"/>
          <w:szCs w:val="32"/>
        </w:rPr>
      </w:pPr>
    </w:p>
    <w:p w14:paraId="7C807CEA" w14:textId="0A21EFFA" w:rsidR="00756F2A" w:rsidRPr="00E50623" w:rsidRDefault="00991A97" w:rsidP="00265434">
      <w:pPr>
        <w:pStyle w:val="ListParagraph"/>
        <w:numPr>
          <w:ilvl w:val="0"/>
          <w:numId w:val="1"/>
        </w:numPr>
        <w:tabs>
          <w:tab w:val="left" w:pos="630"/>
        </w:tabs>
        <w:spacing w:before="480" w:after="360"/>
        <w:ind w:left="360"/>
        <w:rPr>
          <w:rFonts w:eastAsia="Times New Roman" w:cs="Times New Roman"/>
          <w:b/>
          <w:bCs/>
          <w:sz w:val="32"/>
          <w:szCs w:val="32"/>
        </w:rPr>
      </w:pPr>
      <w:r w:rsidRPr="00E50623">
        <w:rPr>
          <w:rFonts w:eastAsia="Times New Roman" w:cs="Times New Roman"/>
          <w:b/>
          <w:bCs/>
          <w:sz w:val="32"/>
          <w:szCs w:val="32"/>
        </w:rPr>
        <w:t>D</w:t>
      </w:r>
      <w:r w:rsidR="00756F2A" w:rsidRPr="00E50623">
        <w:rPr>
          <w:rFonts w:eastAsia="Times New Roman" w:cs="Times New Roman"/>
          <w:b/>
          <w:bCs/>
          <w:sz w:val="32"/>
          <w:szCs w:val="32"/>
        </w:rPr>
        <w:t xml:space="preserve">emo of </w:t>
      </w:r>
      <w:r w:rsidR="00EB2FAD" w:rsidRPr="00E50623">
        <w:rPr>
          <w:rFonts w:eastAsia="Times New Roman" w:cs="Times New Roman"/>
          <w:b/>
          <w:bCs/>
          <w:sz w:val="32"/>
          <w:szCs w:val="32"/>
        </w:rPr>
        <w:t>N</w:t>
      </w:r>
      <w:r w:rsidR="00756F2A" w:rsidRPr="00E50623">
        <w:rPr>
          <w:rFonts w:eastAsia="Times New Roman" w:cs="Times New Roman"/>
          <w:b/>
          <w:bCs/>
          <w:sz w:val="32"/>
          <w:szCs w:val="32"/>
        </w:rPr>
        <w:t>ew RTA Fare Programs Online Portal</w:t>
      </w:r>
    </w:p>
    <w:p w14:paraId="40494DEE" w14:textId="352A6714" w:rsidR="00606999" w:rsidRPr="00606999" w:rsidRDefault="005D530D" w:rsidP="00265434">
      <w:pPr>
        <w:pStyle w:val="ListParagraph"/>
        <w:numPr>
          <w:ilvl w:val="0"/>
          <w:numId w:val="12"/>
        </w:numPr>
        <w:ind w:left="720" w:hanging="27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Online Portal allows for customers:</w:t>
      </w:r>
    </w:p>
    <w:p w14:paraId="269B3617" w14:textId="3ED38597" w:rsidR="00606999" w:rsidRDefault="00B2473A" w:rsidP="00265434">
      <w:pPr>
        <w:pStyle w:val="ListParagraph"/>
        <w:numPr>
          <w:ilvl w:val="0"/>
          <w:numId w:val="26"/>
        </w:numPr>
        <w:tabs>
          <w:tab w:val="left" w:pos="720"/>
          <w:tab w:val="left" w:pos="1080"/>
        </w:tabs>
        <w:spacing w:before="480" w:after="36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Apply for RTA reduced fare/ride free</w:t>
      </w:r>
    </w:p>
    <w:p w14:paraId="5F611629" w14:textId="77777777" w:rsidR="00D12704" w:rsidRDefault="00B2473A" w:rsidP="00D12704">
      <w:pPr>
        <w:pStyle w:val="ListParagraph"/>
        <w:numPr>
          <w:ilvl w:val="0"/>
          <w:numId w:val="26"/>
        </w:numPr>
        <w:tabs>
          <w:tab w:val="left" w:pos="720"/>
          <w:tab w:val="left" w:pos="1080"/>
        </w:tabs>
        <w:spacing w:before="480" w:after="360"/>
        <w:rPr>
          <w:rFonts w:eastAsia="Times New Roman" w:cs="Times New Roman"/>
          <w:sz w:val="32"/>
          <w:szCs w:val="32"/>
        </w:rPr>
      </w:pPr>
      <w:r w:rsidRPr="009E384C">
        <w:rPr>
          <w:rFonts w:eastAsia="Times New Roman" w:cs="Times New Roman"/>
          <w:sz w:val="32"/>
          <w:szCs w:val="32"/>
        </w:rPr>
        <w:t>Replace RTA reduced fare/ride free or ADA Paratransit</w:t>
      </w:r>
    </w:p>
    <w:p w14:paraId="23BBCA9F" w14:textId="513E5574" w:rsidR="009E384C" w:rsidRPr="00D12704" w:rsidRDefault="00B2473A" w:rsidP="00D12704">
      <w:pPr>
        <w:pStyle w:val="ListParagraph"/>
        <w:numPr>
          <w:ilvl w:val="0"/>
          <w:numId w:val="26"/>
        </w:numPr>
        <w:tabs>
          <w:tab w:val="left" w:pos="720"/>
          <w:tab w:val="left" w:pos="1080"/>
        </w:tabs>
        <w:spacing w:before="480" w:after="360"/>
        <w:rPr>
          <w:rFonts w:eastAsia="Times New Roman" w:cs="Times New Roman"/>
          <w:sz w:val="32"/>
          <w:szCs w:val="32"/>
        </w:rPr>
      </w:pPr>
      <w:r w:rsidRPr="00D12704">
        <w:rPr>
          <w:rFonts w:eastAsia="Times New Roman" w:cs="Times New Roman"/>
          <w:sz w:val="32"/>
          <w:szCs w:val="32"/>
        </w:rPr>
        <w:t>Renew an expiring RT</w:t>
      </w:r>
      <w:r w:rsidR="009E384C" w:rsidRPr="00D12704">
        <w:rPr>
          <w:rFonts w:eastAsia="Times New Roman" w:cs="Times New Roman"/>
          <w:sz w:val="32"/>
          <w:szCs w:val="32"/>
        </w:rPr>
        <w:t>A</w:t>
      </w:r>
      <w:r w:rsidRPr="00D12704">
        <w:rPr>
          <w:rFonts w:eastAsia="Times New Roman" w:cs="Times New Roman"/>
          <w:sz w:val="32"/>
          <w:szCs w:val="32"/>
        </w:rPr>
        <w:t xml:space="preserve"> fare permit </w:t>
      </w:r>
    </w:p>
    <w:p w14:paraId="600231B1" w14:textId="0B42FB9F" w:rsidR="00B2473A" w:rsidRPr="009E384C" w:rsidRDefault="00B2473A" w:rsidP="00D12704">
      <w:pPr>
        <w:pStyle w:val="ListParagraph"/>
        <w:numPr>
          <w:ilvl w:val="0"/>
          <w:numId w:val="39"/>
        </w:numPr>
        <w:tabs>
          <w:tab w:val="left" w:pos="720"/>
        </w:tabs>
        <w:spacing w:before="480" w:after="360"/>
        <w:ind w:hanging="2700"/>
        <w:rPr>
          <w:rFonts w:eastAsia="Times New Roman" w:cs="Times New Roman"/>
          <w:sz w:val="32"/>
          <w:szCs w:val="32"/>
        </w:rPr>
      </w:pPr>
      <w:r w:rsidRPr="009E384C">
        <w:rPr>
          <w:rFonts w:eastAsia="Times New Roman" w:cs="Times New Roman"/>
          <w:sz w:val="32"/>
          <w:szCs w:val="32"/>
        </w:rPr>
        <w:lastRenderedPageBreak/>
        <w:t>Went live on January 18, 2022</w:t>
      </w:r>
    </w:p>
    <w:p w14:paraId="24CAB4A6" w14:textId="4042DE7E" w:rsidR="00B2473A" w:rsidRDefault="009E384C" w:rsidP="00D12704">
      <w:pPr>
        <w:pStyle w:val="ListParagraph"/>
        <w:numPr>
          <w:ilvl w:val="0"/>
          <w:numId w:val="39"/>
        </w:numPr>
        <w:tabs>
          <w:tab w:val="left" w:pos="720"/>
        </w:tabs>
        <w:spacing w:before="480" w:after="360"/>
        <w:ind w:hanging="270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RTA t</w:t>
      </w:r>
      <w:r w:rsidR="00B2473A">
        <w:rPr>
          <w:rFonts w:eastAsia="Times New Roman" w:cs="Times New Roman"/>
          <w:sz w:val="32"/>
          <w:szCs w:val="32"/>
        </w:rPr>
        <w:t xml:space="preserve">ested over 100 portal </w:t>
      </w:r>
      <w:r w:rsidR="005D530D">
        <w:rPr>
          <w:rFonts w:eastAsia="Times New Roman" w:cs="Times New Roman"/>
          <w:sz w:val="32"/>
          <w:szCs w:val="32"/>
        </w:rPr>
        <w:t>testers</w:t>
      </w:r>
    </w:p>
    <w:p w14:paraId="6B47F6E9" w14:textId="56B34E0E" w:rsidR="005D530D" w:rsidRDefault="005D530D" w:rsidP="00D12704">
      <w:pPr>
        <w:pStyle w:val="ListParagraph"/>
        <w:numPr>
          <w:ilvl w:val="0"/>
          <w:numId w:val="39"/>
        </w:numPr>
        <w:tabs>
          <w:tab w:val="left" w:pos="720"/>
        </w:tabs>
        <w:spacing w:before="480" w:after="360"/>
        <w:ind w:hanging="270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Test all RTA application types; new, renewal and replacements</w:t>
      </w:r>
    </w:p>
    <w:p w14:paraId="37C6585C" w14:textId="347916EA" w:rsidR="005D530D" w:rsidRDefault="005D530D" w:rsidP="00DA5C2A">
      <w:pPr>
        <w:pStyle w:val="ListParagraph"/>
        <w:numPr>
          <w:ilvl w:val="0"/>
          <w:numId w:val="39"/>
        </w:numPr>
        <w:tabs>
          <w:tab w:val="left" w:pos="720"/>
        </w:tabs>
        <w:spacing w:before="480" w:after="360"/>
        <w:ind w:left="720" w:hanging="27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Promoted portal, link on RTA website, social media, blog posts, press releases</w:t>
      </w:r>
    </w:p>
    <w:p w14:paraId="2470CEEC" w14:textId="63A46F6A" w:rsidR="00C30E2E" w:rsidRPr="00B2473A" w:rsidRDefault="00431BFE" w:rsidP="00D12704">
      <w:pPr>
        <w:pStyle w:val="ListParagraph"/>
        <w:numPr>
          <w:ilvl w:val="0"/>
          <w:numId w:val="39"/>
        </w:numPr>
        <w:tabs>
          <w:tab w:val="left" w:pos="720"/>
        </w:tabs>
        <w:spacing w:before="480" w:after="360"/>
        <w:ind w:hanging="270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Website: </w:t>
      </w:r>
      <w:r w:rsidR="00C30E2E">
        <w:rPr>
          <w:rFonts w:eastAsia="Times New Roman" w:cs="Times New Roman"/>
          <w:sz w:val="32"/>
          <w:szCs w:val="32"/>
        </w:rPr>
        <w:t>Fares.rtachicago.org</w:t>
      </w:r>
    </w:p>
    <w:p w14:paraId="2B76D571" w14:textId="77777777" w:rsidR="00606999" w:rsidRPr="00606999" w:rsidRDefault="00606999" w:rsidP="00606999">
      <w:pPr>
        <w:pStyle w:val="ListParagraph"/>
        <w:rPr>
          <w:rFonts w:eastAsia="Times New Roman" w:cs="Times New Roman"/>
          <w:sz w:val="32"/>
          <w:szCs w:val="32"/>
        </w:rPr>
      </w:pPr>
    </w:p>
    <w:p w14:paraId="04537CD2" w14:textId="359B6C6C" w:rsidR="00991A97" w:rsidRPr="005D2A1A" w:rsidRDefault="00606999" w:rsidP="00265434">
      <w:pPr>
        <w:pStyle w:val="ListParagraph"/>
        <w:numPr>
          <w:ilvl w:val="0"/>
          <w:numId w:val="1"/>
        </w:numPr>
        <w:tabs>
          <w:tab w:val="left" w:pos="630"/>
        </w:tabs>
        <w:spacing w:before="480" w:after="360"/>
        <w:ind w:left="360"/>
        <w:rPr>
          <w:rFonts w:eastAsia="Times New Roman" w:cs="Times New Roman"/>
          <w:b/>
          <w:bCs/>
          <w:sz w:val="32"/>
          <w:szCs w:val="32"/>
        </w:rPr>
      </w:pPr>
      <w:r w:rsidRPr="005D2A1A">
        <w:rPr>
          <w:rFonts w:eastAsia="Times New Roman" w:cs="Times New Roman"/>
          <w:b/>
          <w:bCs/>
          <w:sz w:val="32"/>
          <w:szCs w:val="32"/>
        </w:rPr>
        <w:t xml:space="preserve">ADA </w:t>
      </w:r>
      <w:r w:rsidR="00991A97" w:rsidRPr="005D2A1A">
        <w:rPr>
          <w:rFonts w:eastAsia="Times New Roman" w:cs="Times New Roman"/>
          <w:b/>
          <w:bCs/>
          <w:sz w:val="32"/>
          <w:szCs w:val="32"/>
        </w:rPr>
        <w:t>Paratransit Certification Program Appointments Pilot</w:t>
      </w:r>
    </w:p>
    <w:p w14:paraId="41E4B6F8" w14:textId="07C8596D" w:rsidR="00606999" w:rsidRDefault="00606999" w:rsidP="00606999">
      <w:pPr>
        <w:pStyle w:val="ListParagraph"/>
        <w:rPr>
          <w:rFonts w:eastAsia="Times New Roman" w:cs="Times New Roman"/>
          <w:sz w:val="32"/>
          <w:szCs w:val="32"/>
        </w:rPr>
      </w:pPr>
    </w:p>
    <w:p w14:paraId="2C1B6A5D" w14:textId="46C9E436" w:rsidR="00115D42" w:rsidRDefault="00B80308" w:rsidP="00DA5C2A">
      <w:pPr>
        <w:pStyle w:val="ListParagraph"/>
        <w:numPr>
          <w:ilvl w:val="0"/>
          <w:numId w:val="40"/>
        </w:numPr>
        <w:ind w:left="720" w:hanging="27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Those applying for recertification</w:t>
      </w:r>
      <w:r w:rsidR="00593121">
        <w:rPr>
          <w:rFonts w:eastAsia="Times New Roman" w:cs="Times New Roman"/>
          <w:sz w:val="32"/>
          <w:szCs w:val="32"/>
        </w:rPr>
        <w:t xml:space="preserve"> would not have to come in for an assessment</w:t>
      </w:r>
      <w:r>
        <w:rPr>
          <w:rFonts w:eastAsia="Times New Roman" w:cs="Times New Roman"/>
          <w:sz w:val="32"/>
          <w:szCs w:val="32"/>
        </w:rPr>
        <w:t>,</w:t>
      </w:r>
      <w:r w:rsidR="00593121">
        <w:rPr>
          <w:rFonts w:eastAsia="Times New Roman" w:cs="Times New Roman"/>
          <w:sz w:val="32"/>
          <w:szCs w:val="32"/>
        </w:rPr>
        <w:t xml:space="preserve"> should nothing about their situation have changed. </w:t>
      </w:r>
    </w:p>
    <w:p w14:paraId="1F618FAC" w14:textId="467BC1F0" w:rsidR="00B80308" w:rsidRDefault="00B80308" w:rsidP="00DA5C2A">
      <w:pPr>
        <w:pStyle w:val="ListParagraph"/>
        <w:numPr>
          <w:ilvl w:val="0"/>
          <w:numId w:val="40"/>
        </w:numPr>
        <w:ind w:left="720" w:hanging="27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Assessment sites are not currently open</w:t>
      </w:r>
    </w:p>
    <w:p w14:paraId="14CBFD8A" w14:textId="2953C23D" w:rsidR="00B80308" w:rsidRDefault="00B80308" w:rsidP="00DA5C2A">
      <w:pPr>
        <w:pStyle w:val="ListParagraph"/>
        <w:numPr>
          <w:ilvl w:val="0"/>
          <w:numId w:val="40"/>
        </w:numPr>
        <w:ind w:left="720" w:hanging="27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 xml:space="preserve">Once we open, we will </w:t>
      </w:r>
      <w:r w:rsidR="00593121">
        <w:rPr>
          <w:rFonts w:eastAsia="Times New Roman" w:cs="Times New Roman"/>
          <w:sz w:val="32"/>
          <w:szCs w:val="32"/>
        </w:rPr>
        <w:t xml:space="preserve">test the pilot </w:t>
      </w:r>
      <w:r>
        <w:rPr>
          <w:rFonts w:eastAsia="Times New Roman" w:cs="Times New Roman"/>
          <w:sz w:val="32"/>
          <w:szCs w:val="32"/>
        </w:rPr>
        <w:t>for 3-6 months to see how it goes</w:t>
      </w:r>
    </w:p>
    <w:p w14:paraId="612ECAE0" w14:textId="0EAA7818" w:rsidR="00B80308" w:rsidRDefault="00B80308" w:rsidP="00DA5C2A">
      <w:pPr>
        <w:pStyle w:val="ListParagraph"/>
        <w:numPr>
          <w:ilvl w:val="0"/>
          <w:numId w:val="40"/>
        </w:numPr>
        <w:ind w:left="720" w:hanging="27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Only requiring people to come in if they are a new applicant or if someone is re</w:t>
      </w:r>
      <w:r w:rsidR="00D86B95">
        <w:rPr>
          <w:rFonts w:eastAsia="Times New Roman" w:cs="Times New Roman"/>
          <w:sz w:val="32"/>
          <w:szCs w:val="32"/>
        </w:rPr>
        <w:t>-</w:t>
      </w:r>
      <w:r>
        <w:rPr>
          <w:rFonts w:eastAsia="Times New Roman" w:cs="Times New Roman"/>
          <w:sz w:val="32"/>
          <w:szCs w:val="32"/>
        </w:rPr>
        <w:t>apply</w:t>
      </w:r>
      <w:r w:rsidR="00593121">
        <w:rPr>
          <w:rFonts w:eastAsia="Times New Roman" w:cs="Times New Roman"/>
          <w:sz w:val="32"/>
          <w:szCs w:val="32"/>
        </w:rPr>
        <w:t>ing</w:t>
      </w:r>
      <w:r>
        <w:rPr>
          <w:rFonts w:eastAsia="Times New Roman" w:cs="Times New Roman"/>
          <w:sz w:val="32"/>
          <w:szCs w:val="32"/>
        </w:rPr>
        <w:t xml:space="preserve"> and they’ve had a significant change in disability or change in mobility aid</w:t>
      </w:r>
    </w:p>
    <w:p w14:paraId="3808B13E" w14:textId="4205C058" w:rsidR="00B80308" w:rsidRDefault="00B80308" w:rsidP="00DA5C2A">
      <w:pPr>
        <w:pStyle w:val="ListParagraph"/>
        <w:numPr>
          <w:ilvl w:val="0"/>
          <w:numId w:val="40"/>
        </w:numPr>
        <w:ind w:left="720" w:hanging="27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Reduce</w:t>
      </w:r>
      <w:r w:rsidR="00593121">
        <w:rPr>
          <w:rFonts w:eastAsia="Times New Roman" w:cs="Times New Roman"/>
          <w:sz w:val="32"/>
          <w:szCs w:val="32"/>
        </w:rPr>
        <w:t>s</w:t>
      </w:r>
      <w:r>
        <w:rPr>
          <w:rFonts w:eastAsia="Times New Roman" w:cs="Times New Roman"/>
          <w:sz w:val="32"/>
          <w:szCs w:val="32"/>
        </w:rPr>
        <w:t xml:space="preserve"> need for Pace </w:t>
      </w:r>
      <w:r w:rsidR="006D0A52">
        <w:rPr>
          <w:rFonts w:eastAsia="Times New Roman" w:cs="Times New Roman"/>
          <w:sz w:val="32"/>
          <w:szCs w:val="32"/>
        </w:rPr>
        <w:t>to pick-up</w:t>
      </w:r>
    </w:p>
    <w:p w14:paraId="71B0CD2D" w14:textId="30984175" w:rsidR="00593121" w:rsidRDefault="00593121" w:rsidP="00DA5C2A">
      <w:pPr>
        <w:pStyle w:val="ListParagraph"/>
        <w:numPr>
          <w:ilvl w:val="0"/>
          <w:numId w:val="40"/>
        </w:numPr>
        <w:ind w:left="720" w:hanging="27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Reduces need for customers to come in for re-assessments</w:t>
      </w:r>
    </w:p>
    <w:p w14:paraId="78D12147" w14:textId="5A77E73A" w:rsidR="006D0A52" w:rsidRPr="00606999" w:rsidRDefault="006D0A52" w:rsidP="00431BFE">
      <w:pPr>
        <w:pStyle w:val="ListParagraph"/>
        <w:rPr>
          <w:rFonts w:eastAsia="Times New Roman" w:cs="Times New Roman"/>
          <w:sz w:val="32"/>
          <w:szCs w:val="32"/>
        </w:rPr>
      </w:pPr>
    </w:p>
    <w:p w14:paraId="73092BDD" w14:textId="77777777" w:rsidR="00606999" w:rsidRPr="00606999" w:rsidRDefault="00606999" w:rsidP="00606999">
      <w:pPr>
        <w:pStyle w:val="ListParagraph"/>
        <w:tabs>
          <w:tab w:val="left" w:pos="630"/>
        </w:tabs>
        <w:spacing w:before="480" w:after="360"/>
        <w:rPr>
          <w:rFonts w:eastAsia="Times New Roman" w:cs="Times New Roman"/>
          <w:sz w:val="32"/>
          <w:szCs w:val="32"/>
        </w:rPr>
      </w:pPr>
    </w:p>
    <w:p w14:paraId="11DEB7B2" w14:textId="44EE8FC2" w:rsidR="00C732DD" w:rsidRPr="005D2A1A" w:rsidRDefault="00C732DD" w:rsidP="00265434">
      <w:pPr>
        <w:pStyle w:val="ListParagraph"/>
        <w:numPr>
          <w:ilvl w:val="0"/>
          <w:numId w:val="1"/>
        </w:numPr>
        <w:spacing w:before="480" w:after="360"/>
        <w:ind w:left="360"/>
        <w:rPr>
          <w:rFonts w:eastAsia="Times New Roman" w:cs="Times New Roman"/>
          <w:b/>
          <w:bCs/>
          <w:sz w:val="32"/>
          <w:szCs w:val="32"/>
        </w:rPr>
      </w:pPr>
      <w:r w:rsidRPr="005D2A1A">
        <w:rPr>
          <w:rFonts w:eastAsia="Times New Roman" w:cs="Times New Roman"/>
          <w:b/>
          <w:bCs/>
          <w:sz w:val="32"/>
          <w:szCs w:val="32"/>
        </w:rPr>
        <w:t>Service Board ADA and CAB Committee Reports</w:t>
      </w:r>
    </w:p>
    <w:p w14:paraId="0F0DF0B4" w14:textId="68CA1496" w:rsidR="006D0A52" w:rsidRDefault="006D0A52" w:rsidP="00426C49">
      <w:pPr>
        <w:pStyle w:val="ListParagraph"/>
        <w:numPr>
          <w:ilvl w:val="0"/>
          <w:numId w:val="41"/>
        </w:numPr>
        <w:spacing w:before="480" w:after="360"/>
        <w:ind w:left="720" w:hanging="27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Adam – PACE Citizens Advisory Board update</w:t>
      </w:r>
    </w:p>
    <w:p w14:paraId="2B84B794" w14:textId="3AFDEBF8" w:rsidR="006D0A52" w:rsidRDefault="006D0A52" w:rsidP="00426C49">
      <w:pPr>
        <w:pStyle w:val="ListParagraph"/>
        <w:numPr>
          <w:ilvl w:val="2"/>
          <w:numId w:val="43"/>
        </w:numPr>
        <w:tabs>
          <w:tab w:val="left" w:pos="1080"/>
        </w:tabs>
        <w:spacing w:before="480" w:after="360"/>
        <w:ind w:left="1080" w:hanging="27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Pace is working on finding funding so all CTA passes can be accepted on Pace bus; exception Upass</w:t>
      </w:r>
    </w:p>
    <w:p w14:paraId="3A525CCA" w14:textId="718CFFB6" w:rsidR="006D0A52" w:rsidRDefault="006D0A52" w:rsidP="00426C49">
      <w:pPr>
        <w:pStyle w:val="ListParagraph"/>
        <w:numPr>
          <w:ilvl w:val="2"/>
          <w:numId w:val="43"/>
        </w:numPr>
        <w:tabs>
          <w:tab w:val="left" w:pos="1080"/>
        </w:tabs>
        <w:spacing w:before="480" w:after="360"/>
        <w:ind w:left="1080" w:hanging="27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Fare integration with hopefully positive developments</w:t>
      </w:r>
    </w:p>
    <w:p w14:paraId="517FB086" w14:textId="77777777" w:rsidR="00426C49" w:rsidRDefault="006D0A52" w:rsidP="00426C49">
      <w:pPr>
        <w:pStyle w:val="ListParagraph"/>
        <w:numPr>
          <w:ilvl w:val="0"/>
          <w:numId w:val="44"/>
        </w:numPr>
        <w:spacing w:before="480" w:after="360"/>
        <w:ind w:left="81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Jamal – PACE suburban advisory committee</w:t>
      </w:r>
      <w:r w:rsidR="0076476A">
        <w:rPr>
          <w:rFonts w:eastAsia="Times New Roman" w:cs="Times New Roman"/>
          <w:sz w:val="32"/>
          <w:szCs w:val="32"/>
        </w:rPr>
        <w:t xml:space="preserve"> – no new updates</w:t>
      </w:r>
    </w:p>
    <w:p w14:paraId="4557F289" w14:textId="77777777" w:rsidR="00426C49" w:rsidRDefault="0076476A" w:rsidP="00426C49">
      <w:pPr>
        <w:pStyle w:val="ListParagraph"/>
        <w:numPr>
          <w:ilvl w:val="0"/>
          <w:numId w:val="44"/>
        </w:numPr>
        <w:spacing w:before="480" w:after="360"/>
        <w:ind w:left="810"/>
        <w:rPr>
          <w:rFonts w:eastAsia="Times New Roman" w:cs="Times New Roman"/>
          <w:sz w:val="32"/>
          <w:szCs w:val="32"/>
        </w:rPr>
      </w:pPr>
      <w:r w:rsidRPr="00426C49">
        <w:rPr>
          <w:rFonts w:eastAsia="Times New Roman" w:cs="Times New Roman"/>
          <w:sz w:val="32"/>
          <w:szCs w:val="32"/>
        </w:rPr>
        <w:lastRenderedPageBreak/>
        <w:t>ELSA Guiterrez – CTA – filling in until they have a permanent replacement since Amy Serpe is no longer with CTA</w:t>
      </w:r>
    </w:p>
    <w:p w14:paraId="59E1DAAE" w14:textId="452B2CB6" w:rsidR="0076476A" w:rsidRPr="00426C49" w:rsidRDefault="0076476A" w:rsidP="00426C49">
      <w:pPr>
        <w:pStyle w:val="ListParagraph"/>
        <w:numPr>
          <w:ilvl w:val="1"/>
          <w:numId w:val="44"/>
        </w:numPr>
        <w:tabs>
          <w:tab w:val="left" w:pos="810"/>
          <w:tab w:val="left" w:pos="1080"/>
        </w:tabs>
        <w:spacing w:before="480" w:after="360"/>
        <w:ind w:left="1080" w:hanging="270"/>
        <w:rPr>
          <w:rFonts w:eastAsia="Times New Roman" w:cs="Times New Roman"/>
          <w:sz w:val="32"/>
          <w:szCs w:val="32"/>
        </w:rPr>
      </w:pPr>
      <w:r w:rsidRPr="00426C49">
        <w:rPr>
          <w:rFonts w:eastAsia="Times New Roman" w:cs="Times New Roman"/>
          <w:sz w:val="32"/>
          <w:szCs w:val="32"/>
        </w:rPr>
        <w:t xml:space="preserve">CTA/ADA </w:t>
      </w:r>
      <w:r w:rsidR="00426C49" w:rsidRPr="00426C49">
        <w:rPr>
          <w:rFonts w:eastAsia="Times New Roman" w:cs="Times New Roman"/>
          <w:sz w:val="32"/>
          <w:szCs w:val="32"/>
        </w:rPr>
        <w:t>advisory</w:t>
      </w:r>
      <w:r w:rsidRPr="00426C49">
        <w:rPr>
          <w:rFonts w:eastAsia="Times New Roman" w:cs="Times New Roman"/>
          <w:sz w:val="32"/>
          <w:szCs w:val="32"/>
        </w:rPr>
        <w:t xml:space="preserve"> committee – looking for a couple of new</w:t>
      </w:r>
      <w:r w:rsidR="00426C49">
        <w:rPr>
          <w:rFonts w:eastAsia="Times New Roman" w:cs="Times New Roman"/>
          <w:sz w:val="32"/>
          <w:szCs w:val="32"/>
        </w:rPr>
        <w:t xml:space="preserve"> </w:t>
      </w:r>
      <w:r w:rsidR="00426C49" w:rsidRPr="00426C49">
        <w:rPr>
          <w:rFonts w:eastAsia="Times New Roman" w:cs="Times New Roman"/>
          <w:sz w:val="32"/>
          <w:szCs w:val="32"/>
        </w:rPr>
        <w:t>members</w:t>
      </w:r>
      <w:r w:rsidRPr="00426C49">
        <w:rPr>
          <w:rFonts w:eastAsia="Times New Roman" w:cs="Times New Roman"/>
          <w:sz w:val="32"/>
          <w:szCs w:val="32"/>
        </w:rPr>
        <w:t xml:space="preserve"> and that notice will go out soon</w:t>
      </w:r>
    </w:p>
    <w:p w14:paraId="66B067F2" w14:textId="77777777" w:rsidR="006D0A52" w:rsidRPr="00606999" w:rsidRDefault="006D0A52" w:rsidP="006D0A52">
      <w:pPr>
        <w:pStyle w:val="ListParagraph"/>
        <w:spacing w:before="480" w:after="360"/>
        <w:ind w:left="1530"/>
        <w:rPr>
          <w:rFonts w:eastAsia="Times New Roman" w:cs="Times New Roman"/>
          <w:sz w:val="32"/>
          <w:szCs w:val="32"/>
        </w:rPr>
      </w:pPr>
    </w:p>
    <w:p w14:paraId="34FF20AA" w14:textId="77777777" w:rsidR="00606999" w:rsidRDefault="00606999" w:rsidP="00606999">
      <w:pPr>
        <w:pStyle w:val="ListParagraph"/>
        <w:spacing w:before="480" w:after="360"/>
        <w:rPr>
          <w:rFonts w:eastAsia="Times New Roman" w:cs="Times New Roman"/>
          <w:sz w:val="32"/>
          <w:szCs w:val="32"/>
        </w:rPr>
      </w:pPr>
    </w:p>
    <w:p w14:paraId="4B8E4431" w14:textId="5C147D45" w:rsidR="00991A97" w:rsidRPr="00426C49" w:rsidRDefault="002C0BE4" w:rsidP="00265434">
      <w:pPr>
        <w:pStyle w:val="ListParagraph"/>
        <w:numPr>
          <w:ilvl w:val="0"/>
          <w:numId w:val="1"/>
        </w:numPr>
        <w:spacing w:before="480" w:after="360"/>
        <w:ind w:left="450" w:hanging="450"/>
        <w:rPr>
          <w:rFonts w:eastAsia="Times New Roman" w:cs="Times New Roman"/>
          <w:b/>
          <w:bCs/>
          <w:sz w:val="32"/>
          <w:szCs w:val="32"/>
        </w:rPr>
      </w:pPr>
      <w:r w:rsidRPr="00426C49">
        <w:rPr>
          <w:rFonts w:eastAsia="Times New Roman" w:cs="Times New Roman"/>
          <w:b/>
          <w:bCs/>
          <w:sz w:val="32"/>
          <w:szCs w:val="32"/>
        </w:rPr>
        <w:t>Public Comments</w:t>
      </w:r>
    </w:p>
    <w:p w14:paraId="1916A3CC" w14:textId="556D05E8" w:rsidR="008A50D8" w:rsidRPr="00426C49" w:rsidRDefault="0076476A" w:rsidP="00426C49">
      <w:pPr>
        <w:pStyle w:val="ListParagraph"/>
        <w:numPr>
          <w:ilvl w:val="0"/>
          <w:numId w:val="45"/>
        </w:numPr>
        <w:spacing w:before="480" w:after="360"/>
        <w:rPr>
          <w:rFonts w:eastAsia="Times New Roman" w:cs="Times New Roman"/>
          <w:sz w:val="32"/>
          <w:szCs w:val="32"/>
        </w:rPr>
      </w:pPr>
      <w:r w:rsidRPr="00426C49">
        <w:rPr>
          <w:rFonts w:eastAsia="Times New Roman" w:cs="Times New Roman"/>
          <w:sz w:val="32"/>
          <w:szCs w:val="32"/>
        </w:rPr>
        <w:t>No public comments</w:t>
      </w:r>
    </w:p>
    <w:p w14:paraId="6BA22C6B" w14:textId="77777777" w:rsidR="00426C49" w:rsidRDefault="00426C49" w:rsidP="00426C49">
      <w:pPr>
        <w:pStyle w:val="ListParagraph"/>
        <w:spacing w:before="480" w:after="360"/>
        <w:ind w:left="450"/>
        <w:rPr>
          <w:rFonts w:eastAsia="Times New Roman" w:cs="Times New Roman"/>
          <w:sz w:val="32"/>
          <w:szCs w:val="32"/>
        </w:rPr>
      </w:pPr>
    </w:p>
    <w:p w14:paraId="5B38E24D" w14:textId="768BC8C5" w:rsidR="00A11A0E" w:rsidRPr="005D2A1A" w:rsidRDefault="00A5408F" w:rsidP="00265434">
      <w:pPr>
        <w:pStyle w:val="ListParagraph"/>
        <w:numPr>
          <w:ilvl w:val="0"/>
          <w:numId w:val="1"/>
        </w:numPr>
        <w:spacing w:before="480" w:after="360"/>
        <w:ind w:left="450" w:hanging="450"/>
        <w:rPr>
          <w:rFonts w:eastAsia="Times New Roman" w:cs="Times New Roman"/>
          <w:b/>
          <w:bCs/>
          <w:sz w:val="32"/>
          <w:szCs w:val="32"/>
        </w:rPr>
      </w:pPr>
      <w:r w:rsidRPr="005D2A1A">
        <w:rPr>
          <w:rFonts w:eastAsia="Times New Roman" w:cs="Times New Roman"/>
          <w:b/>
          <w:bCs/>
          <w:sz w:val="32"/>
          <w:szCs w:val="32"/>
        </w:rPr>
        <w:t>A</w:t>
      </w:r>
      <w:r w:rsidR="00C732DD" w:rsidRPr="005D2A1A">
        <w:rPr>
          <w:rFonts w:eastAsia="Times New Roman" w:cs="Times New Roman"/>
          <w:b/>
          <w:bCs/>
          <w:sz w:val="32"/>
          <w:szCs w:val="32"/>
        </w:rPr>
        <w:t xml:space="preserve">djournment </w:t>
      </w:r>
    </w:p>
    <w:p w14:paraId="0A71ED1E" w14:textId="77777777" w:rsidR="005D2A1A" w:rsidRDefault="0076476A" w:rsidP="0076476A">
      <w:pPr>
        <w:pStyle w:val="ListParagraph"/>
        <w:numPr>
          <w:ilvl w:val="0"/>
          <w:numId w:val="45"/>
        </w:numPr>
        <w:spacing w:before="480" w:after="360"/>
        <w:rPr>
          <w:rFonts w:eastAsia="Times New Roman" w:cs="Times New Roman"/>
          <w:sz w:val="32"/>
          <w:szCs w:val="32"/>
        </w:rPr>
      </w:pPr>
      <w:r w:rsidRPr="005D2A1A">
        <w:rPr>
          <w:rFonts w:eastAsia="Times New Roman" w:cs="Times New Roman"/>
          <w:sz w:val="32"/>
          <w:szCs w:val="32"/>
        </w:rPr>
        <w:t xml:space="preserve">Meeting </w:t>
      </w:r>
      <w:r w:rsidR="005D2A1A" w:rsidRPr="005D2A1A">
        <w:rPr>
          <w:rFonts w:eastAsia="Times New Roman" w:cs="Times New Roman"/>
          <w:sz w:val="32"/>
          <w:szCs w:val="32"/>
        </w:rPr>
        <w:t>adjourned</w:t>
      </w:r>
      <w:r w:rsidR="005D2A1A">
        <w:rPr>
          <w:rFonts w:eastAsia="Times New Roman" w:cs="Times New Roman"/>
          <w:sz w:val="32"/>
          <w:szCs w:val="32"/>
        </w:rPr>
        <w:t xml:space="preserve"> at </w:t>
      </w:r>
    </w:p>
    <w:p w14:paraId="2827DA5C" w14:textId="2009FE2F" w:rsidR="0076476A" w:rsidRPr="005D2A1A" w:rsidRDefault="0076476A" w:rsidP="0076476A">
      <w:pPr>
        <w:pStyle w:val="ListParagraph"/>
        <w:numPr>
          <w:ilvl w:val="0"/>
          <w:numId w:val="45"/>
        </w:numPr>
        <w:spacing w:before="480" w:after="360"/>
        <w:rPr>
          <w:rFonts w:eastAsia="Times New Roman" w:cs="Times New Roman"/>
          <w:sz w:val="32"/>
          <w:szCs w:val="32"/>
        </w:rPr>
      </w:pPr>
      <w:r w:rsidRPr="005D2A1A">
        <w:rPr>
          <w:rFonts w:eastAsia="Times New Roman" w:cs="Times New Roman"/>
          <w:sz w:val="32"/>
          <w:szCs w:val="32"/>
        </w:rPr>
        <w:t>Next meeting</w:t>
      </w:r>
      <w:r w:rsidR="005D2A1A">
        <w:rPr>
          <w:rFonts w:eastAsia="Times New Roman" w:cs="Times New Roman"/>
          <w:sz w:val="32"/>
          <w:szCs w:val="32"/>
        </w:rPr>
        <w:t xml:space="preserve"> is </w:t>
      </w:r>
      <w:r w:rsidRPr="005D2A1A">
        <w:rPr>
          <w:rFonts w:eastAsia="Times New Roman" w:cs="Times New Roman"/>
          <w:sz w:val="32"/>
          <w:szCs w:val="32"/>
        </w:rPr>
        <w:t>April 25, 2022 @ 10:00 a.m.</w:t>
      </w:r>
    </w:p>
    <w:p w14:paraId="2998D729" w14:textId="77777777" w:rsidR="005D2A1A" w:rsidRDefault="005D2A1A" w:rsidP="008A50D8">
      <w:pPr>
        <w:spacing w:before="240" w:after="240"/>
        <w:rPr>
          <w:rFonts w:eastAsia="Times New Roman" w:cs="Times New Roman"/>
          <w:sz w:val="32"/>
          <w:szCs w:val="32"/>
        </w:rPr>
      </w:pPr>
    </w:p>
    <w:p w14:paraId="2A963D72" w14:textId="77777777" w:rsidR="005D2A1A" w:rsidRDefault="005D2A1A" w:rsidP="008A50D8">
      <w:pPr>
        <w:spacing w:before="240" w:after="240"/>
        <w:rPr>
          <w:rFonts w:eastAsia="Times New Roman" w:cs="Times New Roman"/>
          <w:sz w:val="32"/>
          <w:szCs w:val="32"/>
        </w:rPr>
      </w:pPr>
    </w:p>
    <w:p w14:paraId="42A63BD9" w14:textId="77777777" w:rsidR="005D2A1A" w:rsidRDefault="005D2A1A" w:rsidP="008A50D8">
      <w:pPr>
        <w:spacing w:before="240" w:after="240"/>
        <w:rPr>
          <w:rFonts w:eastAsia="Times New Roman" w:cs="Times New Roman"/>
          <w:sz w:val="32"/>
          <w:szCs w:val="32"/>
        </w:rPr>
      </w:pPr>
    </w:p>
    <w:p w14:paraId="4A0DACA1" w14:textId="77777777" w:rsidR="005D2A1A" w:rsidRDefault="005D2A1A" w:rsidP="008A50D8">
      <w:pPr>
        <w:spacing w:before="240" w:after="240"/>
        <w:rPr>
          <w:rFonts w:eastAsia="Times New Roman" w:cs="Times New Roman"/>
          <w:sz w:val="32"/>
          <w:szCs w:val="32"/>
        </w:rPr>
      </w:pPr>
    </w:p>
    <w:p w14:paraId="28D3566E" w14:textId="7E52D04A" w:rsidR="00FB4D3A" w:rsidRPr="00FB4D3A" w:rsidRDefault="008A50D8" w:rsidP="008A50D8">
      <w:pPr>
        <w:spacing w:before="240" w:after="240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</w:rPr>
        <w:t>Minutes submitted by Daphine Phillips, RTA Mobility Project Coordinator</w:t>
      </w:r>
    </w:p>
    <w:sectPr w:rsidR="00FB4D3A" w:rsidRPr="00FB4D3A" w:rsidSect="002A375C">
      <w:headerReference w:type="default" r:id="rId10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6393B" w14:textId="77777777" w:rsidR="00972754" w:rsidRDefault="00972754">
      <w:r>
        <w:separator/>
      </w:r>
    </w:p>
  </w:endnote>
  <w:endnote w:type="continuationSeparator" w:id="0">
    <w:p w14:paraId="7034BC74" w14:textId="77777777" w:rsidR="00972754" w:rsidRDefault="009727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13639" w14:textId="77777777" w:rsidR="00972754" w:rsidRDefault="00972754">
      <w:r>
        <w:separator/>
      </w:r>
    </w:p>
  </w:footnote>
  <w:footnote w:type="continuationSeparator" w:id="0">
    <w:p w14:paraId="27C4C4E9" w14:textId="77777777" w:rsidR="00972754" w:rsidRDefault="009727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4D9E8" w14:textId="20109919" w:rsidR="00323DEE" w:rsidRDefault="00F320CC" w:rsidP="00A108DC">
    <w:pPr>
      <w:pStyle w:val="FaxHeading"/>
      <w:tabs>
        <w:tab w:val="center" w:pos="4500"/>
      </w:tabs>
      <w:spacing w:before="240"/>
      <w:ind w:left="0"/>
      <w:rPr>
        <w:color w:val="auto"/>
      </w:rPr>
    </w:pPr>
    <w:r w:rsidRPr="00115D42">
      <w:rPr>
        <w:noProof/>
        <w:color w:val="auto"/>
        <w:sz w:val="28"/>
        <w:szCs w:val="28"/>
      </w:rPr>
      <w:drawing>
        <wp:anchor distT="0" distB="0" distL="114300" distR="114300" simplePos="0" relativeHeight="251663360" behindDoc="0" locked="0" layoutInCell="1" allowOverlap="1" wp14:anchorId="7B2463C8" wp14:editId="6440E4B0">
          <wp:simplePos x="0" y="0"/>
          <wp:positionH relativeFrom="column">
            <wp:posOffset>2811145</wp:posOffset>
          </wp:positionH>
          <wp:positionV relativeFrom="paragraph">
            <wp:posOffset>128534</wp:posOffset>
          </wp:positionV>
          <wp:extent cx="3420745" cy="733425"/>
          <wp:effectExtent l="0" t="0" r="8255" b="9525"/>
          <wp:wrapNone/>
          <wp:docPr id="4" name="Picture 4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, 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20745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15D42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EE5E781" wp14:editId="4C41737B">
              <wp:simplePos x="0" y="0"/>
              <wp:positionH relativeFrom="column">
                <wp:posOffset>5318760</wp:posOffset>
              </wp:positionH>
              <wp:positionV relativeFrom="paragraph">
                <wp:posOffset>905774</wp:posOffset>
              </wp:positionV>
              <wp:extent cx="1263015" cy="711835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63015" cy="7118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C9F21D" w14:textId="77777777" w:rsidR="00115D42" w:rsidRPr="00727282" w:rsidRDefault="00115D42" w:rsidP="00115D42">
                          <w:pPr>
                            <w:rPr>
                              <w:sz w:val="16"/>
                            </w:rPr>
                          </w:pPr>
                          <w:r w:rsidRPr="00727282">
                            <w:rPr>
                              <w:sz w:val="16"/>
                            </w:rPr>
                            <w:t xml:space="preserve">175 W. Jackson Blvd, 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Suite 1650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Chicago, IL 60604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312-913-3200</w:t>
                          </w:r>
                        </w:p>
                        <w:p w14:paraId="1D5A2D63" w14:textId="77777777" w:rsidR="00115D42" w:rsidRPr="00727282" w:rsidRDefault="00115D42" w:rsidP="00115D42">
                          <w:pPr>
                            <w:rPr>
                              <w:b/>
                              <w:color w:val="0B7CC1"/>
                              <w:sz w:val="16"/>
                            </w:rPr>
                          </w:pPr>
                          <w:r>
                            <w:rPr>
                              <w:b/>
                              <w:color w:val="0B7CC1"/>
                              <w:sz w:val="16"/>
                            </w:rPr>
                            <w:t>RTAC</w:t>
                          </w:r>
                          <w:r w:rsidRPr="00727282">
                            <w:rPr>
                              <w:b/>
                              <w:color w:val="0B7CC1"/>
                              <w:sz w:val="16"/>
                            </w:rPr>
                            <w:t>hicago.or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E5E781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18.8pt;margin-top:71.3pt;width:99.45pt;height:56.0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" stroked="f">
              <v:textbox inset="0,0,0,0">
                <w:txbxContent>
                  <w:p w14:paraId="4BC9F21D" w14:textId="77777777" w:rsidR="00115D42" w:rsidRPr="00727282" w:rsidRDefault="00115D42" w:rsidP="00115D42">
                    <w:pPr>
                      <w:rPr>
                        <w:sz w:val="16"/>
                      </w:rPr>
                    </w:pPr>
                    <w:r w:rsidRPr="00727282">
                      <w:rPr>
                        <w:sz w:val="16"/>
                      </w:rPr>
                      <w:t xml:space="preserve">175 W. Jackson Blvd, </w:t>
                    </w:r>
                    <w:r w:rsidRPr="00727282">
                      <w:rPr>
                        <w:sz w:val="16"/>
                      </w:rPr>
                      <w:br/>
                      <w:t>Suite 1650</w:t>
                    </w:r>
                    <w:r w:rsidRPr="00727282">
                      <w:rPr>
                        <w:sz w:val="16"/>
                      </w:rPr>
                      <w:br/>
                      <w:t>Chicago, IL 60604</w:t>
                    </w:r>
                    <w:r w:rsidRPr="00727282">
                      <w:rPr>
                        <w:sz w:val="16"/>
                      </w:rPr>
                      <w:br/>
                      <w:t>312-913-3200</w:t>
                    </w:r>
                  </w:p>
                  <w:p w14:paraId="1D5A2D63" w14:textId="77777777" w:rsidR="00115D42" w:rsidRPr="00727282" w:rsidRDefault="00115D42" w:rsidP="00115D42">
                    <w:pPr>
                      <w:rPr>
                        <w:b/>
                        <w:color w:val="0B7CC1"/>
                        <w:sz w:val="16"/>
                      </w:rPr>
                    </w:pPr>
                    <w:r>
                      <w:rPr>
                        <w:b/>
                        <w:color w:val="0B7CC1"/>
                        <w:sz w:val="16"/>
                      </w:rPr>
                      <w:t>RTAC</w:t>
                    </w:r>
                    <w:r w:rsidRPr="00727282">
                      <w:rPr>
                        <w:b/>
                        <w:color w:val="0B7CC1"/>
                        <w:sz w:val="16"/>
                      </w:rPr>
                      <w:t>hicago.org</w:t>
                    </w:r>
                  </w:p>
                </w:txbxContent>
              </v:textbox>
            </v:shape>
          </w:pict>
        </mc:Fallback>
      </mc:AlternateContent>
    </w:r>
    <w:r w:rsidR="00115D42">
      <w:rPr>
        <w:noProof/>
        <w:color w:val="auto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3EF09BE" wp14:editId="20CCC66E">
              <wp:simplePos x="0" y="0"/>
              <wp:positionH relativeFrom="column">
                <wp:posOffset>6380109</wp:posOffset>
              </wp:positionH>
              <wp:positionV relativeFrom="paragraph">
                <wp:posOffset>-457200</wp:posOffset>
              </wp:positionV>
              <wp:extent cx="469900" cy="10687685"/>
              <wp:effectExtent l="0" t="0" r="6350" b="0"/>
              <wp:wrapTight wrapText="bothSides">
                <wp:wrapPolygon edited="0">
                  <wp:start x="9632" y="0"/>
                  <wp:lineTo x="9632" y="1848"/>
                  <wp:lineTo x="0" y="2233"/>
                  <wp:lineTo x="0" y="2349"/>
                  <wp:lineTo x="8757" y="3080"/>
                  <wp:lineTo x="9632" y="21560"/>
                  <wp:lineTo x="21016" y="21560"/>
                  <wp:lineTo x="21016" y="0"/>
                  <wp:lineTo x="9632" y="0"/>
                </wp:wrapPolygon>
              </wp:wrapTight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69900" cy="10687685"/>
                        <a:chOff x="11160" y="9"/>
                        <a:chExt cx="740" cy="16831"/>
                      </a:xfrm>
                    </wpg:grpSpPr>
                    <wps:wsp>
                      <wps:cNvPr id="2" name="Rectangle 3"/>
                      <wps:cNvSpPr>
                        <a:spLocks noChangeArrowheads="1"/>
                      </wps:cNvSpPr>
                      <wps:spPr bwMode="auto">
                        <a:xfrm>
                          <a:off x="11540" y="9"/>
                          <a:ext cx="360" cy="16831"/>
                        </a:xfrm>
                        <a:prstGeom prst="rect">
                          <a:avLst/>
                        </a:prstGeom>
                        <a:solidFill>
                          <a:srgbClr val="007DC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3" name="AutoShape 4"/>
                      <wps:cNvSpPr>
                        <a:spLocks noChangeArrowheads="1"/>
                      </wps:cNvSpPr>
                      <wps:spPr bwMode="auto">
                        <a:xfrm rot="-5400000">
                          <a:off x="10932" y="1486"/>
                          <a:ext cx="1080" cy="623"/>
                        </a:xfrm>
                        <a:prstGeom prst="triangle">
                          <a:avLst>
                            <a:gd name="adj" fmla="val 50000"/>
                          </a:avLst>
                        </a:prstGeom>
                        <a:solidFill>
                          <a:srgbClr val="007DC5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0BC5383" id="Group 1" o:spid="_x0000_s1026" style="position:absolute;margin-left:502.35pt;margin-top:-36pt;width:37pt;height:841.55pt;z-index:251661312" coordorigin="11160,9" coordsize="740,168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">
              <v:rect id="Rectangle 3" o:spid="_x0000_s1027" style="position:absolute;left:11540;top:9;width:360;height:168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" fillcolor="#007dc5" stroked="f" strokecolor="#4a7ebb" strokeweight="1.5pt">
                <v:shadow opacity="22938f" offset="0"/>
                <v:textbox inset=",7.2pt,,7.2pt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AutoShape 4" o:spid="_x0000_s1028" type="#_x0000_t5" style="position:absolute;left:10932;top:1486;width:1080;height:62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" fillcolor="#007dc5" stroked="f" strokecolor="#4a7ebb" strokeweight="1.5pt">
                <v:shadow opacity="22938f" offset="0"/>
                <v:textbox inset=",7.2pt,,7.2pt"/>
              </v:shape>
              <w10:wrap type="tight"/>
            </v:group>
          </w:pict>
        </mc:Fallback>
      </mc:AlternateContent>
    </w:r>
    <w:r w:rsidR="00115D42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2EB88B1" wp14:editId="08F6BDE5">
              <wp:simplePos x="0" y="0"/>
              <wp:positionH relativeFrom="column">
                <wp:posOffset>-5120544</wp:posOffset>
              </wp:positionH>
              <wp:positionV relativeFrom="paragraph">
                <wp:posOffset>-1656080</wp:posOffset>
              </wp:positionV>
              <wp:extent cx="1263015" cy="71183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63015" cy="7118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F2AED9" w14:textId="77777777" w:rsidR="00115D42" w:rsidRPr="00727282" w:rsidRDefault="00115D42" w:rsidP="00115D42">
                          <w:pPr>
                            <w:rPr>
                              <w:sz w:val="16"/>
                            </w:rPr>
                          </w:pPr>
                          <w:r w:rsidRPr="00727282">
                            <w:rPr>
                              <w:sz w:val="16"/>
                            </w:rPr>
                            <w:t xml:space="preserve">175 W. Jackson Blvd, 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Suite 1650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Chicago, IL 60604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312-913-3200</w:t>
                          </w:r>
                        </w:p>
                        <w:p w14:paraId="442AA887" w14:textId="77777777" w:rsidR="00115D42" w:rsidRPr="00727282" w:rsidRDefault="00115D42" w:rsidP="00115D42">
                          <w:pPr>
                            <w:rPr>
                              <w:b/>
                              <w:color w:val="0B7CC1"/>
                              <w:sz w:val="16"/>
                            </w:rPr>
                          </w:pPr>
                          <w:r>
                            <w:rPr>
                              <w:b/>
                              <w:color w:val="0B7CC1"/>
                              <w:sz w:val="16"/>
                            </w:rPr>
                            <w:t>RTAC</w:t>
                          </w:r>
                          <w:r w:rsidRPr="00727282">
                            <w:rPr>
                              <w:b/>
                              <w:color w:val="0B7CC1"/>
                              <w:sz w:val="16"/>
                            </w:rPr>
                            <w:t>hicago.or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2EB88B1" id="Text Box 6" o:spid="_x0000_s1027" type="#_x0000_t202" style="position:absolute;margin-left:-403.2pt;margin-top:-130.4pt;width:99.45pt;height:56.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" stroked="f">
              <v:textbox inset="0,0,0,0">
                <w:txbxContent>
                  <w:p w14:paraId="47F2AED9" w14:textId="77777777" w:rsidR="00115D42" w:rsidRPr="00727282" w:rsidRDefault="00115D42" w:rsidP="00115D42">
                    <w:pPr>
                      <w:rPr>
                        <w:sz w:val="16"/>
                      </w:rPr>
                    </w:pPr>
                    <w:r w:rsidRPr="00727282">
                      <w:rPr>
                        <w:sz w:val="16"/>
                      </w:rPr>
                      <w:t xml:space="preserve">175 W. Jackson Blvd, </w:t>
                    </w:r>
                    <w:r w:rsidRPr="00727282">
                      <w:rPr>
                        <w:sz w:val="16"/>
                      </w:rPr>
                      <w:br/>
                      <w:t>Suite 1650</w:t>
                    </w:r>
                    <w:r w:rsidRPr="00727282">
                      <w:rPr>
                        <w:sz w:val="16"/>
                      </w:rPr>
                      <w:br/>
                      <w:t>Chicago, IL 60604</w:t>
                    </w:r>
                    <w:r w:rsidRPr="00727282">
                      <w:rPr>
                        <w:sz w:val="16"/>
                      </w:rPr>
                      <w:br/>
                      <w:t>312-913-3200</w:t>
                    </w:r>
                  </w:p>
                  <w:p w14:paraId="442AA887" w14:textId="77777777" w:rsidR="00115D42" w:rsidRPr="00727282" w:rsidRDefault="00115D42" w:rsidP="00115D42">
                    <w:pPr>
                      <w:rPr>
                        <w:b/>
                        <w:color w:val="0B7CC1"/>
                        <w:sz w:val="16"/>
                      </w:rPr>
                    </w:pPr>
                    <w:r>
                      <w:rPr>
                        <w:b/>
                        <w:color w:val="0B7CC1"/>
                        <w:sz w:val="16"/>
                      </w:rPr>
                      <w:t>RTAC</w:t>
                    </w:r>
                    <w:r w:rsidRPr="00727282">
                      <w:rPr>
                        <w:b/>
                        <w:color w:val="0B7CC1"/>
                        <w:sz w:val="16"/>
                      </w:rPr>
                      <w:t>hicago.org</w:t>
                    </w:r>
                  </w:p>
                </w:txbxContent>
              </v:textbox>
            </v:shape>
          </w:pict>
        </mc:Fallback>
      </mc:AlternateContent>
    </w:r>
    <w:r w:rsidR="00115D42" w:rsidRPr="00115D42">
      <w:rPr>
        <w:noProof/>
        <w:color w:val="auto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3C4225C" wp14:editId="37CE1BA4">
              <wp:simplePos x="0" y="0"/>
              <wp:positionH relativeFrom="column">
                <wp:posOffset>-3651885</wp:posOffset>
              </wp:positionH>
              <wp:positionV relativeFrom="paragraph">
                <wp:posOffset>-3588385</wp:posOffset>
              </wp:positionV>
              <wp:extent cx="1263015" cy="711835"/>
              <wp:effectExtent l="0" t="0" r="0" b="0"/>
              <wp:wrapNone/>
              <wp:docPr id="25" name="Text Box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63015" cy="7118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90A8FC" w14:textId="77777777" w:rsidR="00115D42" w:rsidRPr="00727282" w:rsidRDefault="00115D42" w:rsidP="00115D42">
                          <w:pPr>
                            <w:rPr>
                              <w:sz w:val="16"/>
                            </w:rPr>
                          </w:pPr>
                          <w:r w:rsidRPr="00727282">
                            <w:rPr>
                              <w:sz w:val="16"/>
                            </w:rPr>
                            <w:t xml:space="preserve">175 W. Jackson Blvd, 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Suite 1650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Chicago, IL 60604</w:t>
                          </w:r>
                          <w:r w:rsidRPr="00727282">
                            <w:rPr>
                              <w:sz w:val="16"/>
                            </w:rPr>
                            <w:br/>
                            <w:t>312-913-3200</w:t>
                          </w:r>
                        </w:p>
                        <w:p w14:paraId="42AFB665" w14:textId="77777777" w:rsidR="00115D42" w:rsidRPr="00727282" w:rsidRDefault="00115D42" w:rsidP="00115D42">
                          <w:pPr>
                            <w:rPr>
                              <w:b/>
                              <w:color w:val="0B7CC1"/>
                              <w:sz w:val="16"/>
                            </w:rPr>
                          </w:pPr>
                          <w:r>
                            <w:rPr>
                              <w:b/>
                              <w:color w:val="0B7CC1"/>
                              <w:sz w:val="16"/>
                            </w:rPr>
                            <w:t>RTAC</w:t>
                          </w:r>
                          <w:r w:rsidRPr="00727282">
                            <w:rPr>
                              <w:b/>
                              <w:color w:val="0B7CC1"/>
                              <w:sz w:val="16"/>
                            </w:rPr>
                            <w:t>hicago.or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C4225C" id="Text Box 25" o:spid="_x0000_s1028" type="#_x0000_t202" style="position:absolute;margin-left:-287.55pt;margin-top:-282.55pt;width:99.45pt;height:56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" stroked="f">
              <v:textbox inset="0,0,0,0">
                <w:txbxContent>
                  <w:p w14:paraId="4290A8FC" w14:textId="77777777" w:rsidR="00115D42" w:rsidRPr="00727282" w:rsidRDefault="00115D42" w:rsidP="00115D42">
                    <w:pPr>
                      <w:rPr>
                        <w:sz w:val="16"/>
                      </w:rPr>
                    </w:pPr>
                    <w:r w:rsidRPr="00727282">
                      <w:rPr>
                        <w:sz w:val="16"/>
                      </w:rPr>
                      <w:t xml:space="preserve">175 W. Jackson Blvd, </w:t>
                    </w:r>
                    <w:r w:rsidRPr="00727282">
                      <w:rPr>
                        <w:sz w:val="16"/>
                      </w:rPr>
                      <w:br/>
                      <w:t>Suite 1650</w:t>
                    </w:r>
                    <w:r w:rsidRPr="00727282">
                      <w:rPr>
                        <w:sz w:val="16"/>
                      </w:rPr>
                      <w:br/>
                      <w:t>Chicago, IL 60604</w:t>
                    </w:r>
                    <w:r w:rsidRPr="00727282">
                      <w:rPr>
                        <w:sz w:val="16"/>
                      </w:rPr>
                      <w:br/>
                      <w:t>312-913-3200</w:t>
                    </w:r>
                  </w:p>
                  <w:p w14:paraId="42AFB665" w14:textId="77777777" w:rsidR="00115D42" w:rsidRPr="00727282" w:rsidRDefault="00115D42" w:rsidP="00115D42">
                    <w:pPr>
                      <w:rPr>
                        <w:b/>
                        <w:color w:val="0B7CC1"/>
                        <w:sz w:val="16"/>
                      </w:rPr>
                    </w:pPr>
                    <w:r>
                      <w:rPr>
                        <w:b/>
                        <w:color w:val="0B7CC1"/>
                        <w:sz w:val="16"/>
                      </w:rPr>
                      <w:t>RTAC</w:t>
                    </w:r>
                    <w:r w:rsidRPr="00727282">
                      <w:rPr>
                        <w:b/>
                        <w:color w:val="0B7CC1"/>
                        <w:sz w:val="16"/>
                      </w:rPr>
                      <w:t>hicago.org</w:t>
                    </w:r>
                  </w:p>
                </w:txbxContent>
              </v:textbox>
            </v:shape>
          </w:pict>
        </mc:Fallback>
      </mc:AlternateContent>
    </w:r>
    <w:r w:rsidR="00873E06">
      <w:rPr>
        <w:color w:val="auto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226D"/>
    <w:multiLevelType w:val="hybridMultilevel"/>
    <w:tmpl w:val="EA02FB28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4492330"/>
    <w:multiLevelType w:val="hybridMultilevel"/>
    <w:tmpl w:val="3716D5B6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43F40"/>
    <w:multiLevelType w:val="hybridMultilevel"/>
    <w:tmpl w:val="5D2AA71A"/>
    <w:lvl w:ilvl="0" w:tplc="FFFFFFFF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B777736"/>
    <w:multiLevelType w:val="hybridMultilevel"/>
    <w:tmpl w:val="710A07A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0F5D11"/>
    <w:multiLevelType w:val="hybridMultilevel"/>
    <w:tmpl w:val="2794C940"/>
    <w:lvl w:ilvl="0" w:tplc="FFFFFFFF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DEE1D8E"/>
    <w:multiLevelType w:val="hybridMultilevel"/>
    <w:tmpl w:val="07D60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F147DD"/>
    <w:multiLevelType w:val="hybridMultilevel"/>
    <w:tmpl w:val="5734C3E4"/>
    <w:lvl w:ilvl="0" w:tplc="FFFFFFFF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"/>
      <w:lvlJc w:val="left"/>
      <w:rPr>
        <w:rFonts w:ascii="Wingdings" w:hAnsi="Wingdings" w:hint="default"/>
      </w:rPr>
    </w:lvl>
    <w:lvl w:ilvl="4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3C809AB"/>
    <w:multiLevelType w:val="hybridMultilevel"/>
    <w:tmpl w:val="917E0720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BC2DC1"/>
    <w:multiLevelType w:val="hybridMultilevel"/>
    <w:tmpl w:val="EC1A58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192157"/>
    <w:multiLevelType w:val="hybridMultilevel"/>
    <w:tmpl w:val="AD262916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-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1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</w:abstractNum>
  <w:abstractNum w:abstractNumId="10" w15:restartNumberingAfterBreak="0">
    <w:nsid w:val="1BE266BB"/>
    <w:multiLevelType w:val="hybridMultilevel"/>
    <w:tmpl w:val="7DB61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BDB"/>
    <w:multiLevelType w:val="hybridMultilevel"/>
    <w:tmpl w:val="6A1E6932"/>
    <w:lvl w:ilvl="0" w:tplc="04090005">
      <w:start w:val="1"/>
      <w:numFmt w:val="bullet"/>
      <w:lvlText w:val=""/>
      <w:lvlJc w:val="left"/>
      <w:pPr>
        <w:ind w:left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EB41706"/>
    <w:multiLevelType w:val="hybridMultilevel"/>
    <w:tmpl w:val="E12A9B86"/>
    <w:lvl w:ilvl="0" w:tplc="FFFFFFFF">
      <w:start w:val="1"/>
      <w:numFmt w:val="bullet"/>
      <w:lvlText w:val=""/>
      <w:lvlJc w:val="left"/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2734997"/>
    <w:multiLevelType w:val="hybridMultilevel"/>
    <w:tmpl w:val="ED4E67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4D707D6"/>
    <w:multiLevelType w:val="hybridMultilevel"/>
    <w:tmpl w:val="A1A857C8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2A8F6239"/>
    <w:multiLevelType w:val="hybridMultilevel"/>
    <w:tmpl w:val="FB300C92"/>
    <w:lvl w:ilvl="0" w:tplc="FFFFFFFF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A9A0629"/>
    <w:multiLevelType w:val="hybridMultilevel"/>
    <w:tmpl w:val="A4386D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BD0028B"/>
    <w:multiLevelType w:val="hybridMultilevel"/>
    <w:tmpl w:val="55C6E6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F35674"/>
    <w:multiLevelType w:val="hybridMultilevel"/>
    <w:tmpl w:val="C3A42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21E5DD6"/>
    <w:multiLevelType w:val="hybridMultilevel"/>
    <w:tmpl w:val="1D688404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75676D"/>
    <w:multiLevelType w:val="hybridMultilevel"/>
    <w:tmpl w:val="4016E458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780A64"/>
    <w:multiLevelType w:val="hybridMultilevel"/>
    <w:tmpl w:val="A6E8A4E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75E4F21"/>
    <w:multiLevelType w:val="hybridMultilevel"/>
    <w:tmpl w:val="6128A5E6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80A0E27"/>
    <w:multiLevelType w:val="hybridMultilevel"/>
    <w:tmpl w:val="1FD6E02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85F5581"/>
    <w:multiLevelType w:val="hybridMultilevel"/>
    <w:tmpl w:val="1578DFA6"/>
    <w:lvl w:ilvl="0" w:tplc="FFFFFFFF">
      <w:start w:val="1"/>
      <w:numFmt w:val="bullet"/>
      <w:lvlText w:val=""/>
      <w:lvlJc w:val="left"/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E8230E"/>
    <w:multiLevelType w:val="hybridMultilevel"/>
    <w:tmpl w:val="F7342984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3D884CCB"/>
    <w:multiLevelType w:val="hybridMultilevel"/>
    <w:tmpl w:val="8CF61E3A"/>
    <w:lvl w:ilvl="0" w:tplc="04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185582F"/>
    <w:multiLevelType w:val="hybridMultilevel"/>
    <w:tmpl w:val="88220FA2"/>
    <w:lvl w:ilvl="0" w:tplc="FFFFFFFF">
      <w:start w:val="1"/>
      <w:numFmt w:val="bullet"/>
      <w:lvlText w:val=""/>
      <w:lvlJc w:val="left"/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"/>
      <w:lvlJc w:val="left"/>
      <w:rPr>
        <w:rFonts w:ascii="Wingdings" w:hAnsi="Wingdings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444251F"/>
    <w:multiLevelType w:val="hybridMultilevel"/>
    <w:tmpl w:val="03DC6D3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FFFFFFFF">
      <w:start w:val="1"/>
      <w:numFmt w:val="bullet"/>
      <w:lvlText w:val=""/>
      <w:lvlJc w:val="left"/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rPr>
        <w:rFonts w:ascii="Symbol" w:hAnsi="Symbol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030A4D"/>
    <w:multiLevelType w:val="hybridMultilevel"/>
    <w:tmpl w:val="BAE44F36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1B293F"/>
    <w:multiLevelType w:val="hybridMultilevel"/>
    <w:tmpl w:val="20A0E848"/>
    <w:lvl w:ilvl="0" w:tplc="04090001">
      <w:start w:val="1"/>
      <w:numFmt w:val="bullet"/>
      <w:lvlText w:val=""/>
      <w:lvlJc w:val="left"/>
      <w:pPr>
        <w:ind w:left="180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515AB5"/>
    <w:multiLevelType w:val="hybridMultilevel"/>
    <w:tmpl w:val="1F6A8C9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-37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-30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-23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-16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-9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</w:abstractNum>
  <w:abstractNum w:abstractNumId="32" w15:restartNumberingAfterBreak="0">
    <w:nsid w:val="5A7C1151"/>
    <w:multiLevelType w:val="hybridMultilevel"/>
    <w:tmpl w:val="10DAB79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EAD702C"/>
    <w:multiLevelType w:val="hybridMultilevel"/>
    <w:tmpl w:val="4948DF5C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-37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-30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-23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-16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-9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</w:abstractNum>
  <w:abstractNum w:abstractNumId="34" w15:restartNumberingAfterBreak="0">
    <w:nsid w:val="610F498E"/>
    <w:multiLevelType w:val="hybridMultilevel"/>
    <w:tmpl w:val="6FF6B190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65CC11FA"/>
    <w:multiLevelType w:val="hybridMultilevel"/>
    <w:tmpl w:val="CCF0BC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F4792C"/>
    <w:multiLevelType w:val="hybridMultilevel"/>
    <w:tmpl w:val="D8467A16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-37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-30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-23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-16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-9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</w:abstractNum>
  <w:abstractNum w:abstractNumId="37" w15:restartNumberingAfterBreak="0">
    <w:nsid w:val="6D2628A6"/>
    <w:multiLevelType w:val="hybridMultilevel"/>
    <w:tmpl w:val="AE601FF0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ED52D37"/>
    <w:multiLevelType w:val="hybridMultilevel"/>
    <w:tmpl w:val="BBDC6E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167483"/>
    <w:multiLevelType w:val="hybridMultilevel"/>
    <w:tmpl w:val="2AEE4BE2"/>
    <w:lvl w:ilvl="0" w:tplc="04090005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40" w15:restartNumberingAfterBreak="0">
    <w:nsid w:val="70606BE2"/>
    <w:multiLevelType w:val="hybridMultilevel"/>
    <w:tmpl w:val="167863B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06356B"/>
    <w:multiLevelType w:val="hybridMultilevel"/>
    <w:tmpl w:val="46323A6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1964C78"/>
    <w:multiLevelType w:val="hybridMultilevel"/>
    <w:tmpl w:val="B19AFE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FFFFFFFF">
      <w:start w:val="1"/>
      <w:numFmt w:val="bullet"/>
      <w:lvlText w:val=""/>
      <w:lvlJc w:val="left"/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306301"/>
    <w:multiLevelType w:val="hybridMultilevel"/>
    <w:tmpl w:val="D8C6C03A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321719"/>
    <w:multiLevelType w:val="hybridMultilevel"/>
    <w:tmpl w:val="59EAF2C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A4635A"/>
    <w:multiLevelType w:val="hybridMultilevel"/>
    <w:tmpl w:val="A3E0631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73E61BF"/>
    <w:multiLevelType w:val="hybridMultilevel"/>
    <w:tmpl w:val="69009D12"/>
    <w:lvl w:ilvl="0" w:tplc="FFFFFFFF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7BC328A6"/>
    <w:multiLevelType w:val="hybridMultilevel"/>
    <w:tmpl w:val="3F90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6749605">
    <w:abstractNumId w:val="5"/>
  </w:num>
  <w:num w:numId="2" w16cid:durableId="1794052406">
    <w:abstractNumId w:val="10"/>
  </w:num>
  <w:num w:numId="3" w16cid:durableId="920143661">
    <w:abstractNumId w:val="9"/>
  </w:num>
  <w:num w:numId="4" w16cid:durableId="1878420875">
    <w:abstractNumId w:val="22"/>
  </w:num>
  <w:num w:numId="5" w16cid:durableId="770585034">
    <w:abstractNumId w:val="17"/>
  </w:num>
  <w:num w:numId="6" w16cid:durableId="808866423">
    <w:abstractNumId w:val="44"/>
  </w:num>
  <w:num w:numId="7" w16cid:durableId="2041513646">
    <w:abstractNumId w:val="16"/>
  </w:num>
  <w:num w:numId="8" w16cid:durableId="1013265139">
    <w:abstractNumId w:val="32"/>
  </w:num>
  <w:num w:numId="9" w16cid:durableId="1866291453">
    <w:abstractNumId w:val="37"/>
  </w:num>
  <w:num w:numId="10" w16cid:durableId="1199510302">
    <w:abstractNumId w:val="23"/>
  </w:num>
  <w:num w:numId="11" w16cid:durableId="356546976">
    <w:abstractNumId w:val="38"/>
  </w:num>
  <w:num w:numId="12" w16cid:durableId="611519577">
    <w:abstractNumId w:val="20"/>
  </w:num>
  <w:num w:numId="13" w16cid:durableId="144976382">
    <w:abstractNumId w:val="35"/>
  </w:num>
  <w:num w:numId="14" w16cid:durableId="738669636">
    <w:abstractNumId w:val="14"/>
  </w:num>
  <w:num w:numId="15" w16cid:durableId="440272283">
    <w:abstractNumId w:val="13"/>
  </w:num>
  <w:num w:numId="16" w16cid:durableId="1137257805">
    <w:abstractNumId w:val="0"/>
  </w:num>
  <w:num w:numId="17" w16cid:durableId="34504004">
    <w:abstractNumId w:val="19"/>
  </w:num>
  <w:num w:numId="18" w16cid:durableId="1717507917">
    <w:abstractNumId w:val="31"/>
  </w:num>
  <w:num w:numId="19" w16cid:durableId="1950893514">
    <w:abstractNumId w:val="8"/>
  </w:num>
  <w:num w:numId="20" w16cid:durableId="134179041">
    <w:abstractNumId w:val="30"/>
  </w:num>
  <w:num w:numId="21" w16cid:durableId="1042824834">
    <w:abstractNumId w:val="43"/>
  </w:num>
  <w:num w:numId="22" w16cid:durableId="1110051546">
    <w:abstractNumId w:val="26"/>
  </w:num>
  <w:num w:numId="23" w16cid:durableId="789132732">
    <w:abstractNumId w:val="4"/>
  </w:num>
  <w:num w:numId="24" w16cid:durableId="1881164301">
    <w:abstractNumId w:val="46"/>
  </w:num>
  <w:num w:numId="25" w16cid:durableId="1057705496">
    <w:abstractNumId w:val="11"/>
  </w:num>
  <w:num w:numId="26" w16cid:durableId="1105730598">
    <w:abstractNumId w:val="41"/>
  </w:num>
  <w:num w:numId="27" w16cid:durableId="862473426">
    <w:abstractNumId w:val="2"/>
  </w:num>
  <w:num w:numId="28" w16cid:durableId="1144854788">
    <w:abstractNumId w:val="1"/>
  </w:num>
  <w:num w:numId="29" w16cid:durableId="268242413">
    <w:abstractNumId w:val="24"/>
  </w:num>
  <w:num w:numId="30" w16cid:durableId="991907244">
    <w:abstractNumId w:val="28"/>
  </w:num>
  <w:num w:numId="31" w16cid:durableId="2063483061">
    <w:abstractNumId w:val="42"/>
  </w:num>
  <w:num w:numId="32" w16cid:durableId="1867210245">
    <w:abstractNumId w:val="45"/>
  </w:num>
  <w:num w:numId="33" w16cid:durableId="1036155282">
    <w:abstractNumId w:val="15"/>
  </w:num>
  <w:num w:numId="34" w16cid:durableId="372310472">
    <w:abstractNumId w:val="12"/>
  </w:num>
  <w:num w:numId="35" w16cid:durableId="1931624357">
    <w:abstractNumId w:val="3"/>
  </w:num>
  <w:num w:numId="36" w16cid:durableId="1633898467">
    <w:abstractNumId w:val="27"/>
  </w:num>
  <w:num w:numId="37" w16cid:durableId="57170282">
    <w:abstractNumId w:val="6"/>
  </w:num>
  <w:num w:numId="38" w16cid:durableId="160245134">
    <w:abstractNumId w:val="18"/>
  </w:num>
  <w:num w:numId="39" w16cid:durableId="721834256">
    <w:abstractNumId w:val="39"/>
  </w:num>
  <w:num w:numId="40" w16cid:durableId="358286795">
    <w:abstractNumId w:val="29"/>
  </w:num>
  <w:num w:numId="41" w16cid:durableId="221674971">
    <w:abstractNumId w:val="25"/>
  </w:num>
  <w:num w:numId="42" w16cid:durableId="319040157">
    <w:abstractNumId w:val="47"/>
  </w:num>
  <w:num w:numId="43" w16cid:durableId="2029987201">
    <w:abstractNumId w:val="40"/>
  </w:num>
  <w:num w:numId="44" w16cid:durableId="976837974">
    <w:abstractNumId w:val="21"/>
  </w:num>
  <w:num w:numId="45" w16cid:durableId="2008054073">
    <w:abstractNumId w:val="7"/>
  </w:num>
  <w:num w:numId="46" w16cid:durableId="1361593064">
    <w:abstractNumId w:val="36"/>
  </w:num>
  <w:num w:numId="47" w16cid:durableId="1173227467">
    <w:abstractNumId w:val="33"/>
  </w:num>
  <w:num w:numId="48" w16cid:durableId="1777866091">
    <w:abstractNumId w:val="3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593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DS3MLYwMbA0NTZU0lEKTi0uzszPAykwrQUAbYQwFSwAAAA="/>
  </w:docVars>
  <w:rsids>
    <w:rsidRoot w:val="004A7FCA"/>
    <w:rsid w:val="0000762A"/>
    <w:rsid w:val="00016BBB"/>
    <w:rsid w:val="0001752B"/>
    <w:rsid w:val="00020B6A"/>
    <w:rsid w:val="00022615"/>
    <w:rsid w:val="00024A48"/>
    <w:rsid w:val="00026064"/>
    <w:rsid w:val="00026A55"/>
    <w:rsid w:val="00033AB5"/>
    <w:rsid w:val="00034DB9"/>
    <w:rsid w:val="000367FC"/>
    <w:rsid w:val="00036ACF"/>
    <w:rsid w:val="000414BA"/>
    <w:rsid w:val="00041646"/>
    <w:rsid w:val="00042011"/>
    <w:rsid w:val="00042570"/>
    <w:rsid w:val="00045252"/>
    <w:rsid w:val="00056D12"/>
    <w:rsid w:val="00062420"/>
    <w:rsid w:val="00067DCD"/>
    <w:rsid w:val="00071205"/>
    <w:rsid w:val="00074C90"/>
    <w:rsid w:val="0007770E"/>
    <w:rsid w:val="00084596"/>
    <w:rsid w:val="000868BF"/>
    <w:rsid w:val="000872C5"/>
    <w:rsid w:val="00096907"/>
    <w:rsid w:val="000A1119"/>
    <w:rsid w:val="000A2DE5"/>
    <w:rsid w:val="000A2F01"/>
    <w:rsid w:val="000A3B91"/>
    <w:rsid w:val="000B1E30"/>
    <w:rsid w:val="000B54E1"/>
    <w:rsid w:val="000C4591"/>
    <w:rsid w:val="000C6A65"/>
    <w:rsid w:val="000D244B"/>
    <w:rsid w:val="000D2C52"/>
    <w:rsid w:val="000D4C5D"/>
    <w:rsid w:val="000E0753"/>
    <w:rsid w:val="000E0E5E"/>
    <w:rsid w:val="000E43C2"/>
    <w:rsid w:val="000E5EBF"/>
    <w:rsid w:val="000E6D9C"/>
    <w:rsid w:val="000F01EF"/>
    <w:rsid w:val="000F782B"/>
    <w:rsid w:val="00107914"/>
    <w:rsid w:val="0011114E"/>
    <w:rsid w:val="00111BCF"/>
    <w:rsid w:val="00115D42"/>
    <w:rsid w:val="00116FFC"/>
    <w:rsid w:val="00120297"/>
    <w:rsid w:val="00122386"/>
    <w:rsid w:val="0012273F"/>
    <w:rsid w:val="001238A8"/>
    <w:rsid w:val="001253A9"/>
    <w:rsid w:val="001259F5"/>
    <w:rsid w:val="001415FB"/>
    <w:rsid w:val="00157E98"/>
    <w:rsid w:val="0016114B"/>
    <w:rsid w:val="00164621"/>
    <w:rsid w:val="001674F6"/>
    <w:rsid w:val="00167E47"/>
    <w:rsid w:val="00170020"/>
    <w:rsid w:val="00173126"/>
    <w:rsid w:val="001731DF"/>
    <w:rsid w:val="00175D9B"/>
    <w:rsid w:val="00180227"/>
    <w:rsid w:val="00187BCA"/>
    <w:rsid w:val="00187C1B"/>
    <w:rsid w:val="00197C0E"/>
    <w:rsid w:val="001A4ED4"/>
    <w:rsid w:val="001D245E"/>
    <w:rsid w:val="001D57BB"/>
    <w:rsid w:val="001E1718"/>
    <w:rsid w:val="001E41AB"/>
    <w:rsid w:val="001F666E"/>
    <w:rsid w:val="001F7135"/>
    <w:rsid w:val="0020489E"/>
    <w:rsid w:val="00204C97"/>
    <w:rsid w:val="00205699"/>
    <w:rsid w:val="0021536A"/>
    <w:rsid w:val="002160F8"/>
    <w:rsid w:val="00220ABC"/>
    <w:rsid w:val="002217E8"/>
    <w:rsid w:val="00224F9A"/>
    <w:rsid w:val="00227E94"/>
    <w:rsid w:val="00233D24"/>
    <w:rsid w:val="002353AD"/>
    <w:rsid w:val="002354E7"/>
    <w:rsid w:val="0024059F"/>
    <w:rsid w:val="00240DDE"/>
    <w:rsid w:val="00244180"/>
    <w:rsid w:val="002571DE"/>
    <w:rsid w:val="00260797"/>
    <w:rsid w:val="002621B9"/>
    <w:rsid w:val="0026341B"/>
    <w:rsid w:val="00265434"/>
    <w:rsid w:val="0026641A"/>
    <w:rsid w:val="00273B1A"/>
    <w:rsid w:val="00276657"/>
    <w:rsid w:val="002800B5"/>
    <w:rsid w:val="00283284"/>
    <w:rsid w:val="00286D0F"/>
    <w:rsid w:val="00291D90"/>
    <w:rsid w:val="00296744"/>
    <w:rsid w:val="002A0384"/>
    <w:rsid w:val="002A4F27"/>
    <w:rsid w:val="002B081A"/>
    <w:rsid w:val="002B1061"/>
    <w:rsid w:val="002B2E8E"/>
    <w:rsid w:val="002B4832"/>
    <w:rsid w:val="002B4D15"/>
    <w:rsid w:val="002C0A45"/>
    <w:rsid w:val="002C0BE4"/>
    <w:rsid w:val="002C7828"/>
    <w:rsid w:val="002E11E2"/>
    <w:rsid w:val="002E1417"/>
    <w:rsid w:val="002E2641"/>
    <w:rsid w:val="002E4C68"/>
    <w:rsid w:val="002E6173"/>
    <w:rsid w:val="002F45A6"/>
    <w:rsid w:val="002F5FBA"/>
    <w:rsid w:val="0030568C"/>
    <w:rsid w:val="003061E8"/>
    <w:rsid w:val="00310BB6"/>
    <w:rsid w:val="00314EF0"/>
    <w:rsid w:val="00317C47"/>
    <w:rsid w:val="00331E69"/>
    <w:rsid w:val="00332695"/>
    <w:rsid w:val="003341DA"/>
    <w:rsid w:val="003512DE"/>
    <w:rsid w:val="003513E7"/>
    <w:rsid w:val="003543BB"/>
    <w:rsid w:val="00357CC2"/>
    <w:rsid w:val="0036517B"/>
    <w:rsid w:val="00365866"/>
    <w:rsid w:val="00372E62"/>
    <w:rsid w:val="00376B70"/>
    <w:rsid w:val="00381909"/>
    <w:rsid w:val="00382E05"/>
    <w:rsid w:val="00385AA3"/>
    <w:rsid w:val="00385B9C"/>
    <w:rsid w:val="00387006"/>
    <w:rsid w:val="003943F9"/>
    <w:rsid w:val="003968E4"/>
    <w:rsid w:val="00397037"/>
    <w:rsid w:val="003A0DC1"/>
    <w:rsid w:val="003A10DF"/>
    <w:rsid w:val="003A3B7B"/>
    <w:rsid w:val="003B33CD"/>
    <w:rsid w:val="003B3CCC"/>
    <w:rsid w:val="003C35AA"/>
    <w:rsid w:val="003D39B6"/>
    <w:rsid w:val="003D4DDA"/>
    <w:rsid w:val="003E4A96"/>
    <w:rsid w:val="003F72EB"/>
    <w:rsid w:val="00400AFE"/>
    <w:rsid w:val="0040259B"/>
    <w:rsid w:val="00404B89"/>
    <w:rsid w:val="0040708F"/>
    <w:rsid w:val="00416681"/>
    <w:rsid w:val="004255DF"/>
    <w:rsid w:val="00426C49"/>
    <w:rsid w:val="004270EF"/>
    <w:rsid w:val="0042737F"/>
    <w:rsid w:val="00431576"/>
    <w:rsid w:val="00431BFE"/>
    <w:rsid w:val="00431F34"/>
    <w:rsid w:val="004320ED"/>
    <w:rsid w:val="0044048B"/>
    <w:rsid w:val="00453E6D"/>
    <w:rsid w:val="004553E5"/>
    <w:rsid w:val="00461CDC"/>
    <w:rsid w:val="004717F4"/>
    <w:rsid w:val="00471D47"/>
    <w:rsid w:val="00481888"/>
    <w:rsid w:val="00487C57"/>
    <w:rsid w:val="00490516"/>
    <w:rsid w:val="00493194"/>
    <w:rsid w:val="004972F4"/>
    <w:rsid w:val="004A39AF"/>
    <w:rsid w:val="004A7FCA"/>
    <w:rsid w:val="004B5A1F"/>
    <w:rsid w:val="004C0705"/>
    <w:rsid w:val="004C55EE"/>
    <w:rsid w:val="004C56B5"/>
    <w:rsid w:val="004C619C"/>
    <w:rsid w:val="004D1F8E"/>
    <w:rsid w:val="004D3EE5"/>
    <w:rsid w:val="004D661E"/>
    <w:rsid w:val="004E4CFF"/>
    <w:rsid w:val="004F2B31"/>
    <w:rsid w:val="004F40A5"/>
    <w:rsid w:val="004F5005"/>
    <w:rsid w:val="004F752F"/>
    <w:rsid w:val="00502EE2"/>
    <w:rsid w:val="0050736F"/>
    <w:rsid w:val="00507BF8"/>
    <w:rsid w:val="0051551A"/>
    <w:rsid w:val="00524B56"/>
    <w:rsid w:val="00526FED"/>
    <w:rsid w:val="0053142E"/>
    <w:rsid w:val="005322B3"/>
    <w:rsid w:val="005322E4"/>
    <w:rsid w:val="005344D6"/>
    <w:rsid w:val="0053630C"/>
    <w:rsid w:val="00537924"/>
    <w:rsid w:val="00537AFC"/>
    <w:rsid w:val="00550801"/>
    <w:rsid w:val="00550C1B"/>
    <w:rsid w:val="0055405E"/>
    <w:rsid w:val="005542FD"/>
    <w:rsid w:val="00554B0C"/>
    <w:rsid w:val="0055543F"/>
    <w:rsid w:val="00556B7A"/>
    <w:rsid w:val="00566CD5"/>
    <w:rsid w:val="0057155B"/>
    <w:rsid w:val="00572E80"/>
    <w:rsid w:val="005733F2"/>
    <w:rsid w:val="00575549"/>
    <w:rsid w:val="0058204F"/>
    <w:rsid w:val="00584DBE"/>
    <w:rsid w:val="005858F5"/>
    <w:rsid w:val="00591207"/>
    <w:rsid w:val="00592B40"/>
    <w:rsid w:val="00593121"/>
    <w:rsid w:val="005A1D33"/>
    <w:rsid w:val="005A241D"/>
    <w:rsid w:val="005A5B2E"/>
    <w:rsid w:val="005B1115"/>
    <w:rsid w:val="005B1E60"/>
    <w:rsid w:val="005B3849"/>
    <w:rsid w:val="005B5F32"/>
    <w:rsid w:val="005B62D8"/>
    <w:rsid w:val="005B67AC"/>
    <w:rsid w:val="005B7B15"/>
    <w:rsid w:val="005C43A9"/>
    <w:rsid w:val="005C7005"/>
    <w:rsid w:val="005C7BA3"/>
    <w:rsid w:val="005D11CA"/>
    <w:rsid w:val="005D2A1A"/>
    <w:rsid w:val="005D4F67"/>
    <w:rsid w:val="005D530D"/>
    <w:rsid w:val="005E24FF"/>
    <w:rsid w:val="005E36DA"/>
    <w:rsid w:val="005E7D20"/>
    <w:rsid w:val="005F0FFA"/>
    <w:rsid w:val="005F1DD1"/>
    <w:rsid w:val="005F556F"/>
    <w:rsid w:val="006000C1"/>
    <w:rsid w:val="00600742"/>
    <w:rsid w:val="00606999"/>
    <w:rsid w:val="00611E30"/>
    <w:rsid w:val="00617F88"/>
    <w:rsid w:val="00621562"/>
    <w:rsid w:val="00622122"/>
    <w:rsid w:val="006243F1"/>
    <w:rsid w:val="00630027"/>
    <w:rsid w:val="006309B2"/>
    <w:rsid w:val="0063111D"/>
    <w:rsid w:val="00632756"/>
    <w:rsid w:val="006339A2"/>
    <w:rsid w:val="006538AC"/>
    <w:rsid w:val="00660BBD"/>
    <w:rsid w:val="006641CE"/>
    <w:rsid w:val="00672532"/>
    <w:rsid w:val="00674E3F"/>
    <w:rsid w:val="006779F9"/>
    <w:rsid w:val="00680D75"/>
    <w:rsid w:val="00680EE2"/>
    <w:rsid w:val="00686968"/>
    <w:rsid w:val="00690A70"/>
    <w:rsid w:val="00693FDA"/>
    <w:rsid w:val="0069405A"/>
    <w:rsid w:val="006A5645"/>
    <w:rsid w:val="006A608D"/>
    <w:rsid w:val="006C15F3"/>
    <w:rsid w:val="006C49D4"/>
    <w:rsid w:val="006C4EB2"/>
    <w:rsid w:val="006D0A52"/>
    <w:rsid w:val="006D5616"/>
    <w:rsid w:val="006E28E1"/>
    <w:rsid w:val="006E2E86"/>
    <w:rsid w:val="006E396E"/>
    <w:rsid w:val="006E4B0D"/>
    <w:rsid w:val="006F1A03"/>
    <w:rsid w:val="006F1B45"/>
    <w:rsid w:val="006F74C6"/>
    <w:rsid w:val="007004B7"/>
    <w:rsid w:val="007016B5"/>
    <w:rsid w:val="007053B2"/>
    <w:rsid w:val="007119DA"/>
    <w:rsid w:val="00714C22"/>
    <w:rsid w:val="00724A3E"/>
    <w:rsid w:val="00727106"/>
    <w:rsid w:val="0073062C"/>
    <w:rsid w:val="00730FB2"/>
    <w:rsid w:val="007336D6"/>
    <w:rsid w:val="00745E2B"/>
    <w:rsid w:val="00752BAC"/>
    <w:rsid w:val="00756F2A"/>
    <w:rsid w:val="00762F07"/>
    <w:rsid w:val="0076476A"/>
    <w:rsid w:val="007662DE"/>
    <w:rsid w:val="00766C84"/>
    <w:rsid w:val="00773043"/>
    <w:rsid w:val="00774505"/>
    <w:rsid w:val="0078614B"/>
    <w:rsid w:val="00793DA1"/>
    <w:rsid w:val="00793F06"/>
    <w:rsid w:val="007A0568"/>
    <w:rsid w:val="007B5ED8"/>
    <w:rsid w:val="007C402C"/>
    <w:rsid w:val="007D09B6"/>
    <w:rsid w:val="007D1456"/>
    <w:rsid w:val="007D34CB"/>
    <w:rsid w:val="007D73DD"/>
    <w:rsid w:val="007D7871"/>
    <w:rsid w:val="007E747C"/>
    <w:rsid w:val="007F08CD"/>
    <w:rsid w:val="007F2617"/>
    <w:rsid w:val="00811242"/>
    <w:rsid w:val="00820021"/>
    <w:rsid w:val="008245C5"/>
    <w:rsid w:val="00827160"/>
    <w:rsid w:val="00833103"/>
    <w:rsid w:val="0084284B"/>
    <w:rsid w:val="00851B72"/>
    <w:rsid w:val="0085356A"/>
    <w:rsid w:val="00855882"/>
    <w:rsid w:val="00862AFC"/>
    <w:rsid w:val="008724A8"/>
    <w:rsid w:val="0087317D"/>
    <w:rsid w:val="00873E06"/>
    <w:rsid w:val="00876B51"/>
    <w:rsid w:val="00877C11"/>
    <w:rsid w:val="008808E6"/>
    <w:rsid w:val="008815BA"/>
    <w:rsid w:val="008828AC"/>
    <w:rsid w:val="008852C4"/>
    <w:rsid w:val="008A50D8"/>
    <w:rsid w:val="008B2280"/>
    <w:rsid w:val="008B427D"/>
    <w:rsid w:val="008B6711"/>
    <w:rsid w:val="008C0CFE"/>
    <w:rsid w:val="008C0FDC"/>
    <w:rsid w:val="008C1077"/>
    <w:rsid w:val="008C3F1B"/>
    <w:rsid w:val="008D1EBF"/>
    <w:rsid w:val="008E15D0"/>
    <w:rsid w:val="008E1877"/>
    <w:rsid w:val="008E51A3"/>
    <w:rsid w:val="008E7004"/>
    <w:rsid w:val="008F205C"/>
    <w:rsid w:val="008F32AF"/>
    <w:rsid w:val="008F34A1"/>
    <w:rsid w:val="008F74B8"/>
    <w:rsid w:val="00902272"/>
    <w:rsid w:val="00904A89"/>
    <w:rsid w:val="00910C72"/>
    <w:rsid w:val="00915E99"/>
    <w:rsid w:val="00920BBF"/>
    <w:rsid w:val="00925075"/>
    <w:rsid w:val="00925913"/>
    <w:rsid w:val="00932110"/>
    <w:rsid w:val="00933B12"/>
    <w:rsid w:val="0095193B"/>
    <w:rsid w:val="00953894"/>
    <w:rsid w:val="0095540D"/>
    <w:rsid w:val="00962E57"/>
    <w:rsid w:val="0096532C"/>
    <w:rsid w:val="009668A1"/>
    <w:rsid w:val="009718E3"/>
    <w:rsid w:val="00971DAA"/>
    <w:rsid w:val="00972754"/>
    <w:rsid w:val="00973297"/>
    <w:rsid w:val="0098403D"/>
    <w:rsid w:val="0098618B"/>
    <w:rsid w:val="00986196"/>
    <w:rsid w:val="00991A97"/>
    <w:rsid w:val="00994428"/>
    <w:rsid w:val="00994F11"/>
    <w:rsid w:val="00995DD5"/>
    <w:rsid w:val="00997439"/>
    <w:rsid w:val="009A2000"/>
    <w:rsid w:val="009A24D7"/>
    <w:rsid w:val="009A51E2"/>
    <w:rsid w:val="009A5A57"/>
    <w:rsid w:val="009B1D58"/>
    <w:rsid w:val="009B2F82"/>
    <w:rsid w:val="009B7723"/>
    <w:rsid w:val="009C413F"/>
    <w:rsid w:val="009D4500"/>
    <w:rsid w:val="009E384C"/>
    <w:rsid w:val="009E7957"/>
    <w:rsid w:val="009F0F41"/>
    <w:rsid w:val="009F2CB1"/>
    <w:rsid w:val="009F78BD"/>
    <w:rsid w:val="00A03EAF"/>
    <w:rsid w:val="00A04539"/>
    <w:rsid w:val="00A04D83"/>
    <w:rsid w:val="00A102D6"/>
    <w:rsid w:val="00A11A0E"/>
    <w:rsid w:val="00A1660B"/>
    <w:rsid w:val="00A23149"/>
    <w:rsid w:val="00A2391B"/>
    <w:rsid w:val="00A279C5"/>
    <w:rsid w:val="00A31329"/>
    <w:rsid w:val="00A4194F"/>
    <w:rsid w:val="00A470D6"/>
    <w:rsid w:val="00A47610"/>
    <w:rsid w:val="00A53EE0"/>
    <w:rsid w:val="00A5408F"/>
    <w:rsid w:val="00A672E9"/>
    <w:rsid w:val="00A71A49"/>
    <w:rsid w:val="00A74302"/>
    <w:rsid w:val="00A75CDF"/>
    <w:rsid w:val="00A76805"/>
    <w:rsid w:val="00A80EB8"/>
    <w:rsid w:val="00A8648A"/>
    <w:rsid w:val="00A878F1"/>
    <w:rsid w:val="00A92573"/>
    <w:rsid w:val="00A95CF0"/>
    <w:rsid w:val="00A96940"/>
    <w:rsid w:val="00A9712F"/>
    <w:rsid w:val="00A97949"/>
    <w:rsid w:val="00AA1687"/>
    <w:rsid w:val="00AA348C"/>
    <w:rsid w:val="00AA5CED"/>
    <w:rsid w:val="00AB078C"/>
    <w:rsid w:val="00AB45C9"/>
    <w:rsid w:val="00AC0A9E"/>
    <w:rsid w:val="00AC1159"/>
    <w:rsid w:val="00AC2339"/>
    <w:rsid w:val="00AC4DE6"/>
    <w:rsid w:val="00AD57E5"/>
    <w:rsid w:val="00AD6060"/>
    <w:rsid w:val="00AE458C"/>
    <w:rsid w:val="00AF11E2"/>
    <w:rsid w:val="00AF5651"/>
    <w:rsid w:val="00B041AF"/>
    <w:rsid w:val="00B1621C"/>
    <w:rsid w:val="00B22B90"/>
    <w:rsid w:val="00B2473A"/>
    <w:rsid w:val="00B25D71"/>
    <w:rsid w:val="00B304C2"/>
    <w:rsid w:val="00B369EE"/>
    <w:rsid w:val="00B42609"/>
    <w:rsid w:val="00B46E63"/>
    <w:rsid w:val="00B50619"/>
    <w:rsid w:val="00B52252"/>
    <w:rsid w:val="00B52967"/>
    <w:rsid w:val="00B600B7"/>
    <w:rsid w:val="00B62D4C"/>
    <w:rsid w:val="00B671EC"/>
    <w:rsid w:val="00B700C0"/>
    <w:rsid w:val="00B72508"/>
    <w:rsid w:val="00B7779E"/>
    <w:rsid w:val="00B77B3E"/>
    <w:rsid w:val="00B80308"/>
    <w:rsid w:val="00B82B6A"/>
    <w:rsid w:val="00B831EC"/>
    <w:rsid w:val="00B92166"/>
    <w:rsid w:val="00B9538F"/>
    <w:rsid w:val="00BA0B77"/>
    <w:rsid w:val="00BA5C71"/>
    <w:rsid w:val="00BC27A8"/>
    <w:rsid w:val="00BC3302"/>
    <w:rsid w:val="00BC637A"/>
    <w:rsid w:val="00BC6521"/>
    <w:rsid w:val="00BD4AA3"/>
    <w:rsid w:val="00BD5312"/>
    <w:rsid w:val="00BF1495"/>
    <w:rsid w:val="00BF4684"/>
    <w:rsid w:val="00BF4FA1"/>
    <w:rsid w:val="00BF67A3"/>
    <w:rsid w:val="00C15D61"/>
    <w:rsid w:val="00C305D2"/>
    <w:rsid w:val="00C30E2E"/>
    <w:rsid w:val="00C37D49"/>
    <w:rsid w:val="00C465F2"/>
    <w:rsid w:val="00C5151A"/>
    <w:rsid w:val="00C53037"/>
    <w:rsid w:val="00C562F3"/>
    <w:rsid w:val="00C61B5E"/>
    <w:rsid w:val="00C71782"/>
    <w:rsid w:val="00C732DD"/>
    <w:rsid w:val="00C74D67"/>
    <w:rsid w:val="00C809D6"/>
    <w:rsid w:val="00C8151E"/>
    <w:rsid w:val="00C96628"/>
    <w:rsid w:val="00CA00F7"/>
    <w:rsid w:val="00CA2836"/>
    <w:rsid w:val="00CB0CFA"/>
    <w:rsid w:val="00CB733F"/>
    <w:rsid w:val="00CB7B3E"/>
    <w:rsid w:val="00CC789B"/>
    <w:rsid w:val="00CC7F22"/>
    <w:rsid w:val="00CD2F97"/>
    <w:rsid w:val="00CD4844"/>
    <w:rsid w:val="00CD4EE0"/>
    <w:rsid w:val="00CE0429"/>
    <w:rsid w:val="00CE2FDC"/>
    <w:rsid w:val="00CE650A"/>
    <w:rsid w:val="00CF3514"/>
    <w:rsid w:val="00D04521"/>
    <w:rsid w:val="00D04D2B"/>
    <w:rsid w:val="00D12704"/>
    <w:rsid w:val="00D245E5"/>
    <w:rsid w:val="00D349FD"/>
    <w:rsid w:val="00D41279"/>
    <w:rsid w:val="00D4271F"/>
    <w:rsid w:val="00D4374E"/>
    <w:rsid w:val="00D53DF5"/>
    <w:rsid w:val="00D6258B"/>
    <w:rsid w:val="00D653D8"/>
    <w:rsid w:val="00D6572A"/>
    <w:rsid w:val="00D70DB0"/>
    <w:rsid w:val="00D73542"/>
    <w:rsid w:val="00D74E53"/>
    <w:rsid w:val="00D75FDC"/>
    <w:rsid w:val="00D86B95"/>
    <w:rsid w:val="00D92056"/>
    <w:rsid w:val="00D93FAE"/>
    <w:rsid w:val="00D95E71"/>
    <w:rsid w:val="00D97084"/>
    <w:rsid w:val="00DA0357"/>
    <w:rsid w:val="00DA5C2A"/>
    <w:rsid w:val="00DB04FE"/>
    <w:rsid w:val="00DB2392"/>
    <w:rsid w:val="00DC09FA"/>
    <w:rsid w:val="00DC0B4A"/>
    <w:rsid w:val="00DC35A9"/>
    <w:rsid w:val="00DD1E3A"/>
    <w:rsid w:val="00DD4949"/>
    <w:rsid w:val="00DD50C1"/>
    <w:rsid w:val="00DD73A7"/>
    <w:rsid w:val="00DE000C"/>
    <w:rsid w:val="00DE23D0"/>
    <w:rsid w:val="00DE5374"/>
    <w:rsid w:val="00DF63C9"/>
    <w:rsid w:val="00E026D2"/>
    <w:rsid w:val="00E0488A"/>
    <w:rsid w:val="00E071AE"/>
    <w:rsid w:val="00E1094B"/>
    <w:rsid w:val="00E12976"/>
    <w:rsid w:val="00E16DCD"/>
    <w:rsid w:val="00E17D1F"/>
    <w:rsid w:val="00E219A9"/>
    <w:rsid w:val="00E26875"/>
    <w:rsid w:val="00E30432"/>
    <w:rsid w:val="00E32B5F"/>
    <w:rsid w:val="00E332B9"/>
    <w:rsid w:val="00E3702B"/>
    <w:rsid w:val="00E44C8D"/>
    <w:rsid w:val="00E47AC5"/>
    <w:rsid w:val="00E50623"/>
    <w:rsid w:val="00E5121A"/>
    <w:rsid w:val="00E525B2"/>
    <w:rsid w:val="00E56CF2"/>
    <w:rsid w:val="00E62A47"/>
    <w:rsid w:val="00E63700"/>
    <w:rsid w:val="00E64C1F"/>
    <w:rsid w:val="00E720C1"/>
    <w:rsid w:val="00E82D76"/>
    <w:rsid w:val="00E9568C"/>
    <w:rsid w:val="00EA0713"/>
    <w:rsid w:val="00EA2BE7"/>
    <w:rsid w:val="00EB06AB"/>
    <w:rsid w:val="00EB08A5"/>
    <w:rsid w:val="00EB1E25"/>
    <w:rsid w:val="00EB2FAD"/>
    <w:rsid w:val="00EB6DCA"/>
    <w:rsid w:val="00EB74E7"/>
    <w:rsid w:val="00EC3623"/>
    <w:rsid w:val="00ED5E5E"/>
    <w:rsid w:val="00ED7344"/>
    <w:rsid w:val="00EE6C4C"/>
    <w:rsid w:val="00F01E85"/>
    <w:rsid w:val="00F0219C"/>
    <w:rsid w:val="00F1124A"/>
    <w:rsid w:val="00F1779B"/>
    <w:rsid w:val="00F17E73"/>
    <w:rsid w:val="00F21145"/>
    <w:rsid w:val="00F232CD"/>
    <w:rsid w:val="00F24079"/>
    <w:rsid w:val="00F24954"/>
    <w:rsid w:val="00F27316"/>
    <w:rsid w:val="00F320CC"/>
    <w:rsid w:val="00F414E1"/>
    <w:rsid w:val="00F4240E"/>
    <w:rsid w:val="00F42E88"/>
    <w:rsid w:val="00F44EFE"/>
    <w:rsid w:val="00F46BE3"/>
    <w:rsid w:val="00F509ED"/>
    <w:rsid w:val="00F548C8"/>
    <w:rsid w:val="00F627DB"/>
    <w:rsid w:val="00F67B5B"/>
    <w:rsid w:val="00F816D8"/>
    <w:rsid w:val="00F84EC4"/>
    <w:rsid w:val="00F878F5"/>
    <w:rsid w:val="00F924CB"/>
    <w:rsid w:val="00F93695"/>
    <w:rsid w:val="00FB0C3D"/>
    <w:rsid w:val="00FB4D3A"/>
    <w:rsid w:val="00FC184D"/>
    <w:rsid w:val="00FD3342"/>
    <w:rsid w:val="00FD6074"/>
    <w:rsid w:val="00FD742B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/>
    <o:shapelayout v:ext="edit">
      <o:idmap v:ext="edit" data="1"/>
    </o:shapelayout>
  </w:shapeDefaults>
  <w:decimalSymbol w:val="."/>
  <w:listSeparator w:val=","/>
  <w14:docId w14:val="6759FE3C"/>
  <w15:docId w15:val="{7FDABFC0-E743-439F-8A36-2286A819A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FCA"/>
    <w:pPr>
      <w:spacing w:after="0" w:line="240" w:lineRule="auto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00C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A7FCA"/>
    <w:pPr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4A7FCA"/>
  </w:style>
  <w:style w:type="paragraph" w:customStyle="1" w:styleId="FaxHeading">
    <w:name w:val="Fax Heading"/>
    <w:basedOn w:val="Normal"/>
    <w:qFormat/>
    <w:rsid w:val="004A7FCA"/>
    <w:pPr>
      <w:spacing w:after="400" w:line="360" w:lineRule="auto"/>
      <w:ind w:left="-86"/>
      <w:outlineLvl w:val="0"/>
    </w:pPr>
    <w:rPr>
      <w:color w:val="D9D9D9" w:themeColor="background1" w:themeShade="D9"/>
      <w:sz w:val="96"/>
    </w:rPr>
  </w:style>
  <w:style w:type="character" w:styleId="Hyperlink">
    <w:name w:val="Hyperlink"/>
    <w:basedOn w:val="DefaultParagraphFont"/>
    <w:uiPriority w:val="99"/>
    <w:unhideWhenUsed/>
    <w:rsid w:val="004A7FC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A7F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1C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1CDC"/>
    <w:rPr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700C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2DD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2D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E4A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8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65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EA60FAF65E6141BF89D3291866AE09" ma:contentTypeVersion="11" ma:contentTypeDescription="Create a new document." ma:contentTypeScope="" ma:versionID="aa25cc778f447f25cc70cb84973c21d2">
  <xsd:schema xmlns:xsd="http://www.w3.org/2001/XMLSchema" xmlns:xs="http://www.w3.org/2001/XMLSchema" xmlns:p="http://schemas.microsoft.com/office/2006/metadata/properties" xmlns:ns3="d7c39d66-9cff-41e3-bf6b-c74f10deddc8" xmlns:ns4="43d46e3d-9ab8-4cf0-87e1-d3159b7c97e3" targetNamespace="http://schemas.microsoft.com/office/2006/metadata/properties" ma:root="true" ma:fieldsID="5e7719a0595be1cdcb8e322fbfdf7ea4" ns3:_="" ns4:_="">
    <xsd:import namespace="d7c39d66-9cff-41e3-bf6b-c74f10deddc8"/>
    <xsd:import namespace="43d46e3d-9ab8-4cf0-87e1-d3159b7c97e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c39d66-9cff-41e3-bf6b-c74f10dedd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d46e3d-9ab8-4cf0-87e1-d3159b7c97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0E2221-313B-4C7E-87C7-97D4841229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8049FF-1AD8-4915-A084-8A864CF629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c39d66-9cff-41e3-bf6b-c74f10deddc8"/>
    <ds:schemaRef ds:uri="43d46e3d-9ab8-4cf0-87e1-d3159b7c97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AA9134-E730-4C06-8FA2-0B29F5ACA6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9</Pages>
  <Words>1067</Words>
  <Characters>608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diuk, Claire</dc:creator>
  <cp:lastModifiedBy>VanDekreke, Michael</cp:lastModifiedBy>
  <cp:revision>5</cp:revision>
  <cp:lastPrinted>2017-06-26T14:25:00Z</cp:lastPrinted>
  <dcterms:created xsi:type="dcterms:W3CDTF">2022-01-24T23:49:00Z</dcterms:created>
  <dcterms:modified xsi:type="dcterms:W3CDTF">2022-04-25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EA60FAF65E6141BF89D3291866AE09</vt:lpwstr>
  </property>
</Properties>
</file>